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1A6B" w:rsidRPr="00DF343E" w:rsidRDefault="00983724" w:rsidP="00DF343E">
      <w:pPr>
        <w:ind w:right="41"/>
        <w:rPr>
          <w:rFonts w:ascii="Cambria" w:hAnsi="Cambria"/>
          <w:b/>
          <w:i/>
          <w:color w:val="000000"/>
          <w:lang w:eastAsia="en-GB"/>
        </w:rPr>
      </w:pPr>
      <w:r w:rsidRPr="00983724">
        <w:rPr>
          <w:noProof/>
          <w:lang w:val="en-IN" w:eastAsia="en-IN"/>
        </w:rPr>
        <mc:AlternateContent>
          <mc:Choice Requires="wps">
            <w:drawing>
              <wp:anchor distT="91440" distB="91440" distL="114300" distR="114300" simplePos="0" relativeHeight="251659776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711</wp:posOffset>
                </wp:positionV>
                <wp:extent cx="6608445" cy="1329690"/>
                <wp:effectExtent l="0" t="0" r="0" b="3810"/>
                <wp:wrapTight wrapText="bothSides">
                  <wp:wrapPolygon edited="0">
                    <wp:start x="187" y="0"/>
                    <wp:lineTo x="187" y="21352"/>
                    <wp:lineTo x="21357" y="21352"/>
                    <wp:lineTo x="21357" y="0"/>
                    <wp:lineTo x="187" y="0"/>
                  </wp:wrapPolygon>
                </wp:wrapTight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8445" cy="133003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73370" w:rsidRPr="00973370" w:rsidRDefault="00973370" w:rsidP="00973370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shd w:val="clear" w:color="auto" w:fill="1F4E79"/>
                              <w:spacing w:line="276" w:lineRule="auto"/>
                              <w:jc w:val="center"/>
                              <w:rPr>
                                <w:rFonts w:ascii="Cambria" w:hAnsi="Cambria"/>
                                <w:b/>
                                <w:color w:val="FFFFFF"/>
                                <w:sz w:val="28"/>
                              </w:rPr>
                            </w:pPr>
                            <w:r w:rsidRPr="00973370">
                              <w:rPr>
                                <w:rFonts w:ascii="Cambria" w:hAnsi="Cambria"/>
                                <w:b/>
                                <w:color w:val="FFFFFF"/>
                                <w:sz w:val="28"/>
                              </w:rPr>
                              <w:t xml:space="preserve">PRASANNA </w:t>
                            </w:r>
                            <w:r w:rsidR="00FB3261">
                              <w:rPr>
                                <w:rFonts w:ascii="Cambria" w:hAnsi="Cambria"/>
                                <w:b/>
                                <w:color w:val="FFFFFF"/>
                                <w:sz w:val="28"/>
                              </w:rPr>
                              <w:t xml:space="preserve">VILAS </w:t>
                            </w:r>
                            <w:r w:rsidR="00FB3261" w:rsidRPr="00973370">
                              <w:rPr>
                                <w:rFonts w:ascii="Cambria" w:hAnsi="Cambria"/>
                                <w:b/>
                                <w:color w:val="FFFFFF"/>
                                <w:sz w:val="28"/>
                              </w:rPr>
                              <w:t xml:space="preserve">KHANDEKAR </w:t>
                            </w:r>
                          </w:p>
                          <w:p w:rsidR="00601A6B" w:rsidRPr="00973370" w:rsidRDefault="00B80D44" w:rsidP="00601A6B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shd w:val="clear" w:color="auto" w:fill="1F4E79"/>
                              <w:spacing w:line="276" w:lineRule="auto"/>
                              <w:jc w:val="center"/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>WAR</w:t>
                            </w:r>
                            <w:r w:rsidRPr="00973370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 xml:space="preserve">EHOUSE </w:t>
                            </w:r>
                            <w:r w:rsidR="009C0B25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 xml:space="preserve">&amp; STORE </w:t>
                            </w:r>
                            <w:r w:rsidRPr="00973370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 xml:space="preserve">OPERATIONS </w:t>
                            </w:r>
                            <w:r w:rsidR="009C0B25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>~ MATERIAL</w:t>
                            </w:r>
                            <w:r w:rsidRPr="00973370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 xml:space="preserve"> MANAGEMENT </w:t>
                            </w:r>
                          </w:p>
                          <w:p w:rsidR="00973370" w:rsidRPr="00973370" w:rsidRDefault="00601A6B" w:rsidP="007710A7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shd w:val="clear" w:color="auto" w:fill="1F4E79"/>
                              <w:spacing w:line="276" w:lineRule="auto"/>
                              <w:jc w:val="center"/>
                              <w:rPr>
                                <w:rFonts w:ascii="Cambria" w:hAnsi="Cambria"/>
                                <w:b/>
                                <w:color w:val="FFFFFF"/>
                                <w:sz w:val="12"/>
                              </w:rPr>
                            </w:pPr>
                            <w:r w:rsidRPr="00973370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ab/>
                            </w:r>
                          </w:p>
                          <w:p w:rsidR="007710A7" w:rsidRPr="00983724" w:rsidRDefault="0043635E" w:rsidP="007710A7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shd w:val="clear" w:color="auto" w:fill="1F4E79"/>
                              <w:spacing w:line="276" w:lineRule="auto"/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</w:pPr>
                            <w:r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sym w:font="Wingdings" w:char="F029"/>
                            </w:r>
                            <w:r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 xml:space="preserve">: +91 - </w:t>
                            </w:r>
                            <w:r w:rsidR="00973370"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>8805000494</w:t>
                            </w:r>
                            <w:r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ab/>
                            </w:r>
                            <w:r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ab/>
                            </w:r>
                            <w:r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ab/>
                            </w:r>
                            <w:r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sym w:font="Wingdings" w:char="F02A"/>
                            </w:r>
                            <w:r w:rsidRPr="00983724">
                              <w:rPr>
                                <w:rFonts w:ascii="Cambria" w:hAnsi="Cambria"/>
                                <w:b/>
                                <w:color w:val="FFFFFF"/>
                              </w:rPr>
                              <w:t xml:space="preserve">:  </w:t>
                            </w:r>
                            <w:hyperlink r:id="rId8" w:history="1">
                              <w:r w:rsidR="00973370" w:rsidRPr="00983724">
                                <w:rPr>
                                  <w:rFonts w:ascii="Cambria" w:hAnsi="Cambria"/>
                                  <w:b/>
                                  <w:color w:val="FFFFFF"/>
                                </w:rPr>
                                <w:t>prasanna.khandekar@gmail.com</w:t>
                              </w:r>
                            </w:hyperlink>
                            <w:r w:rsidR="007710A7" w:rsidRPr="00983724"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  <w:tab/>
                            </w:r>
                          </w:p>
                          <w:p w:rsidR="00964A6E" w:rsidRDefault="007710A7" w:rsidP="007710A7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shd w:val="clear" w:color="auto" w:fill="1F4E79"/>
                              <w:spacing w:line="276" w:lineRule="auto"/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</w:pPr>
                            <w:r w:rsidRPr="00983724"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  <w:t>Multi-faceted professional, possess team-based management style coupled with zeal to drive visions into reality and achieving</w:t>
                            </w:r>
                            <w:r w:rsidRPr="007710A7"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  <w:t xml:space="preserve"> the sa</w:t>
                            </w:r>
                            <w:r w:rsidR="009C0B25"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  <w:t xml:space="preserve">me through effective mentoring </w:t>
                            </w:r>
                            <w:r w:rsidRPr="007710A7"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  <w:t>&amp; planning</w:t>
                            </w:r>
                          </w:p>
                          <w:p w:rsidR="00964A6E" w:rsidRPr="007710A7" w:rsidRDefault="00964A6E" w:rsidP="004772A5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shd w:val="clear" w:color="auto" w:fill="1F4E79"/>
                              <w:spacing w:line="276" w:lineRule="auto"/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9.15pt;margin-top:.3pt;width:520.35pt;height:104.7pt;z-index:-251656704;visibility:visible;mso-wrap-style:square;mso-width-percent:0;mso-height-percent:0;mso-wrap-distance-left:9pt;mso-wrap-distance-top:7.2pt;mso-wrap-distance-right:9pt;mso-wrap-distance-bottom:7.2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" filled="f" stroked="f">
                <v:textbox>
                  <w:txbxContent>
                    <w:p w:rsidR="00973370" w:rsidRPr="00973370" w:rsidRDefault="00973370" w:rsidP="00973370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shd w:val="clear" w:color="auto" w:fill="1F4E79"/>
                        <w:spacing w:line="276" w:lineRule="auto"/>
                        <w:jc w:val="center"/>
                        <w:rPr>
                          <w:rFonts w:ascii="Cambria" w:hAnsi="Cambria"/>
                          <w:b/>
                          <w:color w:val="FFFFFF"/>
                          <w:sz w:val="28"/>
                        </w:rPr>
                      </w:pPr>
                      <w:r w:rsidRPr="00973370">
                        <w:rPr>
                          <w:rFonts w:ascii="Cambria" w:hAnsi="Cambria"/>
                          <w:b/>
                          <w:color w:val="FFFFFF"/>
                          <w:sz w:val="28"/>
                        </w:rPr>
                        <w:t xml:space="preserve">PRASANNA </w:t>
                      </w:r>
                      <w:r w:rsidR="00FB3261">
                        <w:rPr>
                          <w:rFonts w:ascii="Cambria" w:hAnsi="Cambria"/>
                          <w:b/>
                          <w:color w:val="FFFFFF"/>
                          <w:sz w:val="28"/>
                        </w:rPr>
                        <w:t xml:space="preserve">VILAS </w:t>
                      </w:r>
                      <w:r w:rsidR="00FB3261" w:rsidRPr="00973370">
                        <w:rPr>
                          <w:rFonts w:ascii="Cambria" w:hAnsi="Cambria"/>
                          <w:b/>
                          <w:color w:val="FFFFFF"/>
                          <w:sz w:val="28"/>
                        </w:rPr>
                        <w:t xml:space="preserve">KHANDEKAR </w:t>
                      </w:r>
                    </w:p>
                    <w:p w:rsidR="00601A6B" w:rsidRPr="00973370" w:rsidRDefault="00B80D44" w:rsidP="00601A6B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shd w:val="clear" w:color="auto" w:fill="1F4E79"/>
                        <w:spacing w:line="276" w:lineRule="auto"/>
                        <w:jc w:val="center"/>
                        <w:rPr>
                          <w:rFonts w:ascii="Cambria" w:hAnsi="Cambria"/>
                          <w:b/>
                          <w:color w:val="FFFFFF"/>
                        </w:rPr>
                      </w:pPr>
                      <w:r>
                        <w:rPr>
                          <w:rFonts w:ascii="Cambria" w:hAnsi="Cambria"/>
                          <w:b/>
                          <w:color w:val="FFFFFF"/>
                        </w:rPr>
                        <w:t>WAR</w:t>
                      </w:r>
                      <w:r w:rsidRPr="00973370">
                        <w:rPr>
                          <w:rFonts w:ascii="Cambria" w:hAnsi="Cambria"/>
                          <w:b/>
                          <w:color w:val="FFFFFF"/>
                        </w:rPr>
                        <w:t xml:space="preserve">EHOUSE </w:t>
                      </w:r>
                      <w:r w:rsidR="009C0B25">
                        <w:rPr>
                          <w:rFonts w:ascii="Cambria" w:hAnsi="Cambria"/>
                          <w:b/>
                          <w:color w:val="FFFFFF"/>
                        </w:rPr>
                        <w:t xml:space="preserve">&amp; STORE </w:t>
                      </w:r>
                      <w:r w:rsidRPr="00973370">
                        <w:rPr>
                          <w:rFonts w:ascii="Cambria" w:hAnsi="Cambria"/>
                          <w:b/>
                          <w:color w:val="FFFFFF"/>
                        </w:rPr>
                        <w:t xml:space="preserve">OPERATIONS </w:t>
                      </w:r>
                      <w:r w:rsidR="009C0B25">
                        <w:rPr>
                          <w:rFonts w:ascii="Cambria" w:hAnsi="Cambria"/>
                          <w:b/>
                          <w:color w:val="FFFFFF"/>
                        </w:rPr>
                        <w:t>~ MATERIAL</w:t>
                      </w:r>
                      <w:r w:rsidRPr="00973370">
                        <w:rPr>
                          <w:rFonts w:ascii="Cambria" w:hAnsi="Cambria"/>
                          <w:b/>
                          <w:color w:val="FFFFFF"/>
                        </w:rPr>
                        <w:t xml:space="preserve"> MANAGEMENT </w:t>
                      </w:r>
                    </w:p>
                    <w:p w:rsidR="00973370" w:rsidRPr="00973370" w:rsidRDefault="00601A6B" w:rsidP="007710A7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shd w:val="clear" w:color="auto" w:fill="1F4E79"/>
                        <w:spacing w:line="276" w:lineRule="auto"/>
                        <w:jc w:val="center"/>
                        <w:rPr>
                          <w:rFonts w:ascii="Cambria" w:hAnsi="Cambria"/>
                          <w:b/>
                          <w:color w:val="FFFFFF"/>
                          <w:sz w:val="12"/>
                        </w:rPr>
                      </w:pPr>
                      <w:r w:rsidRPr="00973370">
                        <w:rPr>
                          <w:rFonts w:ascii="Cambria" w:hAnsi="Cambria"/>
                          <w:b/>
                          <w:color w:val="FFFFFF"/>
                        </w:rPr>
                        <w:tab/>
                      </w:r>
                    </w:p>
                    <w:p w:rsidR="007710A7" w:rsidRPr="00983724" w:rsidRDefault="0043635E" w:rsidP="007710A7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shd w:val="clear" w:color="auto" w:fill="1F4E79"/>
                        <w:spacing w:line="276" w:lineRule="auto"/>
                        <w:jc w:val="center"/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</w:pPr>
                      <w:r w:rsidRPr="00983724">
                        <w:rPr>
                          <w:rFonts w:ascii="Cambria" w:hAnsi="Cambria"/>
                          <w:b/>
                          <w:color w:val="FFFFFF"/>
                        </w:rPr>
                        <w:sym w:font="Wingdings" w:char="F029"/>
                      </w:r>
                      <w:r w:rsidRPr="00983724">
                        <w:rPr>
                          <w:rFonts w:ascii="Cambria" w:hAnsi="Cambria"/>
                          <w:b/>
                          <w:color w:val="FFFFFF"/>
                        </w:rPr>
                        <w:t xml:space="preserve">: +91 - </w:t>
                      </w:r>
                      <w:r w:rsidR="00973370" w:rsidRPr="00983724">
                        <w:rPr>
                          <w:rFonts w:ascii="Cambria" w:hAnsi="Cambria"/>
                          <w:b/>
                          <w:color w:val="FFFFFF"/>
                        </w:rPr>
                        <w:t>8805000494</w:t>
                      </w:r>
                      <w:r w:rsidRPr="00983724">
                        <w:rPr>
                          <w:rFonts w:ascii="Cambria" w:hAnsi="Cambria"/>
                          <w:b/>
                          <w:color w:val="FFFFFF"/>
                        </w:rPr>
                        <w:tab/>
                      </w:r>
                      <w:r w:rsidRPr="00983724">
                        <w:rPr>
                          <w:rFonts w:ascii="Cambria" w:hAnsi="Cambria"/>
                          <w:b/>
                          <w:color w:val="FFFFFF"/>
                        </w:rPr>
                        <w:tab/>
                      </w:r>
                      <w:r w:rsidRPr="00983724">
                        <w:rPr>
                          <w:rFonts w:ascii="Cambria" w:hAnsi="Cambria"/>
                          <w:b/>
                          <w:color w:val="FFFFFF"/>
                        </w:rPr>
                        <w:tab/>
                      </w:r>
                      <w:r w:rsidRPr="00983724">
                        <w:rPr>
                          <w:rFonts w:ascii="Cambria" w:hAnsi="Cambria"/>
                          <w:b/>
                          <w:color w:val="FFFFFF"/>
                        </w:rPr>
                        <w:sym w:font="Wingdings" w:char="F02A"/>
                      </w:r>
                      <w:r w:rsidRPr="00983724">
                        <w:rPr>
                          <w:rFonts w:ascii="Cambria" w:hAnsi="Cambria"/>
                          <w:b/>
                          <w:color w:val="FFFFFF"/>
                        </w:rPr>
                        <w:t xml:space="preserve">:  </w:t>
                      </w:r>
                      <w:hyperlink r:id="rId9" w:history="1">
                        <w:r w:rsidR="00973370" w:rsidRPr="00983724">
                          <w:rPr>
                            <w:rFonts w:ascii="Cambria" w:hAnsi="Cambria"/>
                            <w:b/>
                            <w:color w:val="FFFFFF"/>
                          </w:rPr>
                          <w:t>prasanna.khandekar@gmail.com</w:t>
                        </w:r>
                      </w:hyperlink>
                      <w:r w:rsidR="007710A7" w:rsidRPr="00983724"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  <w:tab/>
                      </w:r>
                    </w:p>
                    <w:p w:rsidR="00964A6E" w:rsidRDefault="007710A7" w:rsidP="007710A7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shd w:val="clear" w:color="auto" w:fill="1F4E79"/>
                        <w:spacing w:line="276" w:lineRule="auto"/>
                        <w:jc w:val="center"/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</w:pPr>
                      <w:r w:rsidRPr="00983724"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  <w:t>Multi-faceted professional, possess team-based management style coupled with zeal to drive visions into reality and achieving</w:t>
                      </w:r>
                      <w:r w:rsidRPr="007710A7"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  <w:t xml:space="preserve"> the sa</w:t>
                      </w:r>
                      <w:r w:rsidR="009C0B25"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  <w:t xml:space="preserve">me through effective mentoring </w:t>
                      </w:r>
                      <w:r w:rsidRPr="007710A7"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  <w:t>&amp; planning</w:t>
                      </w:r>
                    </w:p>
                    <w:p w:rsidR="00964A6E" w:rsidRPr="007710A7" w:rsidRDefault="00964A6E" w:rsidP="004772A5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shd w:val="clear" w:color="auto" w:fill="1F4E79"/>
                        <w:spacing w:line="276" w:lineRule="auto"/>
                        <w:jc w:val="center"/>
                        <w:rPr>
                          <w:rFonts w:ascii="Cambria" w:hAnsi="Cambria"/>
                          <w:b/>
                          <w:i/>
                          <w:color w:val="FFFFFF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98372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447040</wp:posOffset>
                </wp:positionH>
                <wp:positionV relativeFrom="paragraph">
                  <wp:posOffset>-451485</wp:posOffset>
                </wp:positionV>
                <wp:extent cx="365760" cy="274320"/>
                <wp:effectExtent l="0" t="0" r="34290" b="49530"/>
                <wp:wrapNone/>
                <wp:docPr id="9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" cy="27432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CC2E5"/>
                            </a:gs>
                            <a:gs pos="50000">
                              <a:srgbClr val="5B9BD5"/>
                            </a:gs>
                            <a:gs pos="100000">
                              <a:srgbClr val="9CC2E5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1F4D78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50666" id="Rectangle 74" o:spid="_x0000_s1026" style="position:absolute;margin-left:-35.2pt;margin-top:-35.55pt;width:28.8pt;height:2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" fillcolor="#9cc2e5" strokecolor="#5b9bd5" strokeweight="1pt">
                <v:fill color2="#5b9bd5" focus="50%" type="gradient"/>
                <v:shadow on="t" color="#1f4d78" offset="1pt"/>
              </v:rect>
            </w:pict>
          </mc:Fallback>
        </mc:AlternateContent>
      </w:r>
      <w:r w:rsidRPr="0098372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6715760</wp:posOffset>
                </wp:positionH>
                <wp:positionV relativeFrom="paragraph">
                  <wp:posOffset>-451485</wp:posOffset>
                </wp:positionV>
                <wp:extent cx="365760" cy="274320"/>
                <wp:effectExtent l="0" t="0" r="34290" b="49530"/>
                <wp:wrapNone/>
                <wp:docPr id="8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" cy="27432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CC2E5"/>
                            </a:gs>
                            <a:gs pos="50000">
                              <a:srgbClr val="5B9BD5"/>
                            </a:gs>
                            <a:gs pos="100000">
                              <a:srgbClr val="9CC2E5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1F4D78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3830DF" id="Rectangle 73" o:spid="_x0000_s1026" style="position:absolute;margin-left:528.8pt;margin-top:-35.55pt;width:28.8pt;height:21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" fillcolor="#9cc2e5" strokecolor="#5b9bd5" strokeweight="1pt">
                <v:fill color2="#5b9bd5" focus="50%" type="gradient"/>
                <v:shadow on="t" color="#1f4d78" offset="1pt"/>
              </v:rect>
            </w:pict>
          </mc:Fallback>
        </mc:AlternateContent>
      </w:r>
      <w:r w:rsidRPr="0098372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1685925</wp:posOffset>
                </wp:positionH>
                <wp:positionV relativeFrom="paragraph">
                  <wp:posOffset>-443865</wp:posOffset>
                </wp:positionV>
                <wp:extent cx="365760" cy="274320"/>
                <wp:effectExtent l="0" t="0" r="34290" b="49530"/>
                <wp:wrapNone/>
                <wp:docPr id="7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760" cy="27432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CC2E5"/>
                            </a:gs>
                            <a:gs pos="50000">
                              <a:srgbClr val="5B9BD5"/>
                            </a:gs>
                            <a:gs pos="100000">
                              <a:srgbClr val="9CC2E5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1F4D78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5E6198" id="Rectangle 72" o:spid="_x0000_s1026" style="position:absolute;margin-left:-132.75pt;margin-top:-34.95pt;width:28.8pt;height:21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" fillcolor="#9cc2e5" strokecolor="#5b9bd5" strokeweight="1pt">
                <v:fill color2="#5b9bd5" focus="50%" type="gradient"/>
                <v:shadow on="t" color="#1f4d78" offset="1pt"/>
              </v:rect>
            </w:pict>
          </mc:Fallback>
        </mc:AlternateContent>
      </w:r>
      <w:r w:rsidRPr="00983724">
        <w:rPr>
          <w:noProof/>
          <w:lang w:val="en-IN" w:eastAsia="en-IN"/>
        </w:rPr>
        <mc:AlternateContent>
          <mc:Choice Requires="wps">
            <w:drawing>
              <wp:anchor distT="0" distB="0" distL="114298" distR="114298" simplePos="0" relativeHeight="251655680" behindDoc="0" locked="0" layoutInCell="1" allowOverlap="1">
                <wp:simplePos x="0" y="0"/>
                <wp:positionH relativeFrom="margin">
                  <wp:posOffset>6953249</wp:posOffset>
                </wp:positionH>
                <wp:positionV relativeFrom="paragraph">
                  <wp:posOffset>-177165</wp:posOffset>
                </wp:positionV>
                <wp:extent cx="0" cy="1434465"/>
                <wp:effectExtent l="0" t="0" r="19050" b="13335"/>
                <wp:wrapNone/>
                <wp:docPr id="6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0" cy="1434465"/>
                        </a:xfrm>
                        <a:prstGeom prst="line">
                          <a:avLst/>
                        </a:prstGeom>
                        <a:noFill/>
                        <a:ln w="2222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061C93" id="Straight Connector 5" o:spid="_x0000_s1026" style="position:absolute;flip:x y;z-index:251655680;visibility:visible;mso-wrap-style:square;mso-width-percent:0;mso-height-percent:0;mso-wrap-distance-left:3.17494mm;mso-wrap-distance-top:0;mso-wrap-distance-right:3.17494mm;mso-wrap-distance-bottom:0;mso-position-horizontal:absolute;mso-position-horizontal-relative:margin;mso-position-vertical:absolute;mso-position-vertical-relative:text;mso-width-percent:0;mso-height-percent:0;mso-width-relative:margin;mso-height-relative:margin" from="547.5pt,-13.95pt" to="547.5pt,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" strokecolor="#5b9bd5" strokeweight="1.7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Pr="00983724">
        <w:rPr>
          <w:noProof/>
          <w:lang w:val="en-IN" w:eastAsia="en-IN"/>
        </w:rPr>
        <mc:AlternateContent>
          <mc:Choice Requires="wps">
            <w:drawing>
              <wp:anchor distT="0" distB="0" distL="114298" distR="114298" simplePos="0" relativeHeight="251654656" behindDoc="0" locked="0" layoutInCell="1" allowOverlap="1">
                <wp:simplePos x="0" y="0"/>
                <wp:positionH relativeFrom="margin">
                  <wp:posOffset>-304801</wp:posOffset>
                </wp:positionH>
                <wp:positionV relativeFrom="paragraph">
                  <wp:posOffset>-152400</wp:posOffset>
                </wp:positionV>
                <wp:extent cx="0" cy="1085850"/>
                <wp:effectExtent l="0" t="0" r="19050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0" cy="1085850"/>
                        </a:xfrm>
                        <a:prstGeom prst="line">
                          <a:avLst/>
                        </a:prstGeom>
                        <a:noFill/>
                        <a:ln w="2222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72F85A" id="Straight Connector 5" o:spid="_x0000_s1026" style="position:absolute;flip:x y;z-index:251654656;visibility:visible;mso-wrap-style:square;mso-width-percent:0;mso-height-percent:0;mso-wrap-distance-left:3.17494mm;mso-wrap-distance-top:0;mso-wrap-distance-right:3.17494mm;mso-wrap-distance-bottom:0;mso-position-horizontal:absolute;mso-position-horizontal-relative:margin;mso-position-vertical:absolute;mso-position-vertical-relative:text;mso-width-percent:0;mso-height-percent:0;mso-width-relative:margin;mso-height-relative:margin" from="-24pt,-12pt" to="-24pt,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" strokecolor="#5b9bd5" strokeweight="1.7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Pr="0098372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7505700</wp:posOffset>
                </wp:positionH>
                <wp:positionV relativeFrom="paragraph">
                  <wp:posOffset>-790575</wp:posOffset>
                </wp:positionV>
                <wp:extent cx="9525" cy="11020425"/>
                <wp:effectExtent l="38100" t="0" r="66675" b="66675"/>
                <wp:wrapNone/>
                <wp:docPr id="4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9525" cy="11020425"/>
                        </a:xfrm>
                        <a:prstGeom prst="line">
                          <a:avLst/>
                        </a:prstGeom>
                        <a:noFill/>
                        <a:ln w="952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2E2E67" id="Straight Connector 2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91pt,-62.25pt" to="591.75pt,80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" strokecolor="#5b9bd5" strokeweight="7.5pt">
                <v:stroke joinstyle="miter"/>
                <o:lock v:ext="edit" shapetype="f"/>
                <w10:wrap anchorx="page"/>
              </v:line>
            </w:pict>
          </mc:Fallback>
        </mc:AlternateContent>
      </w:r>
      <w:r w:rsidRPr="00983724">
        <w:rPr>
          <w:noProof/>
          <w:lang w:val="en-IN" w:eastAsia="en-IN"/>
        </w:rPr>
        <mc:AlternateContent>
          <mc:Choice Requires="wps">
            <w:drawing>
              <wp:anchor distT="0" distB="0" distL="114299" distR="114299" simplePos="0" relativeHeight="251652608" behindDoc="0" locked="0" layoutInCell="1" allowOverlap="1">
                <wp:simplePos x="0" y="0"/>
                <wp:positionH relativeFrom="page">
                  <wp:posOffset>57149</wp:posOffset>
                </wp:positionH>
                <wp:positionV relativeFrom="paragraph">
                  <wp:posOffset>-495300</wp:posOffset>
                </wp:positionV>
                <wp:extent cx="0" cy="10963275"/>
                <wp:effectExtent l="38100" t="0" r="57150" b="47625"/>
                <wp:wrapNone/>
                <wp:docPr id="3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0963275"/>
                        </a:xfrm>
                        <a:prstGeom prst="line">
                          <a:avLst/>
                        </a:prstGeom>
                        <a:noFill/>
                        <a:ln w="952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F17AB" id="Straight Connector 2" o:spid="_x0000_s1026" style="position:absolute;z-index:251652608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text;mso-width-percent:0;mso-height-percent:0;mso-width-relative:margin;mso-height-relative:margin" from="4.5pt,-39pt" to="4.5pt,8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" strokecolor="#5b9bd5" strokeweight="7.5pt">
                <v:stroke joinstyle="miter"/>
                <o:lock v:ext="edit" shapetype="f"/>
                <w10:wrap anchorx="page"/>
              </v:line>
            </w:pict>
          </mc:Fallback>
        </mc:AlternateContent>
      </w:r>
    </w:p>
    <w:tbl>
      <w:tblPr>
        <w:tblW w:w="0" w:type="auto"/>
        <w:tblInd w:w="-72" w:type="dxa"/>
        <w:tblBorders>
          <w:insideH w:val="single" w:sz="18" w:space="0" w:color="4472C4"/>
          <w:insideV w:val="dotted" w:sz="4" w:space="0" w:color="auto"/>
        </w:tblBorders>
        <w:shd w:val="clear" w:color="000000" w:fill="FFFFFF"/>
        <w:tblLayout w:type="fixed"/>
        <w:tblLook w:val="04A0" w:firstRow="1" w:lastRow="0" w:firstColumn="1" w:lastColumn="0" w:noHBand="0" w:noVBand="1"/>
      </w:tblPr>
      <w:tblGrid>
        <w:gridCol w:w="3690"/>
        <w:gridCol w:w="7020"/>
      </w:tblGrid>
      <w:tr w:rsidR="007710A7" w:rsidRPr="00983724" w:rsidTr="008A6059">
        <w:trPr>
          <w:trHeight w:val="5493"/>
        </w:trPr>
        <w:tc>
          <w:tcPr>
            <w:tcW w:w="3690" w:type="dxa"/>
            <w:tcBorders>
              <w:top w:val="nil"/>
              <w:bottom w:val="nil"/>
              <w:right w:val="single" w:sz="18" w:space="0" w:color="4472C4"/>
            </w:tcBorders>
            <w:shd w:val="clear" w:color="000000" w:fill="FFFFFF"/>
          </w:tcPr>
          <w:p w:rsidR="007710A7" w:rsidRPr="00983724" w:rsidRDefault="007710A7" w:rsidP="00E01E9F">
            <w:pPr>
              <w:shd w:val="clear" w:color="auto" w:fill="1F4E79"/>
              <w:tabs>
                <w:tab w:val="num" w:pos="720"/>
              </w:tabs>
              <w:spacing w:line="276" w:lineRule="auto"/>
              <w:jc w:val="center"/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</w:pPr>
            <w:r w:rsidRPr="00983724"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  <w:t>CORE COMPETENCIES</w:t>
            </w:r>
          </w:p>
          <w:p w:rsidR="007710A7" w:rsidRPr="00983724" w:rsidRDefault="007710A7" w:rsidP="003C3DC6">
            <w:pPr>
              <w:spacing w:afterLines="80" w:after="192" w:line="276" w:lineRule="auto"/>
              <w:jc w:val="center"/>
              <w:rPr>
                <w:rFonts w:ascii="Cambria" w:hAnsi="Cambria"/>
                <w:b/>
                <w:sz w:val="2"/>
              </w:rPr>
            </w:pPr>
          </w:p>
          <w:p w:rsidR="00DA6CFA" w:rsidRPr="00983724" w:rsidRDefault="00DA6CFA" w:rsidP="00D34FFF">
            <w:pPr>
              <w:spacing w:line="276" w:lineRule="auto"/>
              <w:jc w:val="center"/>
              <w:rPr>
                <w:rFonts w:ascii="Cambria" w:hAnsi="Cambria"/>
                <w:color w:val="000000"/>
                <w:sz w:val="12"/>
              </w:rPr>
            </w:pPr>
          </w:p>
          <w:p w:rsidR="003C3DC6" w:rsidRPr="00983724" w:rsidRDefault="003C3DC6" w:rsidP="00DA6CFA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 xml:space="preserve">Warehouse </w:t>
            </w:r>
            <w:r w:rsidR="00C83FA0" w:rsidRPr="00983724">
              <w:rPr>
                <w:rFonts w:ascii="Cambria" w:hAnsi="Cambria"/>
                <w:color w:val="000000"/>
              </w:rPr>
              <w:t xml:space="preserve">/ Stores </w:t>
            </w:r>
            <w:r w:rsidRPr="00983724">
              <w:rPr>
                <w:rFonts w:ascii="Cambria" w:hAnsi="Cambria"/>
                <w:color w:val="000000"/>
              </w:rPr>
              <w:t xml:space="preserve">Operations </w:t>
            </w:r>
          </w:p>
          <w:p w:rsidR="003C3DC6" w:rsidRPr="00983724" w:rsidRDefault="003C3DC6" w:rsidP="00DA6CFA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Inventory Control &amp; Management</w:t>
            </w:r>
          </w:p>
          <w:p w:rsidR="003C3DC6" w:rsidRPr="00983724" w:rsidRDefault="00113B8D" w:rsidP="00DA6CFA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Material Management</w:t>
            </w:r>
          </w:p>
          <w:p w:rsidR="003C3DC6" w:rsidRPr="00983724" w:rsidRDefault="003C3DC6" w:rsidP="00DA6CFA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Process Improvement</w:t>
            </w:r>
          </w:p>
          <w:p w:rsidR="00113B8D" w:rsidRPr="00983724" w:rsidRDefault="00C83FA0" w:rsidP="00DA6CFA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5S Activities / 3R</w:t>
            </w:r>
          </w:p>
          <w:p w:rsidR="00C83FA0" w:rsidRPr="00983724" w:rsidRDefault="00C83FA0" w:rsidP="00C83FA0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Cost Reduction Techniques</w:t>
            </w:r>
          </w:p>
          <w:p w:rsidR="00C83FA0" w:rsidRPr="00983724" w:rsidRDefault="00C83FA0" w:rsidP="00DA6CFA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Logistics Functions</w:t>
            </w:r>
          </w:p>
          <w:p w:rsidR="00DA6CFA" w:rsidRPr="00983724" w:rsidRDefault="003C3DC6" w:rsidP="00983724">
            <w:pPr>
              <w:spacing w:line="480" w:lineRule="auto"/>
              <w:jc w:val="center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Team Building &amp; Leadership</w:t>
            </w:r>
          </w:p>
          <w:p w:rsidR="003C3DC6" w:rsidRPr="00983724" w:rsidRDefault="003C3DC6" w:rsidP="00D34FFF">
            <w:pPr>
              <w:spacing w:line="360" w:lineRule="auto"/>
              <w:jc w:val="center"/>
              <w:rPr>
                <w:rFonts w:ascii="Cambria" w:hAnsi="Cambria"/>
                <w:color w:val="000000"/>
                <w:sz w:val="8"/>
              </w:rPr>
            </w:pPr>
          </w:p>
          <w:p w:rsidR="007710A7" w:rsidRPr="00983724" w:rsidRDefault="007710A7" w:rsidP="00F917CC">
            <w:pPr>
              <w:pBdr>
                <w:bottom w:val="single" w:sz="4" w:space="1" w:color="auto"/>
              </w:pBdr>
              <w:shd w:val="clear" w:color="auto" w:fill="1F4E79"/>
              <w:tabs>
                <w:tab w:val="num" w:pos="720"/>
              </w:tabs>
              <w:jc w:val="center"/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</w:pPr>
            <w:r w:rsidRPr="00983724"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  <w:t>ACADEMIC DETAILS</w:t>
            </w:r>
          </w:p>
          <w:p w:rsidR="007710A7" w:rsidRPr="00983724" w:rsidRDefault="007710A7" w:rsidP="00E01E9F">
            <w:pPr>
              <w:spacing w:line="276" w:lineRule="auto"/>
              <w:rPr>
                <w:rFonts w:ascii="Cambria" w:hAnsi="Cambria"/>
                <w:b/>
                <w:sz w:val="16"/>
              </w:rPr>
            </w:pPr>
          </w:p>
          <w:p w:rsidR="00973370" w:rsidRPr="00983724" w:rsidRDefault="00973370" w:rsidP="00DA6CFA">
            <w:pPr>
              <w:numPr>
                <w:ilvl w:val="0"/>
                <w:numId w:val="25"/>
              </w:numPr>
              <w:spacing w:line="276" w:lineRule="auto"/>
              <w:jc w:val="both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b/>
                <w:color w:val="000000"/>
              </w:rPr>
              <w:t>PG Diploma in Materials &amp; Logistics</w:t>
            </w:r>
            <w:r w:rsidRPr="00983724">
              <w:rPr>
                <w:rFonts w:ascii="Cambria" w:hAnsi="Cambria"/>
                <w:color w:val="000000"/>
              </w:rPr>
              <w:t xml:space="preserve"> Management from Pune University, </w:t>
            </w:r>
            <w:r w:rsidR="00F01C90" w:rsidRPr="00983724">
              <w:rPr>
                <w:rFonts w:ascii="Cambria" w:hAnsi="Cambria"/>
                <w:color w:val="000000"/>
              </w:rPr>
              <w:t xml:space="preserve">Pune </w:t>
            </w:r>
            <w:r w:rsidR="006A4890">
              <w:rPr>
                <w:rFonts w:ascii="Cambria" w:hAnsi="Cambria"/>
                <w:color w:val="000000"/>
              </w:rPr>
              <w:t xml:space="preserve">in </w:t>
            </w:r>
            <w:r w:rsidR="00022B95" w:rsidRPr="006A4890">
              <w:rPr>
                <w:rFonts w:ascii="Cambria" w:hAnsi="Cambria"/>
                <w:color w:val="000000"/>
              </w:rPr>
              <w:t>2013</w:t>
            </w:r>
          </w:p>
          <w:p w:rsidR="00973370" w:rsidRPr="00983724" w:rsidRDefault="00973370" w:rsidP="00DA6CFA">
            <w:pPr>
              <w:numPr>
                <w:ilvl w:val="0"/>
                <w:numId w:val="25"/>
              </w:numPr>
              <w:spacing w:line="276" w:lineRule="auto"/>
              <w:jc w:val="both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b/>
                <w:color w:val="000000"/>
              </w:rPr>
              <w:t>B.Com</w:t>
            </w:r>
            <w:r w:rsidRPr="00983724">
              <w:rPr>
                <w:rFonts w:ascii="Cambria" w:hAnsi="Cambria"/>
                <w:color w:val="000000"/>
              </w:rPr>
              <w:t>. from Aurangabad University in 2007</w:t>
            </w:r>
          </w:p>
          <w:p w:rsidR="0043635E" w:rsidRPr="00983724" w:rsidRDefault="0043635E" w:rsidP="00DA6CFA">
            <w:pPr>
              <w:spacing w:line="276" w:lineRule="auto"/>
              <w:rPr>
                <w:rFonts w:ascii="Cambria" w:hAnsi="Cambria"/>
                <w:b/>
                <w:sz w:val="16"/>
              </w:rPr>
            </w:pPr>
          </w:p>
          <w:p w:rsidR="007710A7" w:rsidRPr="00983724" w:rsidRDefault="0019616A" w:rsidP="00DA6CFA">
            <w:pPr>
              <w:pBdr>
                <w:bottom w:val="single" w:sz="4" w:space="1" w:color="auto"/>
              </w:pBdr>
              <w:shd w:val="clear" w:color="auto" w:fill="1F4E79"/>
              <w:tabs>
                <w:tab w:val="num" w:pos="720"/>
              </w:tabs>
              <w:spacing w:line="276" w:lineRule="auto"/>
              <w:jc w:val="center"/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</w:pPr>
            <w:r w:rsidRPr="00983724"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  <w:t>TECHNICAL SKILLS</w:t>
            </w:r>
          </w:p>
          <w:p w:rsidR="007710A7" w:rsidRPr="00983724" w:rsidRDefault="007710A7" w:rsidP="00DA6CFA">
            <w:pPr>
              <w:spacing w:line="276" w:lineRule="auto"/>
              <w:jc w:val="both"/>
              <w:rPr>
                <w:rFonts w:ascii="Cambria" w:hAnsi="Cambria"/>
              </w:rPr>
            </w:pPr>
          </w:p>
          <w:p w:rsidR="00E2145A" w:rsidRPr="00983724" w:rsidRDefault="00973370" w:rsidP="00DA6CFA">
            <w:pPr>
              <w:numPr>
                <w:ilvl w:val="0"/>
                <w:numId w:val="25"/>
              </w:numPr>
              <w:spacing w:line="276" w:lineRule="auto"/>
              <w:jc w:val="both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 xml:space="preserve">Word, Excel, PowerPoint </w:t>
            </w:r>
          </w:p>
          <w:p w:rsidR="00973370" w:rsidRPr="00983724" w:rsidRDefault="00973370" w:rsidP="00DA6CFA">
            <w:pPr>
              <w:numPr>
                <w:ilvl w:val="0"/>
                <w:numId w:val="25"/>
              </w:numPr>
              <w:spacing w:line="276" w:lineRule="auto"/>
              <w:jc w:val="both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Internet, Windows 98</w:t>
            </w:r>
          </w:p>
          <w:p w:rsidR="00973370" w:rsidRPr="00983724" w:rsidRDefault="00973370" w:rsidP="00DA6CFA">
            <w:pPr>
              <w:numPr>
                <w:ilvl w:val="0"/>
                <w:numId w:val="25"/>
              </w:numPr>
              <w:spacing w:line="276" w:lineRule="auto"/>
              <w:jc w:val="both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ERP like SAP</w:t>
            </w:r>
          </w:p>
          <w:p w:rsidR="00973370" w:rsidRPr="00983724" w:rsidRDefault="00973370" w:rsidP="00DA6CFA">
            <w:pPr>
              <w:spacing w:line="276" w:lineRule="auto"/>
              <w:jc w:val="both"/>
              <w:rPr>
                <w:rFonts w:ascii="Cambria" w:hAnsi="Cambria"/>
              </w:rPr>
            </w:pPr>
          </w:p>
          <w:p w:rsidR="007710A7" w:rsidRPr="00983724" w:rsidRDefault="007710A7" w:rsidP="00DA6CFA">
            <w:pPr>
              <w:pBdr>
                <w:bottom w:val="single" w:sz="4" w:space="1" w:color="auto"/>
              </w:pBdr>
              <w:shd w:val="clear" w:color="auto" w:fill="1F4E79"/>
              <w:tabs>
                <w:tab w:val="num" w:pos="720"/>
              </w:tabs>
              <w:spacing w:line="276" w:lineRule="auto"/>
              <w:jc w:val="center"/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</w:pPr>
            <w:r w:rsidRPr="00983724"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  <w:t>PERSONAL DETAILS</w:t>
            </w:r>
          </w:p>
          <w:p w:rsidR="0043635E" w:rsidRPr="00983724" w:rsidRDefault="0043635E" w:rsidP="00DA6CFA">
            <w:pPr>
              <w:pStyle w:val="BodyText"/>
              <w:spacing w:after="0" w:line="276" w:lineRule="auto"/>
              <w:ind w:right="144"/>
              <w:rPr>
                <w:rFonts w:ascii="Cambria" w:hAnsi="Cambria"/>
                <w:bCs/>
              </w:rPr>
            </w:pPr>
          </w:p>
          <w:p w:rsidR="0043635E" w:rsidRPr="00983724" w:rsidRDefault="0043635E" w:rsidP="006A4890">
            <w:pPr>
              <w:spacing w:line="360" w:lineRule="auto"/>
              <w:ind w:right="144"/>
              <w:jc w:val="both"/>
              <w:rPr>
                <w:rFonts w:ascii="Cambria" w:hAnsi="Cambria" w:cs="Arial"/>
                <w:bCs/>
                <w:lang w:val="en-US"/>
              </w:rPr>
            </w:pPr>
            <w:r w:rsidRPr="00983724">
              <w:rPr>
                <w:rFonts w:ascii="Cambria" w:hAnsi="Cambria" w:cs="Arial"/>
                <w:b/>
                <w:bCs/>
                <w:lang w:val="en-US"/>
              </w:rPr>
              <w:t>Date of Birth:</w:t>
            </w:r>
            <w:r w:rsidRPr="00983724">
              <w:rPr>
                <w:rFonts w:ascii="Cambria" w:hAnsi="Cambria" w:cs="Arial"/>
                <w:bCs/>
                <w:lang w:val="en-US"/>
              </w:rPr>
              <w:t xml:space="preserve"> </w:t>
            </w:r>
            <w:r w:rsidR="00793C50" w:rsidRPr="00983724">
              <w:rPr>
                <w:rFonts w:ascii="Cambria" w:hAnsi="Cambria" w:cs="Arial"/>
                <w:bCs/>
              </w:rPr>
              <w:t>21</w:t>
            </w:r>
            <w:r w:rsidR="00793C50" w:rsidRPr="00983724">
              <w:rPr>
                <w:rFonts w:ascii="Cambria" w:hAnsi="Cambria" w:cs="Arial"/>
                <w:bCs/>
                <w:vertAlign w:val="superscript"/>
              </w:rPr>
              <w:t>th</w:t>
            </w:r>
            <w:r w:rsidR="00793C50" w:rsidRPr="00983724">
              <w:rPr>
                <w:rFonts w:ascii="Cambria" w:hAnsi="Cambria" w:cs="Arial"/>
                <w:bCs/>
              </w:rPr>
              <w:t xml:space="preserve"> Jan</w:t>
            </w:r>
            <w:r w:rsidR="00DA6CFA" w:rsidRPr="00983724">
              <w:rPr>
                <w:rFonts w:ascii="Cambria" w:hAnsi="Cambria" w:cs="Arial"/>
                <w:bCs/>
              </w:rPr>
              <w:t>uary</w:t>
            </w:r>
            <w:r w:rsidR="00793C50" w:rsidRPr="00983724">
              <w:rPr>
                <w:rFonts w:ascii="Cambria" w:hAnsi="Cambria" w:cs="Arial"/>
                <w:bCs/>
              </w:rPr>
              <w:t xml:space="preserve"> 1987</w:t>
            </w:r>
          </w:p>
          <w:p w:rsidR="0043635E" w:rsidRPr="00983724" w:rsidRDefault="0043635E" w:rsidP="006A4890">
            <w:pPr>
              <w:spacing w:line="360" w:lineRule="auto"/>
              <w:ind w:right="144"/>
              <w:jc w:val="both"/>
              <w:rPr>
                <w:rFonts w:ascii="Cambria" w:hAnsi="Cambria" w:cs="Arial"/>
                <w:bCs/>
                <w:lang w:val="en-US"/>
              </w:rPr>
            </w:pPr>
            <w:r w:rsidRPr="00983724">
              <w:rPr>
                <w:rFonts w:ascii="Cambria" w:hAnsi="Cambria" w:cs="Arial"/>
                <w:b/>
                <w:bCs/>
                <w:lang w:val="en-US"/>
              </w:rPr>
              <w:t>Languages Known:</w:t>
            </w:r>
            <w:r w:rsidRPr="00983724">
              <w:rPr>
                <w:rFonts w:ascii="Cambria" w:hAnsi="Cambria" w:cs="Arial"/>
                <w:bCs/>
                <w:lang w:val="en-US"/>
              </w:rPr>
              <w:t xml:space="preserve"> </w:t>
            </w:r>
            <w:r w:rsidR="00793C50" w:rsidRPr="00983724">
              <w:rPr>
                <w:rFonts w:ascii="Cambria" w:hAnsi="Cambria" w:cs="Arial"/>
                <w:bCs/>
              </w:rPr>
              <w:t>English, Marathi &amp; Hindi</w:t>
            </w:r>
          </w:p>
          <w:p w:rsidR="007710A7" w:rsidRPr="00983724" w:rsidRDefault="00973370" w:rsidP="006A4890">
            <w:pPr>
              <w:spacing w:line="360" w:lineRule="auto"/>
              <w:jc w:val="both"/>
              <w:rPr>
                <w:rFonts w:ascii="Cambria" w:hAnsi="Cambria" w:cs="Arial"/>
                <w:bCs/>
                <w:lang w:val="en-US"/>
              </w:rPr>
            </w:pPr>
            <w:r w:rsidRPr="00983724">
              <w:rPr>
                <w:rFonts w:ascii="Cambria" w:hAnsi="Cambria" w:cs="Arial"/>
                <w:b/>
                <w:bCs/>
                <w:lang w:val="en-US"/>
              </w:rPr>
              <w:t xml:space="preserve">Current </w:t>
            </w:r>
            <w:r w:rsidR="0043635E" w:rsidRPr="00983724">
              <w:rPr>
                <w:rFonts w:ascii="Cambria" w:hAnsi="Cambria" w:cs="Arial"/>
                <w:b/>
                <w:bCs/>
                <w:lang w:val="en-US"/>
              </w:rPr>
              <w:t>Address:</w:t>
            </w:r>
            <w:r w:rsidR="0043635E" w:rsidRPr="00983724">
              <w:rPr>
                <w:rFonts w:ascii="Cambria" w:hAnsi="Cambria" w:cs="Arial"/>
                <w:bCs/>
                <w:lang w:val="en-US"/>
              </w:rPr>
              <w:t xml:space="preserve"> </w:t>
            </w:r>
            <w:r w:rsidR="00FB3261">
              <w:rPr>
                <w:rFonts w:ascii="Cambria" w:hAnsi="Cambria" w:cs="Arial"/>
                <w:bCs/>
                <w:lang w:val="en-US"/>
              </w:rPr>
              <w:t xml:space="preserve">Prasanna Vilas Khandekar Bulding No B II Flat No 7 Kakde Park Near Podar International School </w:t>
            </w:r>
            <w:r w:rsidRPr="00983724">
              <w:rPr>
                <w:rFonts w:ascii="Cambria" w:hAnsi="Cambria" w:cs="Arial"/>
                <w:bCs/>
                <w:lang w:val="en-US"/>
              </w:rPr>
              <w:t xml:space="preserve"> Scheme/Chinchwad 411033</w:t>
            </w:r>
          </w:p>
          <w:p w:rsidR="00793C50" w:rsidRDefault="00793C50" w:rsidP="006A4890">
            <w:pPr>
              <w:pStyle w:val="Title"/>
              <w:spacing w:line="360" w:lineRule="auto"/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/>
                <w:bCs/>
                <w:sz w:val="20"/>
              </w:rPr>
              <w:t>Permanent Address:</w:t>
            </w:r>
            <w:r w:rsidRPr="00983724">
              <w:rPr>
                <w:rFonts w:ascii="Cambria" w:hAnsi="Cambria" w:cs="Arial"/>
                <w:bCs/>
                <w:sz w:val="20"/>
              </w:rPr>
              <w:t xml:space="preserve"> S/o V. M. Khandekar, Kathle Chowk,  Kalamb-413507 Dist. Osmanabad (MH)</w:t>
            </w:r>
          </w:p>
          <w:p w:rsidR="00983724" w:rsidRPr="006A4890" w:rsidRDefault="00983724" w:rsidP="006A4890">
            <w:pPr>
              <w:pStyle w:val="Title"/>
              <w:spacing w:line="360" w:lineRule="auto"/>
              <w:jc w:val="both"/>
              <w:rPr>
                <w:rFonts w:ascii="Cambria" w:hAnsi="Cambria" w:cs="Arial"/>
                <w:bCs/>
                <w:sz w:val="20"/>
              </w:rPr>
            </w:pPr>
            <w:r w:rsidRPr="006A4890">
              <w:rPr>
                <w:rFonts w:ascii="Cambria" w:hAnsi="Cambria" w:cs="Arial"/>
                <w:b/>
                <w:bCs/>
                <w:sz w:val="20"/>
              </w:rPr>
              <w:t>Location Preference:</w:t>
            </w:r>
            <w:r w:rsidRPr="006A4890">
              <w:rPr>
                <w:rFonts w:ascii="Cambria" w:hAnsi="Cambria" w:cs="Arial"/>
                <w:bCs/>
                <w:sz w:val="20"/>
              </w:rPr>
              <w:t xml:space="preserve"> </w:t>
            </w:r>
            <w:r w:rsidR="00022B95" w:rsidRPr="006A4890">
              <w:rPr>
                <w:rFonts w:ascii="Cambria" w:hAnsi="Cambria" w:cs="Arial"/>
                <w:bCs/>
                <w:sz w:val="20"/>
              </w:rPr>
              <w:t>Pune</w:t>
            </w:r>
          </w:p>
          <w:p w:rsidR="008A6059" w:rsidRPr="00983724" w:rsidRDefault="008A6059" w:rsidP="008A6059">
            <w:pPr>
              <w:jc w:val="both"/>
              <w:rPr>
                <w:rFonts w:ascii="Cambria" w:hAnsi="Cambria"/>
                <w:color w:val="000000"/>
              </w:rPr>
            </w:pPr>
          </w:p>
        </w:tc>
        <w:tc>
          <w:tcPr>
            <w:tcW w:w="7020" w:type="dxa"/>
            <w:tcBorders>
              <w:top w:val="nil"/>
              <w:left w:val="single" w:sz="18" w:space="0" w:color="4472C4"/>
              <w:bottom w:val="nil"/>
              <w:right w:val="single" w:sz="18" w:space="0" w:color="4472C4"/>
            </w:tcBorders>
            <w:shd w:val="clear" w:color="000000" w:fill="FFFFFF"/>
          </w:tcPr>
          <w:p w:rsidR="007710A7" w:rsidRPr="00983724" w:rsidRDefault="007710A7" w:rsidP="00E01E9F">
            <w:pPr>
              <w:shd w:val="clear" w:color="auto" w:fill="1F4E79"/>
              <w:tabs>
                <w:tab w:val="num" w:pos="720"/>
              </w:tabs>
              <w:jc w:val="center"/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</w:pPr>
            <w:r w:rsidRPr="00983724"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  <w:t>PROFILE SUMMARY</w:t>
            </w:r>
          </w:p>
          <w:p w:rsidR="007710A7" w:rsidRPr="00983724" w:rsidRDefault="007710A7" w:rsidP="00E01E9F">
            <w:pPr>
              <w:jc w:val="both"/>
              <w:rPr>
                <w:rFonts w:ascii="Cambria" w:hAnsi="Cambria"/>
                <w:color w:val="000000"/>
              </w:rPr>
            </w:pPr>
          </w:p>
          <w:p w:rsidR="0023645D" w:rsidRPr="00983724" w:rsidRDefault="00C83FA0" w:rsidP="00C83FA0">
            <w:pPr>
              <w:pStyle w:val="ListParagraph"/>
              <w:numPr>
                <w:ilvl w:val="0"/>
                <w:numId w:val="25"/>
              </w:numPr>
              <w:spacing w:after="0"/>
              <w:jc w:val="both"/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</w:pPr>
            <w:r w:rsidRPr="00983724">
              <w:rPr>
                <w:rFonts w:ascii="Cambria" w:hAnsi="Cambria" w:cs="Segoe UI"/>
                <w:b/>
                <w:color w:val="000000"/>
                <w:sz w:val="20"/>
                <w:szCs w:val="20"/>
                <w:lang w:val="en-IN" w:eastAsia="en-IN"/>
              </w:rPr>
              <w:t>Store Officer</w:t>
            </w:r>
            <w:r w:rsidR="00BF0CD9" w:rsidRPr="00983724">
              <w:rPr>
                <w:rFonts w:ascii="Cambria" w:hAnsi="Cambria"/>
                <w:b/>
                <w:color w:val="2E74B5"/>
                <w:sz w:val="20"/>
                <w:szCs w:val="20"/>
              </w:rPr>
              <w:t xml:space="preserve"> </w:t>
            </w:r>
            <w:r w:rsidR="0097578A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professional offering </w:t>
            </w:r>
            <w:r w:rsidRPr="00983724">
              <w:rPr>
                <w:rFonts w:ascii="Cambria" w:hAnsi="Cambria" w:cs="Segoe UI"/>
                <w:b/>
                <w:color w:val="000000"/>
                <w:sz w:val="20"/>
                <w:szCs w:val="20"/>
                <w:lang w:val="en-IN" w:eastAsia="en-IN"/>
              </w:rPr>
              <w:t>over 11</w:t>
            </w:r>
            <w:r w:rsidR="0097578A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97578A" w:rsidRPr="00983724">
              <w:rPr>
                <w:rFonts w:ascii="Cambria" w:hAnsi="Cambria" w:cs="Segoe UI"/>
                <w:b/>
                <w:color w:val="000000"/>
                <w:sz w:val="20"/>
                <w:szCs w:val="20"/>
                <w:lang w:val="en-IN" w:eastAsia="en-IN"/>
              </w:rPr>
              <w:t>years</w:t>
            </w:r>
            <w:r w:rsidR="0097578A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 of </w:t>
            </w:r>
            <w:r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expertise</w:t>
            </w:r>
            <w:r w:rsidR="0097578A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 in </w:t>
            </w:r>
            <w:r w:rsidR="00230767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Warehouse Management, Store Operations </w:t>
            </w:r>
            <w:r w:rsidR="00BF0CD9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and </w:t>
            </w:r>
            <w:r w:rsidR="00230767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Workforce Management</w:t>
            </w:r>
            <w:r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; gained knowledge of </w:t>
            </w:r>
            <w:r w:rsidR="0023645D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excise activities and documentation</w:t>
            </w:r>
          </w:p>
          <w:p w:rsidR="002E3078" w:rsidRPr="00983724" w:rsidRDefault="00352961" w:rsidP="00204A1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</w:pPr>
            <w:r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Fostered</w:t>
            </w:r>
            <w:r w:rsidR="00A8613A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 daily </w:t>
            </w:r>
            <w:r w:rsidR="00BE1D36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work</w:t>
            </w:r>
            <w:r w:rsidR="00A8613A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flow including: coordination of workflow, order pick commitment, stock replenishment, and warehouse inventory; </w:t>
            </w:r>
            <w:r w:rsidR="00EE5027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coordinated</w:t>
            </w:r>
            <w:r w:rsidR="00A8613A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 activities of distribution warehouse with other departments as needed</w:t>
            </w:r>
          </w:p>
          <w:p w:rsidR="00673066" w:rsidRPr="00983724" w:rsidRDefault="00673066" w:rsidP="00204A1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</w:pPr>
            <w:r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Enhanced operational efficiency across warehouse processes maintaining budgetary goals and company objectives</w:t>
            </w:r>
          </w:p>
          <w:p w:rsidR="00157177" w:rsidRPr="00983724" w:rsidRDefault="00157177" w:rsidP="00204A1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</w:pPr>
            <w:r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Ensured physical verification of items received, warehouse stock &amp; statutory registers; liaised with Production Team and Head Office for the on-time delivery of material and with </w:t>
            </w:r>
            <w:r w:rsidR="00204A16"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>statutory authorities for</w:t>
            </w:r>
            <w:r w:rsidRPr="00983724">
              <w:rPr>
                <w:rFonts w:ascii="Cambria" w:hAnsi="Cambria" w:cs="Segoe UI"/>
                <w:color w:val="000000"/>
                <w:sz w:val="20"/>
                <w:szCs w:val="20"/>
                <w:lang w:val="en-IN" w:eastAsia="en-IN"/>
              </w:rPr>
              <w:t xml:space="preserve"> timely renewal of agreements</w:t>
            </w:r>
          </w:p>
          <w:p w:rsidR="00D34FFF" w:rsidRPr="00983724" w:rsidRDefault="003C3DC6" w:rsidP="00204A16">
            <w:pPr>
              <w:numPr>
                <w:ilvl w:val="0"/>
                <w:numId w:val="25"/>
              </w:numPr>
              <w:jc w:val="both"/>
              <w:rPr>
                <w:rFonts w:ascii="Cambria" w:hAnsi="Cambria"/>
                <w:color w:val="000000"/>
              </w:rPr>
            </w:pPr>
            <w:r w:rsidRPr="00983724">
              <w:rPr>
                <w:rFonts w:ascii="Cambria" w:hAnsi="Cambria"/>
                <w:color w:val="000000"/>
              </w:rPr>
              <w:t>Coached and improved daily and weekly oper</w:t>
            </w:r>
            <w:r w:rsidR="003D10C6" w:rsidRPr="00983724">
              <w:rPr>
                <w:rFonts w:ascii="Cambria" w:hAnsi="Cambria"/>
                <w:color w:val="000000"/>
              </w:rPr>
              <w:t xml:space="preserve">ations while </w:t>
            </w:r>
            <w:r w:rsidR="001426BE" w:rsidRPr="00983724">
              <w:rPr>
                <w:rFonts w:ascii="Cambria" w:hAnsi="Cambria"/>
                <w:color w:val="000000"/>
              </w:rPr>
              <w:t xml:space="preserve">adhering to </w:t>
            </w:r>
            <w:r w:rsidRPr="00983724">
              <w:rPr>
                <w:rFonts w:ascii="Cambria" w:hAnsi="Cambria"/>
                <w:color w:val="000000"/>
              </w:rPr>
              <w:t>planning, quality, resource utilizati</w:t>
            </w:r>
            <w:r w:rsidR="00D34FFF" w:rsidRPr="00983724">
              <w:rPr>
                <w:rFonts w:ascii="Cambria" w:hAnsi="Cambria"/>
                <w:color w:val="000000"/>
              </w:rPr>
              <w:t>on, and individual performances</w:t>
            </w:r>
          </w:p>
          <w:p w:rsidR="00D34FFF" w:rsidRPr="00983724" w:rsidRDefault="00D34FFF" w:rsidP="00D34FFF">
            <w:pPr>
              <w:ind w:left="360"/>
              <w:jc w:val="both"/>
              <w:rPr>
                <w:rFonts w:ascii="Cambria" w:hAnsi="Cambria"/>
                <w:color w:val="000000"/>
              </w:rPr>
            </w:pPr>
          </w:p>
          <w:p w:rsidR="007710A7" w:rsidRPr="00983724" w:rsidRDefault="007710A7" w:rsidP="00E01E9F">
            <w:pPr>
              <w:shd w:val="clear" w:color="auto" w:fill="1F4E79"/>
              <w:tabs>
                <w:tab w:val="num" w:pos="720"/>
              </w:tabs>
              <w:jc w:val="center"/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</w:pPr>
            <w:r w:rsidRPr="00983724">
              <w:rPr>
                <w:rFonts w:ascii="Cambria" w:hAnsi="Cambria" w:cs="Arial"/>
                <w:b/>
                <w:color w:val="FFFFFF"/>
                <w:sz w:val="22"/>
                <w:lang w:eastAsia="en-GB"/>
              </w:rPr>
              <w:t>ORGANISATIONAL EXPERIENCE</w:t>
            </w:r>
          </w:p>
          <w:p w:rsidR="008A6059" w:rsidRPr="00983724" w:rsidRDefault="008A6059" w:rsidP="008A6059">
            <w:pPr>
              <w:rPr>
                <w:rFonts w:ascii="Cambria" w:hAnsi="Cambria"/>
                <w:color w:val="000000"/>
                <w:sz w:val="18"/>
              </w:rPr>
            </w:pPr>
          </w:p>
          <w:p w:rsidR="00973370" w:rsidRPr="00983724" w:rsidRDefault="00973370" w:rsidP="00973370">
            <w:pPr>
              <w:pStyle w:val="Title"/>
              <w:jc w:val="both"/>
              <w:rPr>
                <w:rFonts w:ascii="Cambria" w:hAnsi="Cambria"/>
                <w:sz w:val="20"/>
              </w:rPr>
            </w:pP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 xml:space="preserve">Since May’12 </w:t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</w:r>
            <w:r w:rsidRPr="00983724">
              <w:rPr>
                <w:rFonts w:ascii="Cambria" w:hAnsi="Cambria" w:cs="Arial"/>
                <w:b/>
                <w:bCs/>
                <w:sz w:val="20"/>
              </w:rPr>
              <w:tab/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 xml:space="preserve">Bridgestone India Pvt. Ltd. ~ Chakan, Pune ~ </w:t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  <w:t>Officer-Stores</w:t>
            </w:r>
            <w:r w:rsidRPr="00983724">
              <w:rPr>
                <w:rFonts w:ascii="Cambria" w:hAnsi="Cambria"/>
                <w:sz w:val="20"/>
              </w:rPr>
              <w:t xml:space="preserve"> </w:t>
            </w:r>
          </w:p>
          <w:p w:rsidR="00973370" w:rsidRPr="00983724" w:rsidRDefault="00973370" w:rsidP="008A6059">
            <w:pPr>
              <w:rPr>
                <w:rFonts w:ascii="Cambria" w:hAnsi="Cambria"/>
                <w:color w:val="000000"/>
                <w:sz w:val="18"/>
              </w:rPr>
            </w:pPr>
          </w:p>
          <w:p w:rsidR="00F80AA3" w:rsidRPr="00F80AA3" w:rsidRDefault="008A6059" w:rsidP="003C3DC6">
            <w:pPr>
              <w:tabs>
                <w:tab w:val="num" w:pos="720"/>
              </w:tabs>
              <w:jc w:val="both"/>
              <w:rPr>
                <w:rFonts w:ascii="Cambria" w:hAnsi="Cambria"/>
                <w:b/>
              </w:rPr>
            </w:pPr>
            <w:r w:rsidRPr="00983724">
              <w:rPr>
                <w:rFonts w:ascii="Cambria" w:hAnsi="Cambria"/>
                <w:b/>
              </w:rPr>
              <w:t>Key Result Areas:</w:t>
            </w:r>
          </w:p>
          <w:p w:rsidR="00973370" w:rsidRPr="00983724" w:rsidRDefault="00235E6F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Monitoring the optimum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 xml:space="preserve">usage of </w:t>
            </w:r>
            <w:r w:rsidRPr="00983724">
              <w:rPr>
                <w:rFonts w:ascii="Cambria" w:hAnsi="Cambria" w:cs="Arial"/>
                <w:bCs/>
                <w:sz w:val="20"/>
              </w:rPr>
              <w:t xml:space="preserve">warehouse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space by efficient and effective storage plans wit</w:t>
            </w:r>
            <w:r w:rsidRPr="00983724">
              <w:rPr>
                <w:rFonts w:ascii="Cambria" w:hAnsi="Cambria" w:cs="Arial"/>
                <w:bCs/>
                <w:sz w:val="20"/>
              </w:rPr>
              <w:t>h minimum of damages and losses</w:t>
            </w:r>
          </w:p>
          <w:p w:rsidR="00A66E53" w:rsidRPr="00983724" w:rsidRDefault="00D44DBF" w:rsidP="00DF69A6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Facilitating </w:t>
            </w:r>
            <w:r w:rsidR="00FC24B2" w:rsidRPr="00983724">
              <w:rPr>
                <w:rFonts w:ascii="Cambria" w:hAnsi="Cambria" w:cs="Arial"/>
                <w:bCs/>
                <w:sz w:val="20"/>
              </w:rPr>
              <w:t xml:space="preserve">material and </w:t>
            </w:r>
            <w:r w:rsidRPr="00983724">
              <w:rPr>
                <w:rFonts w:ascii="Cambria" w:hAnsi="Cambria" w:cs="Arial"/>
                <w:bCs/>
                <w:sz w:val="20"/>
              </w:rPr>
              <w:t>inventory</w:t>
            </w:r>
            <w:r w:rsidR="00FC24B2" w:rsidRPr="00983724">
              <w:rPr>
                <w:rFonts w:ascii="Cambria" w:hAnsi="Cambria" w:cs="Arial"/>
                <w:bCs/>
                <w:sz w:val="20"/>
              </w:rPr>
              <w:t xml:space="preserve"> management </w:t>
            </w:r>
            <w:r w:rsidRPr="00983724">
              <w:rPr>
                <w:rFonts w:ascii="Cambria" w:hAnsi="Cambria" w:cs="Arial"/>
                <w:bCs/>
                <w:sz w:val="20"/>
              </w:rPr>
              <w:t xml:space="preserve"> </w:t>
            </w:r>
          </w:p>
          <w:p w:rsidR="00973370" w:rsidRPr="00983724" w:rsidRDefault="00A66E53" w:rsidP="00DF69A6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Monitoring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 xml:space="preserve">inventory levels </w:t>
            </w:r>
            <w:r w:rsidRPr="00983724">
              <w:rPr>
                <w:rFonts w:ascii="Cambria" w:hAnsi="Cambria" w:cs="Arial"/>
                <w:bCs/>
                <w:sz w:val="20"/>
              </w:rPr>
              <w:t>- Min – Max for A B C class items, FIFO of raw materials</w:t>
            </w:r>
            <w:r w:rsidR="00FC24B2" w:rsidRPr="00983724">
              <w:rPr>
                <w:rFonts w:ascii="Cambria" w:hAnsi="Cambria" w:cs="Arial"/>
                <w:bCs/>
                <w:sz w:val="20"/>
              </w:rPr>
              <w:t>, maintaining inventory levels in the stores</w:t>
            </w:r>
            <w:r w:rsidRPr="00983724">
              <w:rPr>
                <w:rFonts w:ascii="Cambria" w:hAnsi="Cambria" w:cs="Arial"/>
                <w:bCs/>
                <w:sz w:val="20"/>
              </w:rPr>
              <w:t xml:space="preserve">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and taking necessary steps for non</w:t>
            </w:r>
            <w:r w:rsidR="00DF69A6" w:rsidRPr="00983724">
              <w:rPr>
                <w:rFonts w:ascii="Cambria" w:hAnsi="Cambria" w:cs="Arial"/>
                <w:bCs/>
                <w:sz w:val="20"/>
              </w:rPr>
              <w:t>-moving and obsolete materials</w:t>
            </w:r>
            <w:r w:rsidR="0023645D" w:rsidRPr="00983724">
              <w:rPr>
                <w:rFonts w:ascii="Cambria" w:hAnsi="Cambria" w:cs="Arial"/>
                <w:bCs/>
                <w:sz w:val="20"/>
              </w:rPr>
              <w:t xml:space="preserve"> </w:t>
            </w:r>
          </w:p>
          <w:p w:rsidR="00973370" w:rsidRPr="00983724" w:rsidRDefault="0023645D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Managing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5S activities an</w:t>
            </w:r>
            <w:r w:rsidRPr="00983724">
              <w:rPr>
                <w:rFonts w:ascii="Cambria" w:hAnsi="Cambria" w:cs="Arial"/>
                <w:bCs/>
                <w:sz w:val="20"/>
              </w:rPr>
              <w:t>d 3R in warehouse/storage area</w:t>
            </w:r>
          </w:p>
          <w:p w:rsidR="00973370" w:rsidRPr="00983724" w:rsidRDefault="00FC24B2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Formulating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material requirement pla</w:t>
            </w:r>
            <w:r w:rsidRPr="00983724">
              <w:rPr>
                <w:rFonts w:ascii="Cambria" w:hAnsi="Cambria" w:cs="Arial"/>
                <w:bCs/>
                <w:sz w:val="20"/>
              </w:rPr>
              <w:t>n as per floor production needs</w:t>
            </w:r>
          </w:p>
          <w:p w:rsidR="00973370" w:rsidRPr="00983724" w:rsidRDefault="00FC24B2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Fostering reduction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in delivery time</w:t>
            </w:r>
          </w:p>
          <w:p w:rsidR="00973370" w:rsidRPr="00983724" w:rsidRDefault="00CC600D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>Mentoring</w:t>
            </w:r>
            <w:r w:rsidR="00F01C90" w:rsidRPr="00983724">
              <w:rPr>
                <w:rFonts w:ascii="Cambria" w:hAnsi="Cambria" w:cs="Arial"/>
                <w:bCs/>
                <w:sz w:val="20"/>
              </w:rPr>
              <w:t xml:space="preserve"> manpower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 xml:space="preserve"> to feed material for </w:t>
            </w:r>
            <w:r w:rsidRPr="00983724">
              <w:rPr>
                <w:rFonts w:ascii="Cambria" w:hAnsi="Cambria" w:cs="Arial"/>
                <w:bCs/>
                <w:sz w:val="20"/>
              </w:rPr>
              <w:t xml:space="preserve">production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 xml:space="preserve">lines in accordance with </w:t>
            </w:r>
            <w:r w:rsidRPr="00983724">
              <w:rPr>
                <w:rFonts w:ascii="Cambria" w:hAnsi="Cambria" w:cs="Arial"/>
                <w:bCs/>
                <w:sz w:val="20"/>
              </w:rPr>
              <w:t>planning and purchase dept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. on daily basis</w:t>
            </w:r>
          </w:p>
          <w:p w:rsidR="00CC600D" w:rsidRPr="00983724" w:rsidRDefault="00CC600D" w:rsidP="00CC600D">
            <w:pPr>
              <w:pStyle w:val="Title"/>
              <w:jc w:val="both"/>
              <w:rPr>
                <w:rFonts w:ascii="Cambria" w:hAnsi="Cambria" w:cs="Arial"/>
                <w:bCs/>
                <w:sz w:val="20"/>
              </w:rPr>
            </w:pPr>
          </w:p>
          <w:p w:rsidR="00DF343E" w:rsidRPr="00F80AA3" w:rsidRDefault="00F01C90" w:rsidP="00F80AA3">
            <w:pPr>
              <w:pStyle w:val="Title"/>
              <w:jc w:val="both"/>
              <w:rPr>
                <w:rFonts w:ascii="Cambria" w:hAnsi="Cambria" w:cs="Arial"/>
                <w:b/>
                <w:bCs/>
                <w:sz w:val="20"/>
              </w:rPr>
            </w:pPr>
            <w:r w:rsidRPr="00983724">
              <w:rPr>
                <w:rFonts w:ascii="Cambria" w:hAnsi="Cambria" w:cs="Arial"/>
                <w:b/>
                <w:bCs/>
                <w:sz w:val="20"/>
              </w:rPr>
              <w:t>Highlights</w:t>
            </w:r>
            <w:r w:rsidR="00CC600D" w:rsidRPr="00983724">
              <w:rPr>
                <w:rFonts w:ascii="Cambria" w:hAnsi="Cambria" w:cs="Arial"/>
                <w:b/>
                <w:bCs/>
                <w:sz w:val="20"/>
              </w:rPr>
              <w:t>:</w:t>
            </w:r>
          </w:p>
          <w:p w:rsidR="00DF343E" w:rsidRPr="00DF343E" w:rsidRDefault="00DF26B2" w:rsidP="00DF343E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>
              <w:rPr>
                <w:rFonts w:ascii="Cambria" w:hAnsi="Cambria" w:cs="Arial"/>
                <w:bCs/>
                <w:sz w:val="20"/>
              </w:rPr>
              <w:t xml:space="preserve">Implemented 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 xml:space="preserve">Barcodig </w:t>
            </w:r>
            <w:r w:rsidRPr="00DF343E">
              <w:rPr>
                <w:rFonts w:ascii="Cambria" w:hAnsi="Cambria" w:cs="Arial"/>
                <w:bCs/>
                <w:sz w:val="20"/>
              </w:rPr>
              <w:t xml:space="preserve">System </w:t>
            </w:r>
            <w:r>
              <w:rPr>
                <w:rFonts w:ascii="Cambria" w:hAnsi="Cambria" w:cs="Arial"/>
                <w:bCs/>
                <w:sz w:val="20"/>
              </w:rPr>
              <w:t xml:space="preserve">for </w:t>
            </w:r>
            <w:r w:rsidRPr="00DF343E">
              <w:rPr>
                <w:rFonts w:ascii="Cambria" w:hAnsi="Cambria" w:cs="Arial"/>
                <w:bCs/>
                <w:sz w:val="20"/>
              </w:rPr>
              <w:t xml:space="preserve">identifying 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 xml:space="preserve">raw materials </w:t>
            </w:r>
            <w:r w:rsidR="00C0085F">
              <w:rPr>
                <w:rFonts w:ascii="Cambria" w:hAnsi="Cambria" w:cs="Arial"/>
                <w:bCs/>
                <w:sz w:val="20"/>
              </w:rPr>
              <w:t xml:space="preserve">in coordination with overseas vendors </w:t>
            </w:r>
          </w:p>
          <w:p w:rsidR="00DF343E" w:rsidRPr="00DF343E" w:rsidRDefault="00C0085F" w:rsidP="00DF343E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>
              <w:rPr>
                <w:rFonts w:ascii="Cambria" w:hAnsi="Cambria" w:cs="Arial"/>
                <w:bCs/>
                <w:sz w:val="20"/>
              </w:rPr>
              <w:t xml:space="preserve">Executed 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 xml:space="preserve">SAP implementation </w:t>
            </w:r>
            <w:bookmarkStart w:id="0" w:name="_GoBack"/>
            <w:bookmarkEnd w:id="0"/>
            <w:r w:rsidR="00083CE2" w:rsidRPr="00DF343E">
              <w:rPr>
                <w:rFonts w:ascii="Cambria" w:hAnsi="Cambria" w:cs="Arial"/>
                <w:bCs/>
                <w:sz w:val="20"/>
              </w:rPr>
              <w:t>leadership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 xml:space="preserve">, liaised with </w:t>
            </w:r>
            <w:r w:rsidR="00083CE2" w:rsidRPr="00DF343E">
              <w:rPr>
                <w:rFonts w:ascii="Cambria" w:hAnsi="Cambria" w:cs="Arial"/>
                <w:bCs/>
                <w:sz w:val="20"/>
              </w:rPr>
              <w:t>overseas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 xml:space="preserve"> </w:t>
            </w:r>
            <w:r w:rsidR="00083CE2" w:rsidRPr="00DF343E">
              <w:rPr>
                <w:rFonts w:ascii="Cambria" w:hAnsi="Cambria" w:cs="Arial"/>
                <w:bCs/>
                <w:sz w:val="20"/>
              </w:rPr>
              <w:t>vendors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 xml:space="preserve"> </w:t>
            </w:r>
          </w:p>
          <w:p w:rsidR="00DF343E" w:rsidRPr="00DF343E" w:rsidRDefault="00C0085F" w:rsidP="00DF343E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>
              <w:rPr>
                <w:rFonts w:ascii="Cambria" w:hAnsi="Cambria" w:cs="Arial"/>
                <w:bCs/>
                <w:sz w:val="20"/>
              </w:rPr>
              <w:t xml:space="preserve">Led 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>Location implementation</w:t>
            </w:r>
            <w:r>
              <w:rPr>
                <w:rFonts w:ascii="Cambria" w:hAnsi="Cambria" w:cs="Arial"/>
                <w:bCs/>
                <w:sz w:val="20"/>
              </w:rPr>
              <w:t xml:space="preserve"> - </w:t>
            </w:r>
            <w:r w:rsidR="00DF343E" w:rsidRPr="00DF343E">
              <w:rPr>
                <w:rFonts w:ascii="Cambria" w:hAnsi="Cambria" w:cs="Arial"/>
                <w:bCs/>
                <w:sz w:val="20"/>
              </w:rPr>
              <w:t>finalizing warehouse location a per raw material size availability</w:t>
            </w:r>
          </w:p>
          <w:p w:rsidR="00E9548B" w:rsidRPr="00983724" w:rsidRDefault="00E9548B" w:rsidP="008A6059">
            <w:pPr>
              <w:jc w:val="both"/>
              <w:rPr>
                <w:rFonts w:ascii="Cambria" w:hAnsi="Cambria"/>
              </w:rPr>
            </w:pPr>
          </w:p>
          <w:p w:rsidR="00973370" w:rsidRPr="00983724" w:rsidRDefault="00973370" w:rsidP="00973370">
            <w:pPr>
              <w:pStyle w:val="Title"/>
              <w:jc w:val="both"/>
              <w:rPr>
                <w:rFonts w:ascii="Cambria" w:hAnsi="Cambria"/>
                <w:b/>
                <w:color w:val="2E74B5"/>
                <w:sz w:val="20"/>
                <w:lang w:val="en-GB"/>
              </w:rPr>
            </w:pP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>Jun’10 – May’12</w:t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  <w:t xml:space="preserve">Benteler Automotive India Pvt. Ltd., Chakan, Pune </w:t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</w:r>
            <w:r w:rsidRPr="00983724">
              <w:rPr>
                <w:rFonts w:ascii="Cambria" w:hAnsi="Cambria"/>
                <w:b/>
                <w:color w:val="2E74B5"/>
                <w:sz w:val="20"/>
                <w:lang w:val="en-GB"/>
              </w:rPr>
              <w:tab/>
              <w:t>~ Warehouse Coordinator / Logistics</w:t>
            </w:r>
          </w:p>
          <w:p w:rsidR="00973370" w:rsidRPr="00983724" w:rsidRDefault="00973370" w:rsidP="00973370">
            <w:pPr>
              <w:pStyle w:val="Title"/>
              <w:jc w:val="both"/>
              <w:rPr>
                <w:rFonts w:ascii="Cambria" w:hAnsi="Cambria"/>
                <w:b/>
                <w:color w:val="2E74B5"/>
                <w:sz w:val="20"/>
                <w:lang w:val="en-GB"/>
              </w:rPr>
            </w:pPr>
          </w:p>
          <w:p w:rsidR="00973370" w:rsidRPr="00983724" w:rsidRDefault="00113B8D" w:rsidP="00113B8D">
            <w:pPr>
              <w:tabs>
                <w:tab w:val="num" w:pos="720"/>
              </w:tabs>
              <w:jc w:val="both"/>
              <w:rPr>
                <w:rFonts w:ascii="Cambria" w:hAnsi="Cambria"/>
                <w:b/>
              </w:rPr>
            </w:pPr>
            <w:r w:rsidRPr="00983724">
              <w:rPr>
                <w:rFonts w:ascii="Cambria" w:hAnsi="Cambria"/>
                <w:b/>
              </w:rPr>
              <w:t>Key Result Areas:</w:t>
            </w:r>
          </w:p>
          <w:p w:rsidR="00973370" w:rsidRPr="00983724" w:rsidRDefault="0010405F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Spearheaded total </w:t>
            </w:r>
            <w:r w:rsidR="00F01C90" w:rsidRPr="00983724">
              <w:rPr>
                <w:rFonts w:ascii="Cambria" w:hAnsi="Cambria" w:cs="Arial"/>
                <w:bCs/>
                <w:sz w:val="20"/>
              </w:rPr>
              <w:t>inbound</w:t>
            </w:r>
            <w:r w:rsidRPr="00983724">
              <w:rPr>
                <w:rFonts w:ascii="Cambria" w:hAnsi="Cambria" w:cs="Arial"/>
                <w:bCs/>
                <w:sz w:val="20"/>
              </w:rPr>
              <w:t xml:space="preserve">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logistics including receipt of daily incoming material as per schedule</w:t>
            </w:r>
          </w:p>
          <w:p w:rsidR="00973370" w:rsidRPr="00983724" w:rsidRDefault="0010405F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>Reviewed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 xml:space="preserve"> relevant documents of received goods against challan and purchase order</w:t>
            </w:r>
          </w:p>
          <w:p w:rsidR="00973370" w:rsidRPr="00983724" w:rsidRDefault="0010405F" w:rsidP="00973370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Managed material counting 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 xml:space="preserve">and GRN </w:t>
            </w:r>
            <w:r w:rsidRPr="00983724">
              <w:rPr>
                <w:rFonts w:ascii="Cambria" w:hAnsi="Cambria" w:cs="Arial"/>
                <w:bCs/>
                <w:sz w:val="20"/>
              </w:rPr>
              <w:t>preparation</w:t>
            </w:r>
            <w:r w:rsidR="00973370" w:rsidRPr="00983724">
              <w:rPr>
                <w:rFonts w:ascii="Cambria" w:hAnsi="Cambria" w:cs="Arial"/>
                <w:bCs/>
                <w:sz w:val="20"/>
              </w:rPr>
              <w:t>,</w:t>
            </w:r>
            <w:r w:rsidRPr="00983724">
              <w:rPr>
                <w:rFonts w:ascii="Cambria" w:hAnsi="Cambria" w:cs="Arial"/>
                <w:bCs/>
                <w:sz w:val="20"/>
              </w:rPr>
              <w:t xml:space="preserve"> and offered the same to QA for checking</w:t>
            </w:r>
          </w:p>
          <w:p w:rsidR="008A6059" w:rsidRPr="00983724" w:rsidRDefault="00973370" w:rsidP="00983724">
            <w:pPr>
              <w:pStyle w:val="Title"/>
              <w:numPr>
                <w:ilvl w:val="0"/>
                <w:numId w:val="25"/>
              </w:numPr>
              <w:jc w:val="both"/>
              <w:rPr>
                <w:rFonts w:ascii="Cambria" w:hAnsi="Cambria" w:cs="Arial"/>
                <w:bCs/>
                <w:sz w:val="20"/>
              </w:rPr>
            </w:pPr>
            <w:r w:rsidRPr="00983724">
              <w:rPr>
                <w:rFonts w:ascii="Cambria" w:hAnsi="Cambria" w:cs="Arial"/>
                <w:bCs/>
                <w:sz w:val="20"/>
              </w:rPr>
              <w:t xml:space="preserve">Accepted material storage in appropriate location issue against issue slip &amp; enter in </w:t>
            </w:r>
            <w:r w:rsidR="00235E6F" w:rsidRPr="00983724">
              <w:rPr>
                <w:rFonts w:ascii="Cambria" w:hAnsi="Cambria" w:cs="Arial"/>
                <w:bCs/>
                <w:sz w:val="20"/>
              </w:rPr>
              <w:t xml:space="preserve">stock ledger and maintained FI-FO </w:t>
            </w:r>
          </w:p>
        </w:tc>
      </w:tr>
    </w:tbl>
    <w:p w:rsidR="00113B8D" w:rsidRPr="00983724" w:rsidRDefault="00113B8D" w:rsidP="0098156C">
      <w:pPr>
        <w:spacing w:line="276" w:lineRule="auto"/>
        <w:jc w:val="both"/>
        <w:rPr>
          <w:rFonts w:ascii="Cambria" w:hAnsi="Cambria" w:cs="Arial"/>
          <w:b/>
          <w:color w:val="FFFFFF"/>
          <w:sz w:val="22"/>
          <w:lang w:eastAsia="en-GB"/>
        </w:rPr>
      </w:pPr>
    </w:p>
    <w:p w:rsidR="00973370" w:rsidRPr="00983724" w:rsidRDefault="00983724" w:rsidP="0098156C">
      <w:pPr>
        <w:spacing w:line="276" w:lineRule="auto"/>
        <w:jc w:val="both"/>
        <w:rPr>
          <w:rFonts w:ascii="Cambria" w:hAnsi="Cambria" w:cs="Arial"/>
          <w:b/>
          <w:color w:val="FFFFFF"/>
          <w:sz w:val="22"/>
          <w:lang w:eastAsia="en-GB"/>
        </w:rPr>
      </w:pPr>
      <w:r w:rsidRPr="00983724">
        <w:rPr>
          <w:rFonts w:ascii="Cambria" w:hAnsi="Cambria"/>
          <w:b/>
          <w:noProof/>
          <w:lang w:val="en-IN" w:eastAsia="en-IN"/>
        </w:rPr>
        <mc:AlternateContent>
          <mc:Choice Requires="wps">
            <w:drawing>
              <wp:anchor distT="0" distB="0" distL="114299" distR="114299" simplePos="0" relativeHeight="251661824" behindDoc="0" locked="0" layoutInCell="1" allowOverlap="1">
                <wp:simplePos x="0" y="0"/>
                <wp:positionH relativeFrom="page">
                  <wp:posOffset>7488554</wp:posOffset>
                </wp:positionH>
                <wp:positionV relativeFrom="paragraph">
                  <wp:posOffset>-742950</wp:posOffset>
                </wp:positionV>
                <wp:extent cx="0" cy="10963275"/>
                <wp:effectExtent l="38100" t="0" r="57150" b="47625"/>
                <wp:wrapNone/>
                <wp:docPr id="1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0963275"/>
                        </a:xfrm>
                        <a:prstGeom prst="line">
                          <a:avLst/>
                        </a:prstGeom>
                        <a:noFill/>
                        <a:ln w="952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24553B" id="Straight Connector 2" o:spid="_x0000_s1026" style="position:absolute;z-index:25166182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text;mso-width-percent:0;mso-height-percent:0;mso-width-relative:margin;mso-height-relative:margin" from="589.65pt,-58.5pt" to="589.65pt,8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" strokecolor="#5b9bd5" strokeweight="7.5pt">
                <v:stroke joinstyle="miter"/>
                <o:lock v:ext="edit" shapetype="f"/>
                <w10:wrap anchorx="page"/>
              </v:line>
            </w:pict>
          </mc:Fallback>
        </mc:AlternateContent>
      </w:r>
      <w:r w:rsidRPr="00983724">
        <w:rPr>
          <w:rFonts w:ascii="Cambria" w:hAnsi="Cambria"/>
          <w:noProof/>
          <w:color w:val="000000"/>
          <w:lang w:val="en-IN" w:eastAsia="en-IN"/>
        </w:rPr>
        <mc:AlternateContent>
          <mc:Choice Requires="wps">
            <w:drawing>
              <wp:anchor distT="0" distB="0" distL="114299" distR="114299" simplePos="0" relativeHeight="251660800" behindDoc="0" locked="0" layoutInCell="1" allowOverlap="1">
                <wp:simplePos x="0" y="0"/>
                <wp:positionH relativeFrom="page">
                  <wp:posOffset>66674</wp:posOffset>
                </wp:positionH>
                <wp:positionV relativeFrom="paragraph">
                  <wp:posOffset>-715645</wp:posOffset>
                </wp:positionV>
                <wp:extent cx="0" cy="10963275"/>
                <wp:effectExtent l="38100" t="0" r="57150" b="4762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0963275"/>
                        </a:xfrm>
                        <a:prstGeom prst="line">
                          <a:avLst/>
                        </a:prstGeom>
                        <a:noFill/>
                        <a:ln w="952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BB9687" id="Straight Connector 2" o:spid="_x0000_s1026" style="position:absolute;z-index:251660800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text;mso-width-percent:0;mso-height-percent:0;mso-width-relative:margin;mso-height-relative:margin" from="5.25pt,-56.35pt" to="5.25pt,80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" strokecolor="#5b9bd5" strokeweight="7.5pt">
                <v:stroke joinstyle="miter"/>
                <o:lock v:ext="edit" shapetype="f"/>
                <w10:wrap anchorx="page"/>
              </v:line>
            </w:pict>
          </mc:Fallback>
        </mc:AlternateContent>
      </w:r>
    </w:p>
    <w:p w:rsidR="00973370" w:rsidRPr="00983724" w:rsidRDefault="0010405F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 xml:space="preserve">Formulated </w:t>
      </w:r>
      <w:r w:rsidR="00973370" w:rsidRPr="00983724">
        <w:rPr>
          <w:rFonts w:ascii="Cambria" w:hAnsi="Cambria" w:cs="Arial"/>
          <w:bCs/>
          <w:sz w:val="20"/>
        </w:rPr>
        <w:t>sales invoices as per customer schedule and ensure</w:t>
      </w:r>
      <w:r w:rsidRPr="00983724">
        <w:rPr>
          <w:rFonts w:ascii="Cambria" w:hAnsi="Cambria" w:cs="Arial"/>
          <w:bCs/>
          <w:sz w:val="20"/>
        </w:rPr>
        <w:t>d line fulfillment</w:t>
      </w:r>
    </w:p>
    <w:p w:rsidR="00973370" w:rsidRPr="00983724" w:rsidRDefault="00F605B7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Sent</w:t>
      </w:r>
      <w:r w:rsidR="00973370" w:rsidRPr="00983724">
        <w:rPr>
          <w:rFonts w:ascii="Cambria" w:hAnsi="Cambria" w:cs="Arial"/>
          <w:bCs/>
          <w:sz w:val="20"/>
        </w:rPr>
        <w:t xml:space="preserve"> </w:t>
      </w:r>
      <w:r w:rsidR="00BA1CEC" w:rsidRPr="00983724">
        <w:rPr>
          <w:rFonts w:ascii="Cambria" w:hAnsi="Cambria" w:cs="Arial"/>
          <w:bCs/>
          <w:sz w:val="20"/>
        </w:rPr>
        <w:t xml:space="preserve">welded </w:t>
      </w:r>
      <w:r w:rsidR="00973370" w:rsidRPr="00983724">
        <w:rPr>
          <w:rFonts w:ascii="Cambria" w:hAnsi="Cambria" w:cs="Arial"/>
          <w:bCs/>
          <w:sz w:val="20"/>
        </w:rPr>
        <w:t>assemblies on (4) (5) a to subcontractor for painti</w:t>
      </w:r>
      <w:r w:rsidR="0010405F" w:rsidRPr="00983724">
        <w:rPr>
          <w:rFonts w:ascii="Cambria" w:hAnsi="Cambria" w:cs="Arial"/>
          <w:bCs/>
          <w:sz w:val="20"/>
        </w:rPr>
        <w:t>ng and receipt of painted parts</w:t>
      </w:r>
      <w:r w:rsidRPr="00983724">
        <w:rPr>
          <w:rFonts w:ascii="Cambria" w:hAnsi="Cambria" w:cs="Arial"/>
          <w:bCs/>
          <w:sz w:val="20"/>
        </w:rPr>
        <w:t xml:space="preserve"> </w:t>
      </w:r>
    </w:p>
    <w:p w:rsidR="00973370" w:rsidRPr="00983724" w:rsidRDefault="00F605B7" w:rsidP="00F605B7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Identified</w:t>
      </w:r>
      <w:r w:rsidR="00973370" w:rsidRPr="00983724">
        <w:rPr>
          <w:rFonts w:ascii="Cambria" w:hAnsi="Cambria" w:cs="Arial"/>
          <w:bCs/>
          <w:sz w:val="20"/>
        </w:rPr>
        <w:t xml:space="preserve"> production shortages and commu</w:t>
      </w:r>
      <w:r w:rsidR="00527B87" w:rsidRPr="00983724">
        <w:rPr>
          <w:rFonts w:ascii="Cambria" w:hAnsi="Cambria" w:cs="Arial"/>
          <w:bCs/>
          <w:sz w:val="20"/>
        </w:rPr>
        <w:t>nicated</w:t>
      </w:r>
      <w:r w:rsidRPr="00983724">
        <w:rPr>
          <w:rFonts w:ascii="Cambria" w:hAnsi="Cambria" w:cs="Arial"/>
          <w:bCs/>
          <w:sz w:val="20"/>
        </w:rPr>
        <w:t xml:space="preserve"> to the concerned buyers; monitored </w:t>
      </w:r>
      <w:r w:rsidR="00973370" w:rsidRPr="00983724">
        <w:rPr>
          <w:rFonts w:ascii="Cambria" w:hAnsi="Cambria" w:cs="Arial"/>
          <w:bCs/>
          <w:sz w:val="20"/>
        </w:rPr>
        <w:t xml:space="preserve">FG </w:t>
      </w:r>
      <w:r w:rsidRPr="00983724">
        <w:rPr>
          <w:rFonts w:ascii="Cambria" w:hAnsi="Cambria" w:cs="Arial"/>
          <w:bCs/>
          <w:sz w:val="20"/>
        </w:rPr>
        <w:t>loading</w:t>
      </w:r>
      <w:r w:rsidR="00973370" w:rsidRPr="00983724">
        <w:rPr>
          <w:rFonts w:ascii="Cambria" w:hAnsi="Cambria" w:cs="Arial"/>
          <w:bCs/>
          <w:sz w:val="20"/>
        </w:rPr>
        <w:t>, prepar</w:t>
      </w:r>
      <w:r w:rsidR="0032510C" w:rsidRPr="00983724">
        <w:rPr>
          <w:rFonts w:ascii="Cambria" w:hAnsi="Cambria" w:cs="Arial"/>
          <w:bCs/>
          <w:sz w:val="20"/>
        </w:rPr>
        <w:t>ed</w:t>
      </w:r>
      <w:r w:rsidR="00973370" w:rsidRPr="00983724">
        <w:rPr>
          <w:rFonts w:ascii="Cambria" w:hAnsi="Cambria" w:cs="Arial"/>
          <w:bCs/>
          <w:sz w:val="20"/>
        </w:rPr>
        <w:t xml:space="preserve"> loading note for </w:t>
      </w:r>
      <w:r w:rsidRPr="00983724">
        <w:rPr>
          <w:rFonts w:ascii="Cambria" w:hAnsi="Cambria" w:cs="Arial"/>
          <w:bCs/>
          <w:sz w:val="20"/>
        </w:rPr>
        <w:t>comm</w:t>
      </w:r>
      <w:r w:rsidR="00973370" w:rsidRPr="00983724">
        <w:rPr>
          <w:rFonts w:ascii="Cambria" w:hAnsi="Cambria" w:cs="Arial"/>
          <w:bCs/>
          <w:sz w:val="20"/>
        </w:rPr>
        <w:t xml:space="preserve">. </w:t>
      </w:r>
      <w:r w:rsidR="0032510C" w:rsidRPr="00983724">
        <w:rPr>
          <w:rFonts w:ascii="Cambria" w:hAnsi="Cambria" w:cs="Arial"/>
          <w:bCs/>
          <w:sz w:val="20"/>
        </w:rPr>
        <w:t>invoice</w:t>
      </w:r>
      <w:r w:rsidR="00973370" w:rsidRPr="00983724">
        <w:rPr>
          <w:rFonts w:ascii="Cambria" w:hAnsi="Cambria" w:cs="Arial"/>
          <w:bCs/>
          <w:sz w:val="20"/>
        </w:rPr>
        <w:t xml:space="preserve">, </w:t>
      </w:r>
      <w:r w:rsidRPr="00983724">
        <w:rPr>
          <w:rFonts w:ascii="Cambria" w:hAnsi="Cambria" w:cs="Arial"/>
          <w:bCs/>
          <w:sz w:val="20"/>
        </w:rPr>
        <w:t xml:space="preserve">packing </w:t>
      </w:r>
      <w:r w:rsidR="00973370" w:rsidRPr="00983724">
        <w:rPr>
          <w:rFonts w:ascii="Cambria" w:hAnsi="Cambria" w:cs="Arial"/>
          <w:bCs/>
          <w:sz w:val="20"/>
        </w:rPr>
        <w:t>list</w:t>
      </w:r>
      <w:r w:rsidRPr="00983724">
        <w:rPr>
          <w:rFonts w:ascii="Cambria" w:hAnsi="Cambria" w:cs="Arial"/>
          <w:bCs/>
          <w:sz w:val="20"/>
        </w:rPr>
        <w:t>, collect</w:t>
      </w:r>
      <w:r w:rsidR="0032510C" w:rsidRPr="00983724">
        <w:rPr>
          <w:rFonts w:ascii="Cambria" w:hAnsi="Cambria" w:cs="Arial"/>
          <w:bCs/>
          <w:sz w:val="20"/>
        </w:rPr>
        <w:t>ed</w:t>
      </w:r>
      <w:r w:rsidRPr="00983724">
        <w:rPr>
          <w:rFonts w:ascii="Cambria" w:hAnsi="Cambria" w:cs="Arial"/>
          <w:bCs/>
          <w:sz w:val="20"/>
        </w:rPr>
        <w:t xml:space="preserve"> </w:t>
      </w:r>
      <w:r w:rsidR="00973370" w:rsidRPr="00983724">
        <w:rPr>
          <w:rFonts w:ascii="Cambria" w:hAnsi="Cambria" w:cs="Arial"/>
          <w:bCs/>
          <w:sz w:val="20"/>
        </w:rPr>
        <w:t>th</w:t>
      </w:r>
      <w:r w:rsidR="0032510C" w:rsidRPr="00983724">
        <w:rPr>
          <w:rFonts w:ascii="Cambria" w:hAnsi="Cambria" w:cs="Arial"/>
          <w:bCs/>
          <w:sz w:val="20"/>
        </w:rPr>
        <w:t>e FG from Mfg. Dept. and stocked</w:t>
      </w:r>
      <w:r w:rsidR="00973370" w:rsidRPr="00983724">
        <w:rPr>
          <w:rFonts w:ascii="Cambria" w:hAnsi="Cambria" w:cs="Arial"/>
          <w:bCs/>
          <w:sz w:val="20"/>
        </w:rPr>
        <w:t xml:space="preserve"> at dock</w:t>
      </w:r>
      <w:r w:rsidRPr="00983724">
        <w:rPr>
          <w:rFonts w:ascii="Cambria" w:hAnsi="Cambria" w:cs="Arial"/>
          <w:bCs/>
          <w:sz w:val="20"/>
        </w:rPr>
        <w:t xml:space="preserve"> and so on</w:t>
      </w:r>
    </w:p>
    <w:p w:rsidR="00973370" w:rsidRPr="00983724" w:rsidRDefault="0032510C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 xml:space="preserve">Monitored </w:t>
      </w:r>
      <w:r w:rsidR="00973370" w:rsidRPr="00983724">
        <w:rPr>
          <w:rFonts w:ascii="Cambria" w:hAnsi="Cambria" w:cs="Arial"/>
          <w:bCs/>
          <w:sz w:val="20"/>
        </w:rPr>
        <w:t xml:space="preserve">physically inventory of store with </w:t>
      </w:r>
      <w:r w:rsidR="00F605B7" w:rsidRPr="00983724">
        <w:rPr>
          <w:rFonts w:ascii="Cambria" w:hAnsi="Cambria" w:cs="Arial"/>
          <w:bCs/>
          <w:sz w:val="20"/>
        </w:rPr>
        <w:t>the help of planning &amp; purchase; coached manpower on daily basis</w:t>
      </w:r>
    </w:p>
    <w:p w:rsidR="00973370" w:rsidRPr="00983724" w:rsidRDefault="00F605B7" w:rsidP="00F605B7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 xml:space="preserve">Liaised </w:t>
      </w:r>
      <w:r w:rsidR="00973370" w:rsidRPr="00983724">
        <w:rPr>
          <w:rFonts w:ascii="Cambria" w:hAnsi="Cambria" w:cs="Arial"/>
          <w:bCs/>
          <w:sz w:val="20"/>
        </w:rPr>
        <w:t>with vendors for supply of material</w:t>
      </w:r>
      <w:r w:rsidRPr="00983724">
        <w:rPr>
          <w:rFonts w:ascii="Cambria" w:hAnsi="Cambria" w:cs="Arial"/>
          <w:bCs/>
          <w:sz w:val="20"/>
        </w:rPr>
        <w:t xml:space="preserve">, formulated </w:t>
      </w:r>
      <w:r w:rsidR="00973370" w:rsidRPr="00983724">
        <w:rPr>
          <w:rFonts w:ascii="Cambria" w:hAnsi="Cambria" w:cs="Arial"/>
          <w:bCs/>
          <w:sz w:val="20"/>
        </w:rPr>
        <w:t>daily stock repor</w:t>
      </w:r>
      <w:r w:rsidRPr="00983724">
        <w:rPr>
          <w:rFonts w:ascii="Cambria" w:hAnsi="Cambria" w:cs="Arial"/>
          <w:bCs/>
          <w:sz w:val="20"/>
        </w:rPr>
        <w:t>t for management review meeting</w:t>
      </w:r>
    </w:p>
    <w:p w:rsidR="00973370" w:rsidRPr="00983724" w:rsidRDefault="00235E6F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 xml:space="preserve">Maintained </w:t>
      </w:r>
      <w:r w:rsidR="00973370" w:rsidRPr="00983724">
        <w:rPr>
          <w:rFonts w:ascii="Cambria" w:hAnsi="Cambria" w:cs="Arial"/>
          <w:bCs/>
          <w:sz w:val="20"/>
        </w:rPr>
        <w:t xml:space="preserve">total storage and movement of raw cold rolled steel coils (for hot forming parts) through </w:t>
      </w:r>
      <w:r w:rsidRPr="00983724">
        <w:rPr>
          <w:rFonts w:ascii="Cambria" w:hAnsi="Cambria" w:cs="Arial"/>
          <w:bCs/>
          <w:sz w:val="20"/>
        </w:rPr>
        <w:t>2</w:t>
      </w:r>
      <w:r w:rsidR="00973370" w:rsidRPr="00983724">
        <w:rPr>
          <w:rFonts w:ascii="Cambria" w:hAnsi="Cambria" w:cs="Arial"/>
          <w:bCs/>
          <w:sz w:val="20"/>
        </w:rPr>
        <w:t xml:space="preserve"> external warehouses</w:t>
      </w:r>
    </w:p>
    <w:p w:rsidR="00973370" w:rsidRPr="00983724" w:rsidRDefault="00973370" w:rsidP="0098156C">
      <w:pPr>
        <w:spacing w:line="276" w:lineRule="auto"/>
        <w:jc w:val="both"/>
        <w:rPr>
          <w:rFonts w:ascii="Cambria" w:hAnsi="Cambria"/>
          <w:bCs/>
          <w:i/>
          <w:iCs/>
          <w:sz w:val="18"/>
          <w:lang w:val="en-US"/>
        </w:rPr>
      </w:pPr>
    </w:p>
    <w:p w:rsidR="00973370" w:rsidRPr="00983724" w:rsidRDefault="00973370" w:rsidP="00973370">
      <w:pPr>
        <w:pStyle w:val="Title"/>
        <w:jc w:val="both"/>
        <w:rPr>
          <w:rFonts w:ascii="Cambria" w:hAnsi="Cambria"/>
          <w:b/>
          <w:color w:val="2E74B5"/>
          <w:sz w:val="20"/>
          <w:lang w:val="en-GB"/>
        </w:rPr>
      </w:pPr>
      <w:r w:rsidRPr="00983724">
        <w:rPr>
          <w:rFonts w:ascii="Cambria" w:hAnsi="Cambria"/>
          <w:b/>
          <w:color w:val="2E74B5"/>
          <w:sz w:val="20"/>
          <w:lang w:val="en-GB"/>
        </w:rPr>
        <w:t xml:space="preserve">May’08 – Jun’10 </w:t>
      </w:r>
      <w:r w:rsidRPr="00983724">
        <w:rPr>
          <w:rFonts w:ascii="Cambria" w:hAnsi="Cambria"/>
          <w:b/>
          <w:color w:val="2E74B5"/>
          <w:sz w:val="20"/>
          <w:lang w:val="en-GB"/>
        </w:rPr>
        <w:tab/>
      </w:r>
      <w:r w:rsidRPr="00983724">
        <w:rPr>
          <w:rFonts w:ascii="Cambria" w:hAnsi="Cambria"/>
          <w:b/>
          <w:color w:val="2E74B5"/>
          <w:sz w:val="20"/>
          <w:lang w:val="en-GB"/>
        </w:rPr>
        <w:tab/>
        <w:t xml:space="preserve">LG Electronics India Pvt. Ltd., Ranjangaon, Pune ~ Receiving Officer </w:t>
      </w:r>
      <w:r w:rsidR="00FA5BF3" w:rsidRPr="00983724">
        <w:rPr>
          <w:rFonts w:ascii="Cambria" w:hAnsi="Cambria"/>
          <w:b/>
          <w:color w:val="2E74B5"/>
          <w:sz w:val="20"/>
          <w:lang w:val="en-GB"/>
        </w:rPr>
        <w:t>- eSpm Dept.</w:t>
      </w:r>
    </w:p>
    <w:p w:rsidR="008A6059" w:rsidRPr="00983724" w:rsidRDefault="008A6059" w:rsidP="008A6059">
      <w:pPr>
        <w:rPr>
          <w:rFonts w:ascii="Cambria" w:hAnsi="Cambria"/>
          <w:bCs/>
        </w:rPr>
      </w:pPr>
    </w:p>
    <w:p w:rsidR="008A6059" w:rsidRPr="00983724" w:rsidRDefault="008A6059" w:rsidP="008A6059">
      <w:pPr>
        <w:tabs>
          <w:tab w:val="num" w:pos="720"/>
        </w:tabs>
        <w:jc w:val="both"/>
        <w:rPr>
          <w:rFonts w:ascii="Cambria" w:hAnsi="Cambria"/>
          <w:b/>
        </w:rPr>
      </w:pPr>
      <w:r w:rsidRPr="00983724">
        <w:rPr>
          <w:rFonts w:ascii="Cambria" w:hAnsi="Cambria"/>
          <w:b/>
        </w:rPr>
        <w:t>Key Result Areas:</w:t>
      </w:r>
    </w:p>
    <w:p w:rsidR="008F0015" w:rsidRPr="00983724" w:rsidRDefault="008F0015" w:rsidP="008A6059">
      <w:pPr>
        <w:tabs>
          <w:tab w:val="num" w:pos="720"/>
        </w:tabs>
        <w:jc w:val="both"/>
        <w:rPr>
          <w:rFonts w:ascii="Cambria" w:hAnsi="Cambria"/>
          <w:b/>
        </w:rPr>
      </w:pPr>
    </w:p>
    <w:p w:rsidR="00973370" w:rsidRPr="00983724" w:rsidRDefault="0034259B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Reviewed</w:t>
      </w:r>
      <w:r w:rsidR="00973370" w:rsidRPr="00983724">
        <w:rPr>
          <w:rFonts w:ascii="Cambria" w:hAnsi="Cambria" w:cs="Arial"/>
          <w:bCs/>
          <w:sz w:val="20"/>
        </w:rPr>
        <w:t xml:space="preserve"> purchase order, invoice prices, invoic</w:t>
      </w:r>
      <w:r w:rsidRPr="00983724">
        <w:rPr>
          <w:rFonts w:ascii="Cambria" w:hAnsi="Cambria" w:cs="Arial"/>
          <w:bCs/>
          <w:sz w:val="20"/>
        </w:rPr>
        <w:t xml:space="preserve">e amount, invoice verification and </w:t>
      </w:r>
      <w:r w:rsidR="00FA5BF3" w:rsidRPr="00983724">
        <w:rPr>
          <w:rFonts w:ascii="Cambria" w:hAnsi="Cambria" w:cs="Arial"/>
          <w:bCs/>
          <w:sz w:val="20"/>
        </w:rPr>
        <w:t xml:space="preserve">their submission to the </w:t>
      </w:r>
      <w:r w:rsidR="00F21977" w:rsidRPr="00983724">
        <w:rPr>
          <w:rFonts w:ascii="Cambria" w:hAnsi="Cambria" w:cs="Arial"/>
          <w:bCs/>
          <w:sz w:val="20"/>
        </w:rPr>
        <w:t>Account Dep</w:t>
      </w:r>
      <w:r w:rsidR="00FA5BF3" w:rsidRPr="00983724">
        <w:rPr>
          <w:rFonts w:ascii="Cambria" w:hAnsi="Cambria" w:cs="Arial"/>
          <w:bCs/>
          <w:sz w:val="20"/>
        </w:rPr>
        <w:t xml:space="preserve">t.; facilitated </w:t>
      </w:r>
      <w:r w:rsidRPr="00983724">
        <w:rPr>
          <w:rFonts w:ascii="Cambria" w:hAnsi="Cambria" w:cs="Arial"/>
          <w:bCs/>
          <w:sz w:val="20"/>
        </w:rPr>
        <w:t>supplier / transporter follow-up</w:t>
      </w:r>
    </w:p>
    <w:p w:rsidR="00973370" w:rsidRPr="00983724" w:rsidRDefault="0034259B" w:rsidP="0034259B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Managed</w:t>
      </w:r>
      <w:r w:rsidR="00973370" w:rsidRPr="00983724">
        <w:rPr>
          <w:rFonts w:ascii="Cambria" w:hAnsi="Cambria" w:cs="Arial"/>
          <w:bCs/>
          <w:sz w:val="20"/>
        </w:rPr>
        <w:t xml:space="preserve"> im</w:t>
      </w:r>
      <w:r w:rsidRPr="00983724">
        <w:rPr>
          <w:rFonts w:ascii="Cambria" w:hAnsi="Cambria" w:cs="Arial"/>
          <w:bCs/>
          <w:sz w:val="20"/>
        </w:rPr>
        <w:t xml:space="preserve">port and local material activities, </w:t>
      </w:r>
      <w:r w:rsidR="00FA5BF3" w:rsidRPr="00983724">
        <w:rPr>
          <w:rFonts w:ascii="Cambria" w:hAnsi="Cambria" w:cs="Arial"/>
          <w:bCs/>
          <w:sz w:val="20"/>
        </w:rPr>
        <w:t xml:space="preserve">vendors; </w:t>
      </w:r>
      <w:r w:rsidRPr="00983724">
        <w:rPr>
          <w:rFonts w:ascii="Cambria" w:hAnsi="Cambria" w:cs="Arial"/>
          <w:bCs/>
          <w:sz w:val="20"/>
        </w:rPr>
        <w:t xml:space="preserve">reported </w:t>
      </w:r>
      <w:r w:rsidR="00973370" w:rsidRPr="00983724">
        <w:rPr>
          <w:rFonts w:ascii="Cambria" w:hAnsi="Cambria" w:cs="Arial"/>
          <w:bCs/>
          <w:sz w:val="20"/>
        </w:rPr>
        <w:t xml:space="preserve">9 stores (REF PTV PAC PWM PDD PPD PGM PLC PMT) </w:t>
      </w:r>
      <w:r w:rsidRPr="00983724">
        <w:rPr>
          <w:rFonts w:ascii="Cambria" w:hAnsi="Cambria" w:cs="Arial"/>
          <w:bCs/>
          <w:sz w:val="20"/>
        </w:rPr>
        <w:t>on daily basis</w:t>
      </w:r>
    </w:p>
    <w:p w:rsidR="00973370" w:rsidRPr="00983724" w:rsidRDefault="0034259B" w:rsidP="0034259B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Used</w:t>
      </w:r>
      <w:r w:rsidR="00973370" w:rsidRPr="00983724">
        <w:rPr>
          <w:rFonts w:ascii="Cambria" w:hAnsi="Cambria" w:cs="Arial"/>
          <w:bCs/>
          <w:sz w:val="20"/>
        </w:rPr>
        <w:t xml:space="preserve"> ERP package Oracle</w:t>
      </w:r>
      <w:r w:rsidRPr="00983724">
        <w:rPr>
          <w:rFonts w:ascii="Cambria" w:hAnsi="Cambria" w:cs="Arial"/>
          <w:bCs/>
          <w:sz w:val="20"/>
        </w:rPr>
        <w:t xml:space="preserve"> / </w:t>
      </w:r>
      <w:r w:rsidR="00973370" w:rsidRPr="00983724">
        <w:rPr>
          <w:rFonts w:ascii="Cambria" w:hAnsi="Cambria" w:cs="Arial"/>
          <w:bCs/>
          <w:sz w:val="20"/>
        </w:rPr>
        <w:t>VTS Software</w:t>
      </w:r>
    </w:p>
    <w:p w:rsidR="00973370" w:rsidRPr="00983724" w:rsidRDefault="00FA5BF3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 xml:space="preserve">Prepared </w:t>
      </w:r>
      <w:r w:rsidR="00973370" w:rsidRPr="00983724">
        <w:rPr>
          <w:rFonts w:ascii="Cambria" w:hAnsi="Cambria" w:cs="Arial"/>
          <w:bCs/>
          <w:sz w:val="20"/>
        </w:rPr>
        <w:t>GRN receipt</w:t>
      </w:r>
    </w:p>
    <w:p w:rsidR="0043635E" w:rsidRPr="00983724" w:rsidRDefault="0043635E" w:rsidP="0005556E">
      <w:pPr>
        <w:spacing w:line="276" w:lineRule="auto"/>
        <w:rPr>
          <w:rFonts w:ascii="Cambria" w:hAnsi="Cambria"/>
          <w:color w:val="000000"/>
          <w:sz w:val="22"/>
        </w:rPr>
      </w:pPr>
    </w:p>
    <w:p w:rsidR="008A6059" w:rsidRPr="00983724" w:rsidRDefault="00837436" w:rsidP="0005556E">
      <w:pPr>
        <w:pBdr>
          <w:bottom w:val="single" w:sz="4" w:space="1" w:color="auto"/>
        </w:pBdr>
        <w:shd w:val="clear" w:color="auto" w:fill="1F4E79"/>
        <w:tabs>
          <w:tab w:val="num" w:pos="720"/>
        </w:tabs>
        <w:spacing w:line="276" w:lineRule="auto"/>
        <w:jc w:val="center"/>
        <w:rPr>
          <w:rFonts w:ascii="Cambria" w:hAnsi="Cambria" w:cs="Arial"/>
          <w:b/>
          <w:color w:val="FFFFFF"/>
          <w:sz w:val="22"/>
          <w:lang w:eastAsia="en-GB"/>
        </w:rPr>
      </w:pPr>
      <w:r w:rsidRPr="00983724">
        <w:rPr>
          <w:rFonts w:ascii="Cambria" w:hAnsi="Cambria" w:cs="Arial"/>
          <w:b/>
          <w:color w:val="FFFFFF"/>
          <w:sz w:val="22"/>
          <w:lang w:eastAsia="en-GB"/>
        </w:rPr>
        <w:t>TRAI</w:t>
      </w:r>
      <w:r w:rsidR="008A6059" w:rsidRPr="00983724">
        <w:rPr>
          <w:rFonts w:ascii="Cambria" w:hAnsi="Cambria" w:cs="Arial"/>
          <w:b/>
          <w:color w:val="FFFFFF"/>
          <w:sz w:val="22"/>
          <w:lang w:eastAsia="en-GB"/>
        </w:rPr>
        <w:t xml:space="preserve">NINGS ATTENDED </w:t>
      </w:r>
    </w:p>
    <w:p w:rsidR="0019616A" w:rsidRPr="00983724" w:rsidRDefault="0019616A" w:rsidP="0005556E">
      <w:pPr>
        <w:pStyle w:val="ListParagraph"/>
        <w:spacing w:after="0"/>
        <w:ind w:left="0"/>
        <w:rPr>
          <w:rFonts w:ascii="Cambria" w:eastAsia="Times New Roman" w:hAnsi="Cambria" w:cs="Segoe UI"/>
          <w:sz w:val="20"/>
          <w:szCs w:val="20"/>
          <w:lang w:val="en-IN" w:eastAsia="en-IN"/>
        </w:rPr>
      </w:pPr>
    </w:p>
    <w:p w:rsidR="00973370" w:rsidRPr="00983724" w:rsidRDefault="00973370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 xml:space="preserve">ERP </w:t>
      </w:r>
      <w:r w:rsidR="00DA6CFA" w:rsidRPr="00983724">
        <w:rPr>
          <w:rFonts w:ascii="Cambria" w:hAnsi="Cambria" w:cs="Arial"/>
          <w:bCs/>
          <w:sz w:val="20"/>
        </w:rPr>
        <w:t>Training</w:t>
      </w:r>
    </w:p>
    <w:p w:rsidR="00973370" w:rsidRPr="00983724" w:rsidRDefault="00973370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SAP Material Management Module</w:t>
      </w:r>
    </w:p>
    <w:p w:rsidR="00973370" w:rsidRPr="00983724" w:rsidRDefault="00973370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Personality Development Training</w:t>
      </w:r>
    </w:p>
    <w:p w:rsidR="00973370" w:rsidRPr="00983724" w:rsidRDefault="00973370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Safety Training</w:t>
      </w:r>
    </w:p>
    <w:p w:rsidR="00973370" w:rsidRPr="00983724" w:rsidRDefault="00973370" w:rsidP="00973370">
      <w:pPr>
        <w:pStyle w:val="Title"/>
        <w:numPr>
          <w:ilvl w:val="0"/>
          <w:numId w:val="25"/>
        </w:numPr>
        <w:jc w:val="both"/>
        <w:rPr>
          <w:rFonts w:ascii="Cambria" w:hAnsi="Cambria" w:cs="Arial"/>
          <w:bCs/>
          <w:sz w:val="20"/>
        </w:rPr>
      </w:pPr>
      <w:r w:rsidRPr="00983724">
        <w:rPr>
          <w:rFonts w:ascii="Cambria" w:hAnsi="Cambria" w:cs="Arial"/>
          <w:bCs/>
          <w:sz w:val="20"/>
        </w:rPr>
        <w:t>Team Building &amp; Leadership</w:t>
      </w:r>
    </w:p>
    <w:p w:rsidR="00973370" w:rsidRPr="00035C17" w:rsidRDefault="00973370" w:rsidP="0005556E">
      <w:pPr>
        <w:pStyle w:val="ListParagraph"/>
        <w:spacing w:after="0"/>
        <w:ind w:left="0"/>
        <w:rPr>
          <w:rFonts w:ascii="Cambria" w:eastAsia="Times New Roman" w:hAnsi="Cambria" w:cs="Segoe UI"/>
          <w:sz w:val="20"/>
          <w:szCs w:val="20"/>
          <w:lang w:val="en-IN" w:eastAsia="en-IN"/>
        </w:rPr>
      </w:pPr>
    </w:p>
    <w:p w:rsidR="006B246C" w:rsidRPr="00600773" w:rsidRDefault="006B246C" w:rsidP="0005556E">
      <w:pPr>
        <w:pStyle w:val="ListParagraph"/>
        <w:spacing w:after="0"/>
        <w:ind w:left="0"/>
        <w:rPr>
          <w:rFonts w:ascii="Cambria" w:hAnsi="Cambria"/>
          <w:b/>
          <w:i/>
          <w:sz w:val="20"/>
        </w:rPr>
      </w:pPr>
    </w:p>
    <w:sectPr w:rsidR="006B246C" w:rsidRPr="00600773" w:rsidSect="00124419">
      <w:footerReference w:type="default" r:id="rId10"/>
      <w:type w:val="continuous"/>
      <w:pgSz w:w="11909" w:h="16834" w:code="9"/>
      <w:pgMar w:top="63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5A32" w:rsidRDefault="00C65A32">
      <w:r>
        <w:separator/>
      </w:r>
    </w:p>
  </w:endnote>
  <w:endnote w:type="continuationSeparator" w:id="0">
    <w:p w:rsidR="00C65A32" w:rsidRDefault="00C65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5A32" w:rsidRDefault="00C65A32">
      <w:r>
        <w:separator/>
      </w:r>
    </w:p>
  </w:footnote>
  <w:footnote w:type="continuationSeparator" w:id="0">
    <w:p w:rsidR="00C65A32" w:rsidRDefault="00C65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"/>
      <w:lvlJc w:val="left"/>
      <w:pPr>
        <w:tabs>
          <w:tab w:val="num" w:pos="245"/>
        </w:tabs>
      </w:pPr>
      <w:rPr>
        <w:rFonts w:ascii="Wingdings" w:hAnsi="Wingdings"/>
      </w:rPr>
    </w:lvl>
  </w:abstractNum>
  <w:abstractNum w:abstractNumId="1" w15:restartNumberingAfterBreak="0">
    <w:nsid w:val="068D7C6D"/>
    <w:multiLevelType w:val="multilevel"/>
    <w:tmpl w:val="66845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AE2CB6"/>
    <w:multiLevelType w:val="hybridMultilevel"/>
    <w:tmpl w:val="1A048C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E84216"/>
    <w:multiLevelType w:val="multilevel"/>
    <w:tmpl w:val="FD22A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8F1DB4"/>
    <w:multiLevelType w:val="hybridMultilevel"/>
    <w:tmpl w:val="C25248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17E4A"/>
    <w:multiLevelType w:val="hybridMultilevel"/>
    <w:tmpl w:val="3CD66150"/>
    <w:lvl w:ilvl="0" w:tplc="C5AA8B42">
      <w:numFmt w:val="bullet"/>
      <w:lvlText w:val=""/>
      <w:lvlJc w:val="left"/>
      <w:pPr>
        <w:ind w:left="706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0DCC9AD0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2" w:tplc="B6C4039C">
      <w:numFmt w:val="bullet"/>
      <w:lvlText w:val="•"/>
      <w:lvlJc w:val="left"/>
      <w:pPr>
        <w:ind w:left="2780" w:hanging="360"/>
      </w:pPr>
      <w:rPr>
        <w:rFonts w:hint="default"/>
        <w:lang w:val="en-US" w:eastAsia="en-US" w:bidi="en-US"/>
      </w:rPr>
    </w:lvl>
    <w:lvl w:ilvl="3" w:tplc="F52C1BDE">
      <w:numFmt w:val="bullet"/>
      <w:lvlText w:val="•"/>
      <w:lvlJc w:val="left"/>
      <w:pPr>
        <w:ind w:left="3820" w:hanging="360"/>
      </w:pPr>
      <w:rPr>
        <w:rFonts w:hint="default"/>
        <w:lang w:val="en-US" w:eastAsia="en-US" w:bidi="en-US"/>
      </w:rPr>
    </w:lvl>
    <w:lvl w:ilvl="4" w:tplc="5472FFDA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en-US"/>
      </w:rPr>
    </w:lvl>
    <w:lvl w:ilvl="5" w:tplc="DB968F7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en-US"/>
      </w:rPr>
    </w:lvl>
    <w:lvl w:ilvl="6" w:tplc="4CA25D1E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CDE2F730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  <w:lvl w:ilvl="8" w:tplc="B6543BFE">
      <w:numFmt w:val="bullet"/>
      <w:lvlText w:val="•"/>
      <w:lvlJc w:val="left"/>
      <w:pPr>
        <w:ind w:left="9020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17F378EE"/>
    <w:multiLevelType w:val="hybridMultilevel"/>
    <w:tmpl w:val="0570D904"/>
    <w:lvl w:ilvl="0" w:tplc="11E8611A">
      <w:start w:val="1"/>
      <w:numFmt w:val="bullet"/>
      <w:lvlText w:val=""/>
      <w:lvlJc w:val="left"/>
      <w:pPr>
        <w:ind w:left="360" w:hanging="360"/>
      </w:pPr>
      <w:rPr>
        <w:rFonts w:ascii="Symbol" w:hAnsi="Symbol"/>
        <w:color w:val="000000"/>
      </w:rPr>
    </w:lvl>
    <w:lvl w:ilvl="1" w:tplc="BA362D6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10A93E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D52F5A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3F8E89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5A4AD8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8A8977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A7A2F3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03DEC3F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D46369A"/>
    <w:multiLevelType w:val="hybridMultilevel"/>
    <w:tmpl w:val="A1EE99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E7244"/>
    <w:multiLevelType w:val="multilevel"/>
    <w:tmpl w:val="B55E8F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A5F34AD"/>
    <w:multiLevelType w:val="hybridMultilevel"/>
    <w:tmpl w:val="130C24A4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45CE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13" w15:restartNumberingAfterBreak="0">
    <w:nsid w:val="3BCB0E0F"/>
    <w:multiLevelType w:val="hybridMultilevel"/>
    <w:tmpl w:val="2940FAF4"/>
    <w:lvl w:ilvl="0" w:tplc="E6448246">
      <w:numFmt w:val="bullet"/>
      <w:lvlText w:val="•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EA0DE5"/>
    <w:multiLevelType w:val="multilevel"/>
    <w:tmpl w:val="6206F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760F83"/>
    <w:multiLevelType w:val="hybridMultilevel"/>
    <w:tmpl w:val="B63CD3AE"/>
    <w:lvl w:ilvl="0" w:tplc="F1EA2A4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Manga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63EB3CE">
      <w:start w:val="1"/>
      <w:numFmt w:val="decimal"/>
      <w:lvlText w:val="%3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E24DD8"/>
    <w:multiLevelType w:val="multilevel"/>
    <w:tmpl w:val="506A6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76E1456"/>
    <w:multiLevelType w:val="hybridMultilevel"/>
    <w:tmpl w:val="A504048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356F7F"/>
    <w:multiLevelType w:val="multilevel"/>
    <w:tmpl w:val="71E4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B9122C"/>
    <w:multiLevelType w:val="hybridMultilevel"/>
    <w:tmpl w:val="CCF6B8B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85862E0"/>
    <w:multiLevelType w:val="hybridMultilevel"/>
    <w:tmpl w:val="D45C8AB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BE4C93"/>
    <w:multiLevelType w:val="hybridMultilevel"/>
    <w:tmpl w:val="621670BA"/>
    <w:lvl w:ilvl="0" w:tplc="EF3674CE">
      <w:start w:val="1"/>
      <w:numFmt w:val="bullet"/>
      <w:lvlText w:val=""/>
      <w:lvlJc w:val="left"/>
      <w:pPr>
        <w:ind w:left="360" w:hanging="360"/>
      </w:pPr>
      <w:rPr>
        <w:rFonts w:ascii="Symbol" w:hAnsi="Symbol"/>
        <w:color w:val="auto"/>
      </w:rPr>
    </w:lvl>
    <w:lvl w:ilvl="1" w:tplc="5C8CDCD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 w:tplc="1174CFF8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12CC9B26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7D244880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 w:tplc="C65E85C2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E89412BC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3224077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 w:tplc="56020BD2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2" w15:restartNumberingAfterBreak="0">
    <w:nsid w:val="5A7E5471"/>
    <w:multiLevelType w:val="hybridMultilevel"/>
    <w:tmpl w:val="8BFE1CB0"/>
    <w:lvl w:ilvl="0" w:tplc="AD7C197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32B14"/>
    <w:multiLevelType w:val="hybridMultilevel"/>
    <w:tmpl w:val="950443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28436B5"/>
    <w:multiLevelType w:val="hybridMultilevel"/>
    <w:tmpl w:val="1D5CC4D4"/>
    <w:lvl w:ilvl="0" w:tplc="784A1F34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912A8EFE">
      <w:numFmt w:val="bullet"/>
      <w:lvlText w:val=""/>
      <w:lvlJc w:val="left"/>
      <w:pPr>
        <w:ind w:left="706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37122F52">
      <w:numFmt w:val="bullet"/>
      <w:lvlText w:val="•"/>
      <w:lvlJc w:val="left"/>
      <w:pPr>
        <w:ind w:left="1855" w:hanging="360"/>
      </w:pPr>
      <w:rPr>
        <w:rFonts w:hint="default"/>
        <w:lang w:val="en-US" w:eastAsia="en-US" w:bidi="en-US"/>
      </w:rPr>
    </w:lvl>
    <w:lvl w:ilvl="3" w:tplc="C906A20A">
      <w:numFmt w:val="bullet"/>
      <w:lvlText w:val="•"/>
      <w:lvlJc w:val="left"/>
      <w:pPr>
        <w:ind w:left="3011" w:hanging="360"/>
      </w:pPr>
      <w:rPr>
        <w:rFonts w:hint="default"/>
        <w:lang w:val="en-US" w:eastAsia="en-US" w:bidi="en-US"/>
      </w:rPr>
    </w:lvl>
    <w:lvl w:ilvl="4" w:tplc="D64A8952">
      <w:numFmt w:val="bullet"/>
      <w:lvlText w:val="•"/>
      <w:lvlJc w:val="left"/>
      <w:pPr>
        <w:ind w:left="4166" w:hanging="360"/>
      </w:pPr>
      <w:rPr>
        <w:rFonts w:hint="default"/>
        <w:lang w:val="en-US" w:eastAsia="en-US" w:bidi="en-US"/>
      </w:rPr>
    </w:lvl>
    <w:lvl w:ilvl="5" w:tplc="7938D1DA">
      <w:numFmt w:val="bullet"/>
      <w:lvlText w:val="•"/>
      <w:lvlJc w:val="left"/>
      <w:pPr>
        <w:ind w:left="5322" w:hanging="360"/>
      </w:pPr>
      <w:rPr>
        <w:rFonts w:hint="default"/>
        <w:lang w:val="en-US" w:eastAsia="en-US" w:bidi="en-US"/>
      </w:rPr>
    </w:lvl>
    <w:lvl w:ilvl="6" w:tplc="39E0BE44">
      <w:numFmt w:val="bullet"/>
      <w:lvlText w:val="•"/>
      <w:lvlJc w:val="left"/>
      <w:pPr>
        <w:ind w:left="6477" w:hanging="360"/>
      </w:pPr>
      <w:rPr>
        <w:rFonts w:hint="default"/>
        <w:lang w:val="en-US" w:eastAsia="en-US" w:bidi="en-US"/>
      </w:rPr>
    </w:lvl>
    <w:lvl w:ilvl="7" w:tplc="B3F2BCEC">
      <w:numFmt w:val="bullet"/>
      <w:lvlText w:val="•"/>
      <w:lvlJc w:val="left"/>
      <w:pPr>
        <w:ind w:left="7633" w:hanging="360"/>
      </w:pPr>
      <w:rPr>
        <w:rFonts w:hint="default"/>
        <w:lang w:val="en-US" w:eastAsia="en-US" w:bidi="en-US"/>
      </w:rPr>
    </w:lvl>
    <w:lvl w:ilvl="8" w:tplc="21307E48">
      <w:numFmt w:val="bullet"/>
      <w:lvlText w:val="•"/>
      <w:lvlJc w:val="left"/>
      <w:pPr>
        <w:ind w:left="8788" w:hanging="360"/>
      </w:pPr>
      <w:rPr>
        <w:rFonts w:hint="default"/>
        <w:lang w:val="en-US" w:eastAsia="en-US" w:bidi="en-US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6" w15:restartNumberingAfterBreak="0">
    <w:nsid w:val="67D3460A"/>
    <w:multiLevelType w:val="multilevel"/>
    <w:tmpl w:val="85941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CC751ED"/>
    <w:multiLevelType w:val="hybridMultilevel"/>
    <w:tmpl w:val="8110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3F40DE"/>
    <w:multiLevelType w:val="hybridMultilevel"/>
    <w:tmpl w:val="EBCA6486"/>
    <w:lvl w:ilvl="0" w:tplc="04090001">
      <w:start w:val="1"/>
      <w:numFmt w:val="bullet"/>
      <w:lvlText w:val=""/>
      <w:lvlJc w:val="left"/>
      <w:pPr>
        <w:tabs>
          <w:tab w:val="num" w:pos="1744"/>
        </w:tabs>
        <w:ind w:left="1744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2464"/>
        </w:tabs>
        <w:ind w:left="2464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3184"/>
        </w:tabs>
        <w:ind w:left="3184" w:hanging="360"/>
      </w:pPr>
      <w:rPr>
        <w:rFonts w:ascii="Symbol" w:hAnsi="Symbol" w:hint="default"/>
      </w:rPr>
    </w:lvl>
    <w:lvl w:ilvl="3" w:tplc="04090009">
      <w:start w:val="1"/>
      <w:numFmt w:val="bullet"/>
      <w:lvlText w:val=""/>
      <w:lvlJc w:val="left"/>
      <w:pPr>
        <w:tabs>
          <w:tab w:val="num" w:pos="3904"/>
        </w:tabs>
        <w:ind w:left="3904" w:hanging="36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tabs>
          <w:tab w:val="num" w:pos="4624"/>
        </w:tabs>
        <w:ind w:left="4624" w:hanging="360"/>
      </w:pPr>
      <w:rPr>
        <w:rFonts w:ascii="Wingdings" w:hAnsi="Wingdings" w:hint="default"/>
      </w:rPr>
    </w:lvl>
    <w:lvl w:ilvl="5" w:tplc="04090009">
      <w:start w:val="1"/>
      <w:numFmt w:val="bullet"/>
      <w:lvlText w:val=""/>
      <w:lvlJc w:val="left"/>
      <w:pPr>
        <w:tabs>
          <w:tab w:val="num" w:pos="5344"/>
        </w:tabs>
        <w:ind w:left="5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64"/>
        </w:tabs>
        <w:ind w:left="6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84"/>
        </w:tabs>
        <w:ind w:left="67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04"/>
        </w:tabs>
        <w:ind w:left="7504" w:hanging="360"/>
      </w:pPr>
      <w:rPr>
        <w:rFonts w:ascii="Wingdings" w:hAnsi="Wingdings" w:hint="default"/>
      </w:rPr>
    </w:lvl>
  </w:abstractNum>
  <w:abstractNum w:abstractNumId="29" w15:restartNumberingAfterBreak="0">
    <w:nsid w:val="7ADA43C8"/>
    <w:multiLevelType w:val="hybridMultilevel"/>
    <w:tmpl w:val="0668238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C6871B5"/>
    <w:multiLevelType w:val="hybridMultilevel"/>
    <w:tmpl w:val="F4AAB512"/>
    <w:lvl w:ilvl="0" w:tplc="03EEF944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61CC283E">
      <w:numFmt w:val="bullet"/>
      <w:lvlText w:val=""/>
      <w:lvlJc w:val="left"/>
      <w:pPr>
        <w:ind w:left="932" w:hanging="361"/>
      </w:pPr>
      <w:rPr>
        <w:rFonts w:hint="default"/>
        <w:w w:val="99"/>
        <w:lang w:val="en-US" w:eastAsia="en-US" w:bidi="en-US"/>
      </w:rPr>
    </w:lvl>
    <w:lvl w:ilvl="2" w:tplc="381CF490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B8367B56">
      <w:numFmt w:val="bullet"/>
      <w:lvlText w:val="•"/>
      <w:lvlJc w:val="left"/>
      <w:pPr>
        <w:ind w:left="2542" w:hanging="361"/>
      </w:pPr>
      <w:rPr>
        <w:rFonts w:hint="default"/>
        <w:lang w:val="en-US" w:eastAsia="en-US" w:bidi="en-US"/>
      </w:rPr>
    </w:lvl>
    <w:lvl w:ilvl="4" w:tplc="067E4856">
      <w:numFmt w:val="bullet"/>
      <w:lvlText w:val="•"/>
      <w:lvlJc w:val="left"/>
      <w:pPr>
        <w:ind w:left="3765" w:hanging="361"/>
      </w:pPr>
      <w:rPr>
        <w:rFonts w:hint="default"/>
        <w:lang w:val="en-US" w:eastAsia="en-US" w:bidi="en-US"/>
      </w:rPr>
    </w:lvl>
    <w:lvl w:ilvl="5" w:tplc="8598A5B2">
      <w:numFmt w:val="bullet"/>
      <w:lvlText w:val="•"/>
      <w:lvlJc w:val="left"/>
      <w:pPr>
        <w:ind w:left="4987" w:hanging="361"/>
      </w:pPr>
      <w:rPr>
        <w:rFonts w:hint="default"/>
        <w:lang w:val="en-US" w:eastAsia="en-US" w:bidi="en-US"/>
      </w:rPr>
    </w:lvl>
    <w:lvl w:ilvl="6" w:tplc="12721298">
      <w:numFmt w:val="bullet"/>
      <w:lvlText w:val="•"/>
      <w:lvlJc w:val="left"/>
      <w:pPr>
        <w:ind w:left="6210" w:hanging="361"/>
      </w:pPr>
      <w:rPr>
        <w:rFonts w:hint="default"/>
        <w:lang w:val="en-US" w:eastAsia="en-US" w:bidi="en-US"/>
      </w:rPr>
    </w:lvl>
    <w:lvl w:ilvl="7" w:tplc="C6DEC6DE">
      <w:numFmt w:val="bullet"/>
      <w:lvlText w:val="•"/>
      <w:lvlJc w:val="left"/>
      <w:pPr>
        <w:ind w:left="7432" w:hanging="361"/>
      </w:pPr>
      <w:rPr>
        <w:rFonts w:hint="default"/>
        <w:lang w:val="en-US" w:eastAsia="en-US" w:bidi="en-US"/>
      </w:rPr>
    </w:lvl>
    <w:lvl w:ilvl="8" w:tplc="C89ED96A">
      <w:numFmt w:val="bullet"/>
      <w:lvlText w:val="•"/>
      <w:lvlJc w:val="left"/>
      <w:pPr>
        <w:ind w:left="8655" w:hanging="361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25"/>
  </w:num>
  <w:num w:numId="3">
    <w:abstractNumId w:val="21"/>
  </w:num>
  <w:num w:numId="4">
    <w:abstractNumId w:val="6"/>
  </w:num>
  <w:num w:numId="5">
    <w:abstractNumId w:val="17"/>
  </w:num>
  <w:num w:numId="6">
    <w:abstractNumId w:val="23"/>
  </w:num>
  <w:num w:numId="7">
    <w:abstractNumId w:val="18"/>
  </w:num>
  <w:num w:numId="8">
    <w:abstractNumId w:val="3"/>
  </w:num>
  <w:num w:numId="9">
    <w:abstractNumId w:val="30"/>
  </w:num>
  <w:num w:numId="10">
    <w:abstractNumId w:val="22"/>
  </w:num>
  <w:num w:numId="11">
    <w:abstractNumId w:val="5"/>
  </w:num>
  <w:num w:numId="12">
    <w:abstractNumId w:val="24"/>
  </w:num>
  <w:num w:numId="13">
    <w:abstractNumId w:val="0"/>
  </w:num>
  <w:num w:numId="14">
    <w:abstractNumId w:val="25"/>
  </w:num>
  <w:num w:numId="15">
    <w:abstractNumId w:val="10"/>
  </w:num>
  <w:num w:numId="16">
    <w:abstractNumId w:val="7"/>
  </w:num>
  <w:num w:numId="17">
    <w:abstractNumId w:val="9"/>
  </w:num>
  <w:num w:numId="18">
    <w:abstractNumId w:val="1"/>
  </w:num>
  <w:num w:numId="19">
    <w:abstractNumId w:val="16"/>
  </w:num>
  <w:num w:numId="20">
    <w:abstractNumId w:val="26"/>
  </w:num>
  <w:num w:numId="21">
    <w:abstractNumId w:val="28"/>
  </w:num>
  <w:num w:numId="22">
    <w:abstractNumId w:val="11"/>
  </w:num>
  <w:num w:numId="23">
    <w:abstractNumId w:val="27"/>
  </w:num>
  <w:num w:numId="24">
    <w:abstractNumId w:val="12"/>
  </w:num>
  <w:num w:numId="25">
    <w:abstractNumId w:val="2"/>
  </w:num>
  <w:num w:numId="26">
    <w:abstractNumId w:val="13"/>
  </w:num>
  <w:num w:numId="27">
    <w:abstractNumId w:val="29"/>
  </w:num>
  <w:num w:numId="28">
    <w:abstractNumId w:val="20"/>
  </w:num>
  <w:num w:numId="29">
    <w:abstractNumId w:val="15"/>
  </w:num>
  <w:num w:numId="30">
    <w:abstractNumId w:val="14"/>
  </w:num>
  <w:num w:numId="31">
    <w:abstractNumId w:val="4"/>
  </w:num>
  <w:num w:numId="32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tDQxMjU3NTI1NTBW0lEKTi0uzszPAykwrgUAhGgKjSwAAAA="/>
  </w:docVars>
  <w:rsids>
    <w:rsidRoot w:val="00260C35"/>
    <w:rsid w:val="000006BC"/>
    <w:rsid w:val="000008D7"/>
    <w:rsid w:val="000018E3"/>
    <w:rsid w:val="000022FB"/>
    <w:rsid w:val="00002F92"/>
    <w:rsid w:val="00004258"/>
    <w:rsid w:val="00004EE1"/>
    <w:rsid w:val="00006421"/>
    <w:rsid w:val="00012C8C"/>
    <w:rsid w:val="00012DA1"/>
    <w:rsid w:val="000134EC"/>
    <w:rsid w:val="000140EF"/>
    <w:rsid w:val="00014609"/>
    <w:rsid w:val="00022B95"/>
    <w:rsid w:val="00023043"/>
    <w:rsid w:val="000236F0"/>
    <w:rsid w:val="000312D1"/>
    <w:rsid w:val="00031700"/>
    <w:rsid w:val="00032054"/>
    <w:rsid w:val="00034594"/>
    <w:rsid w:val="00034CEB"/>
    <w:rsid w:val="000350F5"/>
    <w:rsid w:val="00035C17"/>
    <w:rsid w:val="00035D14"/>
    <w:rsid w:val="0003667B"/>
    <w:rsid w:val="00040269"/>
    <w:rsid w:val="00040EB2"/>
    <w:rsid w:val="00041C7A"/>
    <w:rsid w:val="00043F1C"/>
    <w:rsid w:val="00047136"/>
    <w:rsid w:val="00047391"/>
    <w:rsid w:val="000475AB"/>
    <w:rsid w:val="00047D90"/>
    <w:rsid w:val="00050D81"/>
    <w:rsid w:val="00051467"/>
    <w:rsid w:val="00051BBD"/>
    <w:rsid w:val="00052DEB"/>
    <w:rsid w:val="00052F9C"/>
    <w:rsid w:val="0005556E"/>
    <w:rsid w:val="00056A60"/>
    <w:rsid w:val="00061ECB"/>
    <w:rsid w:val="00062747"/>
    <w:rsid w:val="000648A8"/>
    <w:rsid w:val="00064E96"/>
    <w:rsid w:val="000677CF"/>
    <w:rsid w:val="00071981"/>
    <w:rsid w:val="00077AA2"/>
    <w:rsid w:val="00083CE2"/>
    <w:rsid w:val="000852DD"/>
    <w:rsid w:val="000866EB"/>
    <w:rsid w:val="00086D16"/>
    <w:rsid w:val="000902EB"/>
    <w:rsid w:val="00090FC3"/>
    <w:rsid w:val="00091334"/>
    <w:rsid w:val="00091CF0"/>
    <w:rsid w:val="00093AE4"/>
    <w:rsid w:val="00095FD4"/>
    <w:rsid w:val="000A0FF0"/>
    <w:rsid w:val="000A1815"/>
    <w:rsid w:val="000A22B3"/>
    <w:rsid w:val="000A2DD8"/>
    <w:rsid w:val="000A3A13"/>
    <w:rsid w:val="000A53B4"/>
    <w:rsid w:val="000A55A1"/>
    <w:rsid w:val="000A5686"/>
    <w:rsid w:val="000A57CD"/>
    <w:rsid w:val="000A5AEB"/>
    <w:rsid w:val="000B0403"/>
    <w:rsid w:val="000B1356"/>
    <w:rsid w:val="000B57B9"/>
    <w:rsid w:val="000C074D"/>
    <w:rsid w:val="000C0C05"/>
    <w:rsid w:val="000C2513"/>
    <w:rsid w:val="000C2ADF"/>
    <w:rsid w:val="000C398A"/>
    <w:rsid w:val="000C5440"/>
    <w:rsid w:val="000C5AF3"/>
    <w:rsid w:val="000C5CAA"/>
    <w:rsid w:val="000C6942"/>
    <w:rsid w:val="000C6B93"/>
    <w:rsid w:val="000D1ABD"/>
    <w:rsid w:val="000D3F6E"/>
    <w:rsid w:val="000D6385"/>
    <w:rsid w:val="000D65B0"/>
    <w:rsid w:val="000D6BE4"/>
    <w:rsid w:val="000D6FCB"/>
    <w:rsid w:val="000E059F"/>
    <w:rsid w:val="000E18B9"/>
    <w:rsid w:val="000E22B8"/>
    <w:rsid w:val="000E49D1"/>
    <w:rsid w:val="000E748E"/>
    <w:rsid w:val="000E7A94"/>
    <w:rsid w:val="000F5354"/>
    <w:rsid w:val="000F6348"/>
    <w:rsid w:val="000F63D7"/>
    <w:rsid w:val="000F6724"/>
    <w:rsid w:val="000F6FFE"/>
    <w:rsid w:val="001036E2"/>
    <w:rsid w:val="0010405F"/>
    <w:rsid w:val="001065A1"/>
    <w:rsid w:val="001070D0"/>
    <w:rsid w:val="00110E27"/>
    <w:rsid w:val="001111EB"/>
    <w:rsid w:val="001111F1"/>
    <w:rsid w:val="00113B8D"/>
    <w:rsid w:val="00114BAC"/>
    <w:rsid w:val="00115731"/>
    <w:rsid w:val="001158B1"/>
    <w:rsid w:val="00115BEF"/>
    <w:rsid w:val="001213B1"/>
    <w:rsid w:val="00123880"/>
    <w:rsid w:val="00124419"/>
    <w:rsid w:val="0012607D"/>
    <w:rsid w:val="001271D8"/>
    <w:rsid w:val="001316C7"/>
    <w:rsid w:val="00135029"/>
    <w:rsid w:val="00137106"/>
    <w:rsid w:val="00137F7F"/>
    <w:rsid w:val="001419E9"/>
    <w:rsid w:val="001426BE"/>
    <w:rsid w:val="00143249"/>
    <w:rsid w:val="00150758"/>
    <w:rsid w:val="0015079F"/>
    <w:rsid w:val="0015268E"/>
    <w:rsid w:val="0015274F"/>
    <w:rsid w:val="0015534B"/>
    <w:rsid w:val="0015565F"/>
    <w:rsid w:val="00156CF2"/>
    <w:rsid w:val="00157177"/>
    <w:rsid w:val="00157946"/>
    <w:rsid w:val="001621A6"/>
    <w:rsid w:val="00163B35"/>
    <w:rsid w:val="001650D1"/>
    <w:rsid w:val="001652A4"/>
    <w:rsid w:val="00166DC4"/>
    <w:rsid w:val="00171AD7"/>
    <w:rsid w:val="001724FF"/>
    <w:rsid w:val="00174BB8"/>
    <w:rsid w:val="0017567C"/>
    <w:rsid w:val="0017595A"/>
    <w:rsid w:val="00176E12"/>
    <w:rsid w:val="0018278E"/>
    <w:rsid w:val="00184D4F"/>
    <w:rsid w:val="00185FD8"/>
    <w:rsid w:val="00190701"/>
    <w:rsid w:val="00191A04"/>
    <w:rsid w:val="00191DE9"/>
    <w:rsid w:val="00192B1D"/>
    <w:rsid w:val="001956F1"/>
    <w:rsid w:val="0019616A"/>
    <w:rsid w:val="001A0A9A"/>
    <w:rsid w:val="001A2A70"/>
    <w:rsid w:val="001A5FF7"/>
    <w:rsid w:val="001A7014"/>
    <w:rsid w:val="001B10B6"/>
    <w:rsid w:val="001B1308"/>
    <w:rsid w:val="001B1966"/>
    <w:rsid w:val="001B2ADB"/>
    <w:rsid w:val="001B2D6A"/>
    <w:rsid w:val="001B2EB6"/>
    <w:rsid w:val="001B5594"/>
    <w:rsid w:val="001B55F6"/>
    <w:rsid w:val="001B657F"/>
    <w:rsid w:val="001C1F72"/>
    <w:rsid w:val="001C2963"/>
    <w:rsid w:val="001C339B"/>
    <w:rsid w:val="001C3F4B"/>
    <w:rsid w:val="001C4D84"/>
    <w:rsid w:val="001C6200"/>
    <w:rsid w:val="001C761F"/>
    <w:rsid w:val="001C7669"/>
    <w:rsid w:val="001D13D4"/>
    <w:rsid w:val="001D1E78"/>
    <w:rsid w:val="001D2FBB"/>
    <w:rsid w:val="001D3142"/>
    <w:rsid w:val="001D4B2B"/>
    <w:rsid w:val="001E08CC"/>
    <w:rsid w:val="001E09BC"/>
    <w:rsid w:val="001E1878"/>
    <w:rsid w:val="001E20B5"/>
    <w:rsid w:val="001E2E2A"/>
    <w:rsid w:val="001E63CB"/>
    <w:rsid w:val="001E70A8"/>
    <w:rsid w:val="001E7515"/>
    <w:rsid w:val="001F011B"/>
    <w:rsid w:val="001F1121"/>
    <w:rsid w:val="001F333A"/>
    <w:rsid w:val="001F4526"/>
    <w:rsid w:val="001F74DE"/>
    <w:rsid w:val="0020189E"/>
    <w:rsid w:val="00202496"/>
    <w:rsid w:val="00203B55"/>
    <w:rsid w:val="00204A16"/>
    <w:rsid w:val="002056CC"/>
    <w:rsid w:val="00206396"/>
    <w:rsid w:val="0021180A"/>
    <w:rsid w:val="002118B2"/>
    <w:rsid w:val="00211A54"/>
    <w:rsid w:val="00212D02"/>
    <w:rsid w:val="002142D9"/>
    <w:rsid w:val="00214A9C"/>
    <w:rsid w:val="002165AD"/>
    <w:rsid w:val="00217CB3"/>
    <w:rsid w:val="002200C1"/>
    <w:rsid w:val="00220E0C"/>
    <w:rsid w:val="00221862"/>
    <w:rsid w:val="00221DB2"/>
    <w:rsid w:val="00222797"/>
    <w:rsid w:val="00223624"/>
    <w:rsid w:val="0022409F"/>
    <w:rsid w:val="00224D04"/>
    <w:rsid w:val="0022526D"/>
    <w:rsid w:val="0022591D"/>
    <w:rsid w:val="00226578"/>
    <w:rsid w:val="00226854"/>
    <w:rsid w:val="00230522"/>
    <w:rsid w:val="00230767"/>
    <w:rsid w:val="00231CD7"/>
    <w:rsid w:val="00232077"/>
    <w:rsid w:val="002329B7"/>
    <w:rsid w:val="00232B40"/>
    <w:rsid w:val="00233BF9"/>
    <w:rsid w:val="002342AC"/>
    <w:rsid w:val="00235003"/>
    <w:rsid w:val="0023527B"/>
    <w:rsid w:val="002359F8"/>
    <w:rsid w:val="00235E6F"/>
    <w:rsid w:val="0023645D"/>
    <w:rsid w:val="00236FC4"/>
    <w:rsid w:val="0024519E"/>
    <w:rsid w:val="0024736B"/>
    <w:rsid w:val="002478B9"/>
    <w:rsid w:val="00250789"/>
    <w:rsid w:val="00251072"/>
    <w:rsid w:val="002529C1"/>
    <w:rsid w:val="002560C4"/>
    <w:rsid w:val="00257364"/>
    <w:rsid w:val="00257ACB"/>
    <w:rsid w:val="002601D7"/>
    <w:rsid w:val="00260C35"/>
    <w:rsid w:val="00261277"/>
    <w:rsid w:val="00263C0C"/>
    <w:rsid w:val="00264E26"/>
    <w:rsid w:val="00266505"/>
    <w:rsid w:val="00267343"/>
    <w:rsid w:val="00267A74"/>
    <w:rsid w:val="00273C81"/>
    <w:rsid w:val="0027421E"/>
    <w:rsid w:val="002742CE"/>
    <w:rsid w:val="00274A40"/>
    <w:rsid w:val="00274C6F"/>
    <w:rsid w:val="00276158"/>
    <w:rsid w:val="002801BA"/>
    <w:rsid w:val="002822A5"/>
    <w:rsid w:val="002824F7"/>
    <w:rsid w:val="00283592"/>
    <w:rsid w:val="00285EAB"/>
    <w:rsid w:val="00287519"/>
    <w:rsid w:val="002877BD"/>
    <w:rsid w:val="0029176F"/>
    <w:rsid w:val="0029200E"/>
    <w:rsid w:val="00293386"/>
    <w:rsid w:val="002965CD"/>
    <w:rsid w:val="00296D4C"/>
    <w:rsid w:val="002A084F"/>
    <w:rsid w:val="002A18F2"/>
    <w:rsid w:val="002A34BB"/>
    <w:rsid w:val="002A568E"/>
    <w:rsid w:val="002B08AA"/>
    <w:rsid w:val="002B0BDD"/>
    <w:rsid w:val="002B1671"/>
    <w:rsid w:val="002B324A"/>
    <w:rsid w:val="002B3936"/>
    <w:rsid w:val="002B4027"/>
    <w:rsid w:val="002C15CD"/>
    <w:rsid w:val="002C1BFB"/>
    <w:rsid w:val="002C2641"/>
    <w:rsid w:val="002C2D1F"/>
    <w:rsid w:val="002C4BCD"/>
    <w:rsid w:val="002C702E"/>
    <w:rsid w:val="002C754A"/>
    <w:rsid w:val="002C7861"/>
    <w:rsid w:val="002C7EF0"/>
    <w:rsid w:val="002D075D"/>
    <w:rsid w:val="002D72DC"/>
    <w:rsid w:val="002E3078"/>
    <w:rsid w:val="002E3CC2"/>
    <w:rsid w:val="002E46D5"/>
    <w:rsid w:val="002E60BD"/>
    <w:rsid w:val="002E66BB"/>
    <w:rsid w:val="002E675D"/>
    <w:rsid w:val="002E6938"/>
    <w:rsid w:val="002F1B9E"/>
    <w:rsid w:val="002F3E0B"/>
    <w:rsid w:val="002F6CF1"/>
    <w:rsid w:val="002F7240"/>
    <w:rsid w:val="003004CA"/>
    <w:rsid w:val="003054DC"/>
    <w:rsid w:val="0030563A"/>
    <w:rsid w:val="003068DB"/>
    <w:rsid w:val="00307488"/>
    <w:rsid w:val="00310D18"/>
    <w:rsid w:val="00310D3A"/>
    <w:rsid w:val="00311071"/>
    <w:rsid w:val="0031279B"/>
    <w:rsid w:val="00312D55"/>
    <w:rsid w:val="00312D89"/>
    <w:rsid w:val="00314C82"/>
    <w:rsid w:val="00316063"/>
    <w:rsid w:val="00317B13"/>
    <w:rsid w:val="00320789"/>
    <w:rsid w:val="003207E0"/>
    <w:rsid w:val="00322567"/>
    <w:rsid w:val="00322D15"/>
    <w:rsid w:val="0032415C"/>
    <w:rsid w:val="003246D1"/>
    <w:rsid w:val="0032510C"/>
    <w:rsid w:val="00325AF2"/>
    <w:rsid w:val="00325D1F"/>
    <w:rsid w:val="003264E9"/>
    <w:rsid w:val="00330A84"/>
    <w:rsid w:val="00331107"/>
    <w:rsid w:val="00331623"/>
    <w:rsid w:val="003320B8"/>
    <w:rsid w:val="00332404"/>
    <w:rsid w:val="003342F0"/>
    <w:rsid w:val="00335923"/>
    <w:rsid w:val="00337224"/>
    <w:rsid w:val="00341DE1"/>
    <w:rsid w:val="0034259B"/>
    <w:rsid w:val="00342A7B"/>
    <w:rsid w:val="00342C42"/>
    <w:rsid w:val="00344874"/>
    <w:rsid w:val="0034500B"/>
    <w:rsid w:val="003503EA"/>
    <w:rsid w:val="00352961"/>
    <w:rsid w:val="0035469B"/>
    <w:rsid w:val="003571E9"/>
    <w:rsid w:val="0036081D"/>
    <w:rsid w:val="00361832"/>
    <w:rsid w:val="00363EC0"/>
    <w:rsid w:val="0036463C"/>
    <w:rsid w:val="003779AA"/>
    <w:rsid w:val="00381B03"/>
    <w:rsid w:val="0038292F"/>
    <w:rsid w:val="003846F9"/>
    <w:rsid w:val="00385428"/>
    <w:rsid w:val="003856F6"/>
    <w:rsid w:val="00387B62"/>
    <w:rsid w:val="00390020"/>
    <w:rsid w:val="0039193C"/>
    <w:rsid w:val="00394095"/>
    <w:rsid w:val="00394404"/>
    <w:rsid w:val="003944FF"/>
    <w:rsid w:val="003A0647"/>
    <w:rsid w:val="003A11B8"/>
    <w:rsid w:val="003A12F5"/>
    <w:rsid w:val="003A1788"/>
    <w:rsid w:val="003A197F"/>
    <w:rsid w:val="003A1ABC"/>
    <w:rsid w:val="003A1D78"/>
    <w:rsid w:val="003A516E"/>
    <w:rsid w:val="003A68D2"/>
    <w:rsid w:val="003B1069"/>
    <w:rsid w:val="003B470A"/>
    <w:rsid w:val="003B53A5"/>
    <w:rsid w:val="003B5A77"/>
    <w:rsid w:val="003B7245"/>
    <w:rsid w:val="003B732F"/>
    <w:rsid w:val="003B7CA1"/>
    <w:rsid w:val="003C0BD6"/>
    <w:rsid w:val="003C154B"/>
    <w:rsid w:val="003C17F3"/>
    <w:rsid w:val="003C2258"/>
    <w:rsid w:val="003C25C1"/>
    <w:rsid w:val="003C29AA"/>
    <w:rsid w:val="003C30AF"/>
    <w:rsid w:val="003C3DC6"/>
    <w:rsid w:val="003C7BF3"/>
    <w:rsid w:val="003D10C6"/>
    <w:rsid w:val="003D1345"/>
    <w:rsid w:val="003D2918"/>
    <w:rsid w:val="003D2C77"/>
    <w:rsid w:val="003D3B82"/>
    <w:rsid w:val="003D3F26"/>
    <w:rsid w:val="003D4400"/>
    <w:rsid w:val="003D6E72"/>
    <w:rsid w:val="003E0E42"/>
    <w:rsid w:val="003E151B"/>
    <w:rsid w:val="003E2F61"/>
    <w:rsid w:val="003E3F51"/>
    <w:rsid w:val="003E7382"/>
    <w:rsid w:val="003E77EC"/>
    <w:rsid w:val="003F4086"/>
    <w:rsid w:val="003F47CE"/>
    <w:rsid w:val="003F586C"/>
    <w:rsid w:val="004009DA"/>
    <w:rsid w:val="00404257"/>
    <w:rsid w:val="00404372"/>
    <w:rsid w:val="004062B0"/>
    <w:rsid w:val="00410DAF"/>
    <w:rsid w:val="00411FD2"/>
    <w:rsid w:val="00414AB7"/>
    <w:rsid w:val="00415792"/>
    <w:rsid w:val="00415B98"/>
    <w:rsid w:val="0041640A"/>
    <w:rsid w:val="00417B39"/>
    <w:rsid w:val="00420400"/>
    <w:rsid w:val="004218BD"/>
    <w:rsid w:val="00421F1A"/>
    <w:rsid w:val="0042470A"/>
    <w:rsid w:val="00424DF6"/>
    <w:rsid w:val="004270E6"/>
    <w:rsid w:val="0042753A"/>
    <w:rsid w:val="004305C8"/>
    <w:rsid w:val="00430F2B"/>
    <w:rsid w:val="00431161"/>
    <w:rsid w:val="004330C8"/>
    <w:rsid w:val="00433EC8"/>
    <w:rsid w:val="00435BC8"/>
    <w:rsid w:val="0043635E"/>
    <w:rsid w:val="00437035"/>
    <w:rsid w:val="00440A1B"/>
    <w:rsid w:val="00440D25"/>
    <w:rsid w:val="0044253A"/>
    <w:rsid w:val="00442584"/>
    <w:rsid w:val="004433DD"/>
    <w:rsid w:val="0044417F"/>
    <w:rsid w:val="00444E05"/>
    <w:rsid w:val="00446445"/>
    <w:rsid w:val="004464FB"/>
    <w:rsid w:val="00447341"/>
    <w:rsid w:val="00450251"/>
    <w:rsid w:val="00450376"/>
    <w:rsid w:val="0046112D"/>
    <w:rsid w:val="00462FD4"/>
    <w:rsid w:val="00462FE7"/>
    <w:rsid w:val="00463319"/>
    <w:rsid w:val="00463979"/>
    <w:rsid w:val="00463F39"/>
    <w:rsid w:val="00464A59"/>
    <w:rsid w:val="00464F55"/>
    <w:rsid w:val="004652FE"/>
    <w:rsid w:val="004674A8"/>
    <w:rsid w:val="00470937"/>
    <w:rsid w:val="00471838"/>
    <w:rsid w:val="00471906"/>
    <w:rsid w:val="0047463F"/>
    <w:rsid w:val="004751B9"/>
    <w:rsid w:val="004753DA"/>
    <w:rsid w:val="00476FF6"/>
    <w:rsid w:val="004772A5"/>
    <w:rsid w:val="00480AD5"/>
    <w:rsid w:val="00481551"/>
    <w:rsid w:val="004819F5"/>
    <w:rsid w:val="00483B07"/>
    <w:rsid w:val="00484D0D"/>
    <w:rsid w:val="00487092"/>
    <w:rsid w:val="004873D1"/>
    <w:rsid w:val="00492D6B"/>
    <w:rsid w:val="004955B6"/>
    <w:rsid w:val="00496BFA"/>
    <w:rsid w:val="004A067B"/>
    <w:rsid w:val="004A1563"/>
    <w:rsid w:val="004A2A5B"/>
    <w:rsid w:val="004B1BC4"/>
    <w:rsid w:val="004B5D7C"/>
    <w:rsid w:val="004B722D"/>
    <w:rsid w:val="004C28AE"/>
    <w:rsid w:val="004C2EDE"/>
    <w:rsid w:val="004C4123"/>
    <w:rsid w:val="004C6763"/>
    <w:rsid w:val="004D2B4D"/>
    <w:rsid w:val="004D4802"/>
    <w:rsid w:val="004D5A3A"/>
    <w:rsid w:val="004D5E18"/>
    <w:rsid w:val="004D5EF0"/>
    <w:rsid w:val="004D6469"/>
    <w:rsid w:val="004D71B8"/>
    <w:rsid w:val="004D760B"/>
    <w:rsid w:val="004D7FBA"/>
    <w:rsid w:val="004E04F4"/>
    <w:rsid w:val="004E110C"/>
    <w:rsid w:val="004E1853"/>
    <w:rsid w:val="004E281D"/>
    <w:rsid w:val="004E3643"/>
    <w:rsid w:val="004E386B"/>
    <w:rsid w:val="004E3F1E"/>
    <w:rsid w:val="004F0162"/>
    <w:rsid w:val="004F0196"/>
    <w:rsid w:val="004F0265"/>
    <w:rsid w:val="004F05B4"/>
    <w:rsid w:val="004F7447"/>
    <w:rsid w:val="0050113A"/>
    <w:rsid w:val="0050118D"/>
    <w:rsid w:val="00501DE9"/>
    <w:rsid w:val="005021FF"/>
    <w:rsid w:val="00502B27"/>
    <w:rsid w:val="005105FA"/>
    <w:rsid w:val="00510C61"/>
    <w:rsid w:val="00511F20"/>
    <w:rsid w:val="00512275"/>
    <w:rsid w:val="0051382F"/>
    <w:rsid w:val="005140FC"/>
    <w:rsid w:val="0051430F"/>
    <w:rsid w:val="00516878"/>
    <w:rsid w:val="0051701B"/>
    <w:rsid w:val="005179EE"/>
    <w:rsid w:val="00521F03"/>
    <w:rsid w:val="00524B09"/>
    <w:rsid w:val="005251EE"/>
    <w:rsid w:val="0052637D"/>
    <w:rsid w:val="00527B87"/>
    <w:rsid w:val="00532714"/>
    <w:rsid w:val="00532D93"/>
    <w:rsid w:val="005362ED"/>
    <w:rsid w:val="00536B0C"/>
    <w:rsid w:val="00536E70"/>
    <w:rsid w:val="00537778"/>
    <w:rsid w:val="0053798A"/>
    <w:rsid w:val="005422AD"/>
    <w:rsid w:val="005431BC"/>
    <w:rsid w:val="00544BE7"/>
    <w:rsid w:val="00544FFB"/>
    <w:rsid w:val="00545486"/>
    <w:rsid w:val="005462DA"/>
    <w:rsid w:val="00546E56"/>
    <w:rsid w:val="005501B1"/>
    <w:rsid w:val="00550DCF"/>
    <w:rsid w:val="00552893"/>
    <w:rsid w:val="00554924"/>
    <w:rsid w:val="00554A92"/>
    <w:rsid w:val="00555719"/>
    <w:rsid w:val="00555DA7"/>
    <w:rsid w:val="00556EEE"/>
    <w:rsid w:val="0056019F"/>
    <w:rsid w:val="00560ED3"/>
    <w:rsid w:val="0056230D"/>
    <w:rsid w:val="00565414"/>
    <w:rsid w:val="00572DD9"/>
    <w:rsid w:val="00572FA5"/>
    <w:rsid w:val="00572FB7"/>
    <w:rsid w:val="005737F1"/>
    <w:rsid w:val="005761D4"/>
    <w:rsid w:val="0058077C"/>
    <w:rsid w:val="0058080E"/>
    <w:rsid w:val="00581894"/>
    <w:rsid w:val="00583168"/>
    <w:rsid w:val="00583AAF"/>
    <w:rsid w:val="00584A25"/>
    <w:rsid w:val="00585A4B"/>
    <w:rsid w:val="005864DC"/>
    <w:rsid w:val="00592327"/>
    <w:rsid w:val="00593597"/>
    <w:rsid w:val="00593C3C"/>
    <w:rsid w:val="0059415C"/>
    <w:rsid w:val="00596D08"/>
    <w:rsid w:val="005A2051"/>
    <w:rsid w:val="005A4580"/>
    <w:rsid w:val="005A5B5A"/>
    <w:rsid w:val="005A603F"/>
    <w:rsid w:val="005B064E"/>
    <w:rsid w:val="005B1359"/>
    <w:rsid w:val="005B35B7"/>
    <w:rsid w:val="005B5995"/>
    <w:rsid w:val="005B6A65"/>
    <w:rsid w:val="005B7A43"/>
    <w:rsid w:val="005C0372"/>
    <w:rsid w:val="005C55FA"/>
    <w:rsid w:val="005C6D25"/>
    <w:rsid w:val="005D0332"/>
    <w:rsid w:val="005D19C4"/>
    <w:rsid w:val="005D2301"/>
    <w:rsid w:val="005D23DB"/>
    <w:rsid w:val="005E0A20"/>
    <w:rsid w:val="005E0A2A"/>
    <w:rsid w:val="005E1732"/>
    <w:rsid w:val="005E2E6C"/>
    <w:rsid w:val="005E5843"/>
    <w:rsid w:val="005E6D3B"/>
    <w:rsid w:val="005E7634"/>
    <w:rsid w:val="005F39B8"/>
    <w:rsid w:val="005F427A"/>
    <w:rsid w:val="005F47B4"/>
    <w:rsid w:val="005F4D64"/>
    <w:rsid w:val="00600773"/>
    <w:rsid w:val="00601A6B"/>
    <w:rsid w:val="00602CA0"/>
    <w:rsid w:val="0060397A"/>
    <w:rsid w:val="00604F0A"/>
    <w:rsid w:val="006058EB"/>
    <w:rsid w:val="006068D9"/>
    <w:rsid w:val="00607FFE"/>
    <w:rsid w:val="006105B7"/>
    <w:rsid w:val="006111C5"/>
    <w:rsid w:val="00612005"/>
    <w:rsid w:val="006168D1"/>
    <w:rsid w:val="00616E61"/>
    <w:rsid w:val="0062325C"/>
    <w:rsid w:val="00625B09"/>
    <w:rsid w:val="00625BFE"/>
    <w:rsid w:val="00626585"/>
    <w:rsid w:val="006266FB"/>
    <w:rsid w:val="00627ABA"/>
    <w:rsid w:val="00627BBE"/>
    <w:rsid w:val="00630508"/>
    <w:rsid w:val="0063647E"/>
    <w:rsid w:val="00636FB0"/>
    <w:rsid w:val="00640F27"/>
    <w:rsid w:val="0064144E"/>
    <w:rsid w:val="0064197B"/>
    <w:rsid w:val="00641E2C"/>
    <w:rsid w:val="006439DD"/>
    <w:rsid w:val="00643CEB"/>
    <w:rsid w:val="0064431B"/>
    <w:rsid w:val="00645290"/>
    <w:rsid w:val="00645DC0"/>
    <w:rsid w:val="00646014"/>
    <w:rsid w:val="0064696C"/>
    <w:rsid w:val="00647696"/>
    <w:rsid w:val="00647B74"/>
    <w:rsid w:val="006515FB"/>
    <w:rsid w:val="006517E7"/>
    <w:rsid w:val="00653A07"/>
    <w:rsid w:val="00656114"/>
    <w:rsid w:val="00656631"/>
    <w:rsid w:val="006579B0"/>
    <w:rsid w:val="00662B1C"/>
    <w:rsid w:val="00667345"/>
    <w:rsid w:val="006706A3"/>
    <w:rsid w:val="00670E37"/>
    <w:rsid w:val="00671C90"/>
    <w:rsid w:val="00672034"/>
    <w:rsid w:val="00673066"/>
    <w:rsid w:val="00673075"/>
    <w:rsid w:val="00674E46"/>
    <w:rsid w:val="0067663F"/>
    <w:rsid w:val="00680ED2"/>
    <w:rsid w:val="00681B37"/>
    <w:rsid w:val="00682CFE"/>
    <w:rsid w:val="00683ABE"/>
    <w:rsid w:val="00683E2E"/>
    <w:rsid w:val="00685246"/>
    <w:rsid w:val="00686BB9"/>
    <w:rsid w:val="00691C38"/>
    <w:rsid w:val="006929D6"/>
    <w:rsid w:val="00693024"/>
    <w:rsid w:val="006937EE"/>
    <w:rsid w:val="00693A2C"/>
    <w:rsid w:val="0069459C"/>
    <w:rsid w:val="006945AC"/>
    <w:rsid w:val="0069695D"/>
    <w:rsid w:val="00696C59"/>
    <w:rsid w:val="00697B6C"/>
    <w:rsid w:val="006A1976"/>
    <w:rsid w:val="006A19E1"/>
    <w:rsid w:val="006A1C4B"/>
    <w:rsid w:val="006A2F7C"/>
    <w:rsid w:val="006A46B7"/>
    <w:rsid w:val="006A4890"/>
    <w:rsid w:val="006A4BBD"/>
    <w:rsid w:val="006A4EF9"/>
    <w:rsid w:val="006A50E7"/>
    <w:rsid w:val="006A60AF"/>
    <w:rsid w:val="006A73D7"/>
    <w:rsid w:val="006A789C"/>
    <w:rsid w:val="006B0E46"/>
    <w:rsid w:val="006B246C"/>
    <w:rsid w:val="006B5919"/>
    <w:rsid w:val="006B6B07"/>
    <w:rsid w:val="006C0D38"/>
    <w:rsid w:val="006C4BC4"/>
    <w:rsid w:val="006D0FDD"/>
    <w:rsid w:val="006D251A"/>
    <w:rsid w:val="006D3D0D"/>
    <w:rsid w:val="006D4980"/>
    <w:rsid w:val="006D6FFC"/>
    <w:rsid w:val="006E008A"/>
    <w:rsid w:val="006E20AF"/>
    <w:rsid w:val="006E3D36"/>
    <w:rsid w:val="006E4969"/>
    <w:rsid w:val="006E4C7F"/>
    <w:rsid w:val="006F1ABC"/>
    <w:rsid w:val="006F3D86"/>
    <w:rsid w:val="006F4C17"/>
    <w:rsid w:val="006F5696"/>
    <w:rsid w:val="006F5B39"/>
    <w:rsid w:val="006F7446"/>
    <w:rsid w:val="00700655"/>
    <w:rsid w:val="00700CB3"/>
    <w:rsid w:val="00701010"/>
    <w:rsid w:val="007020E3"/>
    <w:rsid w:val="00702246"/>
    <w:rsid w:val="0070226B"/>
    <w:rsid w:val="00704CA0"/>
    <w:rsid w:val="0070584F"/>
    <w:rsid w:val="00706035"/>
    <w:rsid w:val="00707988"/>
    <w:rsid w:val="00707C7D"/>
    <w:rsid w:val="00707E7B"/>
    <w:rsid w:val="007101E1"/>
    <w:rsid w:val="007107F4"/>
    <w:rsid w:val="00710D88"/>
    <w:rsid w:val="0071199D"/>
    <w:rsid w:val="00711CA4"/>
    <w:rsid w:val="00713B18"/>
    <w:rsid w:val="007142F9"/>
    <w:rsid w:val="007149D1"/>
    <w:rsid w:val="00714E11"/>
    <w:rsid w:val="0071509A"/>
    <w:rsid w:val="00716415"/>
    <w:rsid w:val="007164E6"/>
    <w:rsid w:val="00716D26"/>
    <w:rsid w:val="00717466"/>
    <w:rsid w:val="00717617"/>
    <w:rsid w:val="00717CD0"/>
    <w:rsid w:val="00720AA7"/>
    <w:rsid w:val="00720C38"/>
    <w:rsid w:val="0072190B"/>
    <w:rsid w:val="00721BE4"/>
    <w:rsid w:val="00723F9B"/>
    <w:rsid w:val="007247CA"/>
    <w:rsid w:val="00724BC3"/>
    <w:rsid w:val="007267F4"/>
    <w:rsid w:val="00726A8C"/>
    <w:rsid w:val="007272BA"/>
    <w:rsid w:val="00732D32"/>
    <w:rsid w:val="00732FC4"/>
    <w:rsid w:val="00733335"/>
    <w:rsid w:val="00737EE7"/>
    <w:rsid w:val="00743518"/>
    <w:rsid w:val="007446DB"/>
    <w:rsid w:val="00746FD6"/>
    <w:rsid w:val="00747012"/>
    <w:rsid w:val="00747362"/>
    <w:rsid w:val="007517D9"/>
    <w:rsid w:val="007520E9"/>
    <w:rsid w:val="007553E9"/>
    <w:rsid w:val="00757B4C"/>
    <w:rsid w:val="00761DE2"/>
    <w:rsid w:val="007640ED"/>
    <w:rsid w:val="00764694"/>
    <w:rsid w:val="007646C2"/>
    <w:rsid w:val="00765BE6"/>
    <w:rsid w:val="00765C60"/>
    <w:rsid w:val="00766987"/>
    <w:rsid w:val="00767B0F"/>
    <w:rsid w:val="007710A7"/>
    <w:rsid w:val="007718B5"/>
    <w:rsid w:val="007754DA"/>
    <w:rsid w:val="0077696C"/>
    <w:rsid w:val="00781232"/>
    <w:rsid w:val="00784B0E"/>
    <w:rsid w:val="007866FE"/>
    <w:rsid w:val="00787BE1"/>
    <w:rsid w:val="00787CA7"/>
    <w:rsid w:val="007912A7"/>
    <w:rsid w:val="00791F5A"/>
    <w:rsid w:val="00792667"/>
    <w:rsid w:val="007928FC"/>
    <w:rsid w:val="00793C10"/>
    <w:rsid w:val="00793C50"/>
    <w:rsid w:val="0079454E"/>
    <w:rsid w:val="007946CC"/>
    <w:rsid w:val="007965AE"/>
    <w:rsid w:val="007A04AE"/>
    <w:rsid w:val="007A0F41"/>
    <w:rsid w:val="007A3AA8"/>
    <w:rsid w:val="007A4366"/>
    <w:rsid w:val="007A6FDE"/>
    <w:rsid w:val="007A72DB"/>
    <w:rsid w:val="007B23FF"/>
    <w:rsid w:val="007B41DB"/>
    <w:rsid w:val="007B4494"/>
    <w:rsid w:val="007B6053"/>
    <w:rsid w:val="007B62C8"/>
    <w:rsid w:val="007B681B"/>
    <w:rsid w:val="007B72F8"/>
    <w:rsid w:val="007C7657"/>
    <w:rsid w:val="007D0BCC"/>
    <w:rsid w:val="007D146B"/>
    <w:rsid w:val="007D41D6"/>
    <w:rsid w:val="007D53E2"/>
    <w:rsid w:val="007D53E6"/>
    <w:rsid w:val="007D5652"/>
    <w:rsid w:val="007D69BA"/>
    <w:rsid w:val="007D7B59"/>
    <w:rsid w:val="007E4BD8"/>
    <w:rsid w:val="007F026C"/>
    <w:rsid w:val="007F0C03"/>
    <w:rsid w:val="007F2198"/>
    <w:rsid w:val="007F3550"/>
    <w:rsid w:val="007F69C7"/>
    <w:rsid w:val="00803357"/>
    <w:rsid w:val="00804278"/>
    <w:rsid w:val="008055D0"/>
    <w:rsid w:val="0081102C"/>
    <w:rsid w:val="00811BE0"/>
    <w:rsid w:val="0081284A"/>
    <w:rsid w:val="00813D98"/>
    <w:rsid w:val="00813F67"/>
    <w:rsid w:val="0081511E"/>
    <w:rsid w:val="00815541"/>
    <w:rsid w:val="008155F8"/>
    <w:rsid w:val="00815FF3"/>
    <w:rsid w:val="00816D93"/>
    <w:rsid w:val="00817E2F"/>
    <w:rsid w:val="0082003B"/>
    <w:rsid w:val="00820272"/>
    <w:rsid w:val="00821F45"/>
    <w:rsid w:val="00822CF5"/>
    <w:rsid w:val="00824130"/>
    <w:rsid w:val="00826885"/>
    <w:rsid w:val="00827252"/>
    <w:rsid w:val="00827295"/>
    <w:rsid w:val="0083572C"/>
    <w:rsid w:val="008364EB"/>
    <w:rsid w:val="008366E3"/>
    <w:rsid w:val="00837436"/>
    <w:rsid w:val="00841B32"/>
    <w:rsid w:val="008434D2"/>
    <w:rsid w:val="00845AA3"/>
    <w:rsid w:val="008470E0"/>
    <w:rsid w:val="00851470"/>
    <w:rsid w:val="0085186C"/>
    <w:rsid w:val="008539B9"/>
    <w:rsid w:val="008554AF"/>
    <w:rsid w:val="00856795"/>
    <w:rsid w:val="00857271"/>
    <w:rsid w:val="00857C1B"/>
    <w:rsid w:val="00860240"/>
    <w:rsid w:val="008608BF"/>
    <w:rsid w:val="00860C83"/>
    <w:rsid w:val="0086237A"/>
    <w:rsid w:val="00862AE6"/>
    <w:rsid w:val="00864A89"/>
    <w:rsid w:val="00872313"/>
    <w:rsid w:val="00877B01"/>
    <w:rsid w:val="008809FA"/>
    <w:rsid w:val="00880CCE"/>
    <w:rsid w:val="00883797"/>
    <w:rsid w:val="00884235"/>
    <w:rsid w:val="0088517A"/>
    <w:rsid w:val="00892A83"/>
    <w:rsid w:val="008949F9"/>
    <w:rsid w:val="00894F0E"/>
    <w:rsid w:val="00896656"/>
    <w:rsid w:val="00896882"/>
    <w:rsid w:val="008969D0"/>
    <w:rsid w:val="008A03B7"/>
    <w:rsid w:val="008A09E7"/>
    <w:rsid w:val="008A0C1E"/>
    <w:rsid w:val="008A1423"/>
    <w:rsid w:val="008A25F0"/>
    <w:rsid w:val="008A3757"/>
    <w:rsid w:val="008A3AED"/>
    <w:rsid w:val="008A4E4F"/>
    <w:rsid w:val="008A6059"/>
    <w:rsid w:val="008A7B99"/>
    <w:rsid w:val="008B0F81"/>
    <w:rsid w:val="008B1016"/>
    <w:rsid w:val="008B12BC"/>
    <w:rsid w:val="008B2D48"/>
    <w:rsid w:val="008B4FCA"/>
    <w:rsid w:val="008B5B11"/>
    <w:rsid w:val="008B5D8B"/>
    <w:rsid w:val="008C004B"/>
    <w:rsid w:val="008C13F1"/>
    <w:rsid w:val="008C1BC7"/>
    <w:rsid w:val="008C2B5C"/>
    <w:rsid w:val="008C33F3"/>
    <w:rsid w:val="008C3EA9"/>
    <w:rsid w:val="008C4512"/>
    <w:rsid w:val="008C56FD"/>
    <w:rsid w:val="008C5E36"/>
    <w:rsid w:val="008C66E1"/>
    <w:rsid w:val="008C6738"/>
    <w:rsid w:val="008D2BB9"/>
    <w:rsid w:val="008D41DE"/>
    <w:rsid w:val="008D4912"/>
    <w:rsid w:val="008D4A1A"/>
    <w:rsid w:val="008D6410"/>
    <w:rsid w:val="008E4B10"/>
    <w:rsid w:val="008E6277"/>
    <w:rsid w:val="008E7061"/>
    <w:rsid w:val="008F0015"/>
    <w:rsid w:val="008F14FF"/>
    <w:rsid w:val="008F1E6B"/>
    <w:rsid w:val="008F3F9A"/>
    <w:rsid w:val="008F5F46"/>
    <w:rsid w:val="008F6493"/>
    <w:rsid w:val="008F7332"/>
    <w:rsid w:val="00903336"/>
    <w:rsid w:val="00904011"/>
    <w:rsid w:val="009057A6"/>
    <w:rsid w:val="0090623A"/>
    <w:rsid w:val="0090623F"/>
    <w:rsid w:val="009114CE"/>
    <w:rsid w:val="00912C5C"/>
    <w:rsid w:val="00914040"/>
    <w:rsid w:val="009140F8"/>
    <w:rsid w:val="0091535E"/>
    <w:rsid w:val="00915C3C"/>
    <w:rsid w:val="00916D42"/>
    <w:rsid w:val="00922B0F"/>
    <w:rsid w:val="00923F1F"/>
    <w:rsid w:val="00925F2D"/>
    <w:rsid w:val="00926D43"/>
    <w:rsid w:val="00926DA9"/>
    <w:rsid w:val="00930057"/>
    <w:rsid w:val="009313F6"/>
    <w:rsid w:val="009321B4"/>
    <w:rsid w:val="0093383F"/>
    <w:rsid w:val="00934FED"/>
    <w:rsid w:val="00935988"/>
    <w:rsid w:val="009373AA"/>
    <w:rsid w:val="00937E29"/>
    <w:rsid w:val="009409F6"/>
    <w:rsid w:val="00940E27"/>
    <w:rsid w:val="00941F54"/>
    <w:rsid w:val="009435CA"/>
    <w:rsid w:val="0094580C"/>
    <w:rsid w:val="00947FBB"/>
    <w:rsid w:val="00950266"/>
    <w:rsid w:val="009543A5"/>
    <w:rsid w:val="00960BE1"/>
    <w:rsid w:val="009617A8"/>
    <w:rsid w:val="00961831"/>
    <w:rsid w:val="00961D56"/>
    <w:rsid w:val="00962B90"/>
    <w:rsid w:val="00963701"/>
    <w:rsid w:val="00964547"/>
    <w:rsid w:val="00964A6E"/>
    <w:rsid w:val="00965D4B"/>
    <w:rsid w:val="00967875"/>
    <w:rsid w:val="009713A8"/>
    <w:rsid w:val="00973370"/>
    <w:rsid w:val="00973F36"/>
    <w:rsid w:val="009745B6"/>
    <w:rsid w:val="00974E5C"/>
    <w:rsid w:val="0097578A"/>
    <w:rsid w:val="00977E5A"/>
    <w:rsid w:val="00977E76"/>
    <w:rsid w:val="00977E7F"/>
    <w:rsid w:val="00980667"/>
    <w:rsid w:val="0098156C"/>
    <w:rsid w:val="00983724"/>
    <w:rsid w:val="009841E0"/>
    <w:rsid w:val="009841EF"/>
    <w:rsid w:val="009846D2"/>
    <w:rsid w:val="00986C46"/>
    <w:rsid w:val="00986EC8"/>
    <w:rsid w:val="0099212C"/>
    <w:rsid w:val="00996592"/>
    <w:rsid w:val="0099665A"/>
    <w:rsid w:val="00996CAA"/>
    <w:rsid w:val="00996E23"/>
    <w:rsid w:val="00997E0D"/>
    <w:rsid w:val="009A07F6"/>
    <w:rsid w:val="009A31EB"/>
    <w:rsid w:val="009A4BEE"/>
    <w:rsid w:val="009A6ADD"/>
    <w:rsid w:val="009B0225"/>
    <w:rsid w:val="009B06F3"/>
    <w:rsid w:val="009B1C87"/>
    <w:rsid w:val="009B3A6F"/>
    <w:rsid w:val="009B3F1E"/>
    <w:rsid w:val="009B7481"/>
    <w:rsid w:val="009C0B25"/>
    <w:rsid w:val="009C2190"/>
    <w:rsid w:val="009C2790"/>
    <w:rsid w:val="009C3211"/>
    <w:rsid w:val="009C33EE"/>
    <w:rsid w:val="009C401B"/>
    <w:rsid w:val="009C5610"/>
    <w:rsid w:val="009C5A3C"/>
    <w:rsid w:val="009C5C32"/>
    <w:rsid w:val="009C5FCB"/>
    <w:rsid w:val="009D2117"/>
    <w:rsid w:val="009D29E7"/>
    <w:rsid w:val="009D311F"/>
    <w:rsid w:val="009D445B"/>
    <w:rsid w:val="009D48BA"/>
    <w:rsid w:val="009D5A02"/>
    <w:rsid w:val="009E05AC"/>
    <w:rsid w:val="009E0865"/>
    <w:rsid w:val="009E379C"/>
    <w:rsid w:val="009E634F"/>
    <w:rsid w:val="009E7225"/>
    <w:rsid w:val="009E7284"/>
    <w:rsid w:val="009F0B5C"/>
    <w:rsid w:val="009F19EA"/>
    <w:rsid w:val="009F3996"/>
    <w:rsid w:val="009F4A0C"/>
    <w:rsid w:val="009F4EFF"/>
    <w:rsid w:val="009F500E"/>
    <w:rsid w:val="009F5980"/>
    <w:rsid w:val="009F61A7"/>
    <w:rsid w:val="009F779D"/>
    <w:rsid w:val="00A03201"/>
    <w:rsid w:val="00A1052A"/>
    <w:rsid w:val="00A10D4D"/>
    <w:rsid w:val="00A144BC"/>
    <w:rsid w:val="00A170EB"/>
    <w:rsid w:val="00A20423"/>
    <w:rsid w:val="00A220B4"/>
    <w:rsid w:val="00A22506"/>
    <w:rsid w:val="00A22A53"/>
    <w:rsid w:val="00A23198"/>
    <w:rsid w:val="00A24B41"/>
    <w:rsid w:val="00A24C36"/>
    <w:rsid w:val="00A25936"/>
    <w:rsid w:val="00A25C50"/>
    <w:rsid w:val="00A27430"/>
    <w:rsid w:val="00A30C51"/>
    <w:rsid w:val="00A31A34"/>
    <w:rsid w:val="00A31C0A"/>
    <w:rsid w:val="00A32ED9"/>
    <w:rsid w:val="00A358C3"/>
    <w:rsid w:val="00A3672E"/>
    <w:rsid w:val="00A4003D"/>
    <w:rsid w:val="00A41A58"/>
    <w:rsid w:val="00A41ABE"/>
    <w:rsid w:val="00A430CB"/>
    <w:rsid w:val="00A44018"/>
    <w:rsid w:val="00A4449C"/>
    <w:rsid w:val="00A44A49"/>
    <w:rsid w:val="00A47D75"/>
    <w:rsid w:val="00A528C7"/>
    <w:rsid w:val="00A53191"/>
    <w:rsid w:val="00A556D9"/>
    <w:rsid w:val="00A57471"/>
    <w:rsid w:val="00A62B56"/>
    <w:rsid w:val="00A62E4C"/>
    <w:rsid w:val="00A666DF"/>
    <w:rsid w:val="00A66E53"/>
    <w:rsid w:val="00A67B2D"/>
    <w:rsid w:val="00A72DD3"/>
    <w:rsid w:val="00A72EDB"/>
    <w:rsid w:val="00A73878"/>
    <w:rsid w:val="00A73E43"/>
    <w:rsid w:val="00A74504"/>
    <w:rsid w:val="00A7582E"/>
    <w:rsid w:val="00A77CEE"/>
    <w:rsid w:val="00A77CFC"/>
    <w:rsid w:val="00A8065A"/>
    <w:rsid w:val="00A842B2"/>
    <w:rsid w:val="00A846EF"/>
    <w:rsid w:val="00A84848"/>
    <w:rsid w:val="00A856D8"/>
    <w:rsid w:val="00A8613A"/>
    <w:rsid w:val="00A862D6"/>
    <w:rsid w:val="00A87125"/>
    <w:rsid w:val="00A9132D"/>
    <w:rsid w:val="00A915C5"/>
    <w:rsid w:val="00A94783"/>
    <w:rsid w:val="00A9575C"/>
    <w:rsid w:val="00A971F9"/>
    <w:rsid w:val="00A97368"/>
    <w:rsid w:val="00AA20F6"/>
    <w:rsid w:val="00AA42BE"/>
    <w:rsid w:val="00AA5549"/>
    <w:rsid w:val="00AA5B1C"/>
    <w:rsid w:val="00AB2DA4"/>
    <w:rsid w:val="00AB2FAB"/>
    <w:rsid w:val="00AB7EBC"/>
    <w:rsid w:val="00AC09CF"/>
    <w:rsid w:val="00AC0D78"/>
    <w:rsid w:val="00AC2020"/>
    <w:rsid w:val="00AC2435"/>
    <w:rsid w:val="00AC2B63"/>
    <w:rsid w:val="00AC33E7"/>
    <w:rsid w:val="00AC37F3"/>
    <w:rsid w:val="00AC43B4"/>
    <w:rsid w:val="00AC4D17"/>
    <w:rsid w:val="00AC5E3E"/>
    <w:rsid w:val="00AC73EE"/>
    <w:rsid w:val="00AC7A69"/>
    <w:rsid w:val="00AD118C"/>
    <w:rsid w:val="00AD1D26"/>
    <w:rsid w:val="00AD444A"/>
    <w:rsid w:val="00AD469F"/>
    <w:rsid w:val="00AD4A8B"/>
    <w:rsid w:val="00AD5E5A"/>
    <w:rsid w:val="00AD601B"/>
    <w:rsid w:val="00AD63A1"/>
    <w:rsid w:val="00AD6531"/>
    <w:rsid w:val="00AD6BF8"/>
    <w:rsid w:val="00AE01D2"/>
    <w:rsid w:val="00AE0EA8"/>
    <w:rsid w:val="00AE2A7D"/>
    <w:rsid w:val="00AE3875"/>
    <w:rsid w:val="00AE5EF0"/>
    <w:rsid w:val="00AF059A"/>
    <w:rsid w:val="00AF329D"/>
    <w:rsid w:val="00AF4341"/>
    <w:rsid w:val="00AF5D18"/>
    <w:rsid w:val="00AF623B"/>
    <w:rsid w:val="00AF7E78"/>
    <w:rsid w:val="00B02399"/>
    <w:rsid w:val="00B029EB"/>
    <w:rsid w:val="00B06BEA"/>
    <w:rsid w:val="00B07366"/>
    <w:rsid w:val="00B10411"/>
    <w:rsid w:val="00B112EF"/>
    <w:rsid w:val="00B139C1"/>
    <w:rsid w:val="00B14B1C"/>
    <w:rsid w:val="00B162B1"/>
    <w:rsid w:val="00B23161"/>
    <w:rsid w:val="00B23BD3"/>
    <w:rsid w:val="00B277F5"/>
    <w:rsid w:val="00B31DA3"/>
    <w:rsid w:val="00B32DC0"/>
    <w:rsid w:val="00B33C14"/>
    <w:rsid w:val="00B33F02"/>
    <w:rsid w:val="00B34F2C"/>
    <w:rsid w:val="00B35076"/>
    <w:rsid w:val="00B362E4"/>
    <w:rsid w:val="00B416AB"/>
    <w:rsid w:val="00B4304B"/>
    <w:rsid w:val="00B43B0A"/>
    <w:rsid w:val="00B44076"/>
    <w:rsid w:val="00B463AB"/>
    <w:rsid w:val="00B50BB5"/>
    <w:rsid w:val="00B56075"/>
    <w:rsid w:val="00B57CA5"/>
    <w:rsid w:val="00B62BD5"/>
    <w:rsid w:val="00B63CA4"/>
    <w:rsid w:val="00B63DC9"/>
    <w:rsid w:val="00B63FAF"/>
    <w:rsid w:val="00B65A49"/>
    <w:rsid w:val="00B65A83"/>
    <w:rsid w:val="00B66606"/>
    <w:rsid w:val="00B6728C"/>
    <w:rsid w:val="00B67B1E"/>
    <w:rsid w:val="00B74AF7"/>
    <w:rsid w:val="00B7783E"/>
    <w:rsid w:val="00B8004A"/>
    <w:rsid w:val="00B80D44"/>
    <w:rsid w:val="00B814A4"/>
    <w:rsid w:val="00B83B6C"/>
    <w:rsid w:val="00B840B6"/>
    <w:rsid w:val="00B853C5"/>
    <w:rsid w:val="00B85F97"/>
    <w:rsid w:val="00B877E1"/>
    <w:rsid w:val="00B87C7B"/>
    <w:rsid w:val="00B92105"/>
    <w:rsid w:val="00B921FC"/>
    <w:rsid w:val="00B949FC"/>
    <w:rsid w:val="00B9655F"/>
    <w:rsid w:val="00B96971"/>
    <w:rsid w:val="00BA19BD"/>
    <w:rsid w:val="00BA1CEC"/>
    <w:rsid w:val="00BA346C"/>
    <w:rsid w:val="00BA42EA"/>
    <w:rsid w:val="00BA5EA0"/>
    <w:rsid w:val="00BA6DA2"/>
    <w:rsid w:val="00BA73D4"/>
    <w:rsid w:val="00BB2324"/>
    <w:rsid w:val="00BB3A06"/>
    <w:rsid w:val="00BB41C1"/>
    <w:rsid w:val="00BB44B3"/>
    <w:rsid w:val="00BB4EF2"/>
    <w:rsid w:val="00BB62FB"/>
    <w:rsid w:val="00BB6698"/>
    <w:rsid w:val="00BB6F90"/>
    <w:rsid w:val="00BB74F0"/>
    <w:rsid w:val="00BB76B8"/>
    <w:rsid w:val="00BC185F"/>
    <w:rsid w:val="00BC5E73"/>
    <w:rsid w:val="00BC6B1E"/>
    <w:rsid w:val="00BC7EF7"/>
    <w:rsid w:val="00BD495D"/>
    <w:rsid w:val="00BD4FFA"/>
    <w:rsid w:val="00BD6F37"/>
    <w:rsid w:val="00BD79F4"/>
    <w:rsid w:val="00BE1D36"/>
    <w:rsid w:val="00BE33E9"/>
    <w:rsid w:val="00BE3D5F"/>
    <w:rsid w:val="00BE6E40"/>
    <w:rsid w:val="00BE71F6"/>
    <w:rsid w:val="00BF0CD9"/>
    <w:rsid w:val="00BF1A67"/>
    <w:rsid w:val="00BF2A49"/>
    <w:rsid w:val="00BF34EA"/>
    <w:rsid w:val="00BF3E5C"/>
    <w:rsid w:val="00BF52EF"/>
    <w:rsid w:val="00BF5F17"/>
    <w:rsid w:val="00C00560"/>
    <w:rsid w:val="00C0085F"/>
    <w:rsid w:val="00C00B2C"/>
    <w:rsid w:val="00C01CDB"/>
    <w:rsid w:val="00C03261"/>
    <w:rsid w:val="00C0355F"/>
    <w:rsid w:val="00C05C43"/>
    <w:rsid w:val="00C06F0A"/>
    <w:rsid w:val="00C0739E"/>
    <w:rsid w:val="00C0764D"/>
    <w:rsid w:val="00C137F8"/>
    <w:rsid w:val="00C14C18"/>
    <w:rsid w:val="00C1607C"/>
    <w:rsid w:val="00C17FC0"/>
    <w:rsid w:val="00C23EEF"/>
    <w:rsid w:val="00C2673C"/>
    <w:rsid w:val="00C3043C"/>
    <w:rsid w:val="00C319FC"/>
    <w:rsid w:val="00C3462D"/>
    <w:rsid w:val="00C34D4E"/>
    <w:rsid w:val="00C3580D"/>
    <w:rsid w:val="00C35A6B"/>
    <w:rsid w:val="00C36C56"/>
    <w:rsid w:val="00C37538"/>
    <w:rsid w:val="00C42800"/>
    <w:rsid w:val="00C4288F"/>
    <w:rsid w:val="00C42E3F"/>
    <w:rsid w:val="00C442A1"/>
    <w:rsid w:val="00C44E1A"/>
    <w:rsid w:val="00C45F7E"/>
    <w:rsid w:val="00C477C3"/>
    <w:rsid w:val="00C5019E"/>
    <w:rsid w:val="00C57799"/>
    <w:rsid w:val="00C60A38"/>
    <w:rsid w:val="00C60F9F"/>
    <w:rsid w:val="00C61501"/>
    <w:rsid w:val="00C62812"/>
    <w:rsid w:val="00C6354A"/>
    <w:rsid w:val="00C63561"/>
    <w:rsid w:val="00C65822"/>
    <w:rsid w:val="00C659F7"/>
    <w:rsid w:val="00C65A32"/>
    <w:rsid w:val="00C65E5B"/>
    <w:rsid w:val="00C662D8"/>
    <w:rsid w:val="00C6667A"/>
    <w:rsid w:val="00C7010C"/>
    <w:rsid w:val="00C70632"/>
    <w:rsid w:val="00C71E3D"/>
    <w:rsid w:val="00C71F6B"/>
    <w:rsid w:val="00C724A6"/>
    <w:rsid w:val="00C75548"/>
    <w:rsid w:val="00C76407"/>
    <w:rsid w:val="00C80F9E"/>
    <w:rsid w:val="00C81890"/>
    <w:rsid w:val="00C82E33"/>
    <w:rsid w:val="00C83FA0"/>
    <w:rsid w:val="00C85312"/>
    <w:rsid w:val="00C8796E"/>
    <w:rsid w:val="00C87EE6"/>
    <w:rsid w:val="00C93D79"/>
    <w:rsid w:val="00C93F93"/>
    <w:rsid w:val="00C96C06"/>
    <w:rsid w:val="00CA0F0E"/>
    <w:rsid w:val="00CA1AFF"/>
    <w:rsid w:val="00CA25ED"/>
    <w:rsid w:val="00CA3B8B"/>
    <w:rsid w:val="00CA5941"/>
    <w:rsid w:val="00CA5C95"/>
    <w:rsid w:val="00CA6D3A"/>
    <w:rsid w:val="00CB196C"/>
    <w:rsid w:val="00CB27B1"/>
    <w:rsid w:val="00CB31BA"/>
    <w:rsid w:val="00CB581D"/>
    <w:rsid w:val="00CB674C"/>
    <w:rsid w:val="00CB7A9D"/>
    <w:rsid w:val="00CC16C7"/>
    <w:rsid w:val="00CC388D"/>
    <w:rsid w:val="00CC4BCF"/>
    <w:rsid w:val="00CC600D"/>
    <w:rsid w:val="00CC6340"/>
    <w:rsid w:val="00CC66D4"/>
    <w:rsid w:val="00CC740F"/>
    <w:rsid w:val="00CD2A95"/>
    <w:rsid w:val="00CD30D4"/>
    <w:rsid w:val="00CD3364"/>
    <w:rsid w:val="00CD42C4"/>
    <w:rsid w:val="00CD5715"/>
    <w:rsid w:val="00CD5B3D"/>
    <w:rsid w:val="00CD624E"/>
    <w:rsid w:val="00CD6AE3"/>
    <w:rsid w:val="00CD7CA6"/>
    <w:rsid w:val="00CE05EE"/>
    <w:rsid w:val="00CE15CE"/>
    <w:rsid w:val="00CE2F32"/>
    <w:rsid w:val="00CE3CEC"/>
    <w:rsid w:val="00CE3D2A"/>
    <w:rsid w:val="00CE4D38"/>
    <w:rsid w:val="00CF0D2B"/>
    <w:rsid w:val="00CF1A3C"/>
    <w:rsid w:val="00CF4395"/>
    <w:rsid w:val="00CF50A3"/>
    <w:rsid w:val="00CF5ED2"/>
    <w:rsid w:val="00D0228E"/>
    <w:rsid w:val="00D03326"/>
    <w:rsid w:val="00D03807"/>
    <w:rsid w:val="00D0596E"/>
    <w:rsid w:val="00D069F8"/>
    <w:rsid w:val="00D06F12"/>
    <w:rsid w:val="00D0710E"/>
    <w:rsid w:val="00D076D1"/>
    <w:rsid w:val="00D10824"/>
    <w:rsid w:val="00D10B49"/>
    <w:rsid w:val="00D10C87"/>
    <w:rsid w:val="00D11475"/>
    <w:rsid w:val="00D12B33"/>
    <w:rsid w:val="00D134CD"/>
    <w:rsid w:val="00D1415B"/>
    <w:rsid w:val="00D17453"/>
    <w:rsid w:val="00D17B1C"/>
    <w:rsid w:val="00D17D7C"/>
    <w:rsid w:val="00D2124F"/>
    <w:rsid w:val="00D22DF4"/>
    <w:rsid w:val="00D244B0"/>
    <w:rsid w:val="00D255DD"/>
    <w:rsid w:val="00D25669"/>
    <w:rsid w:val="00D256A3"/>
    <w:rsid w:val="00D27662"/>
    <w:rsid w:val="00D301E2"/>
    <w:rsid w:val="00D32885"/>
    <w:rsid w:val="00D343F5"/>
    <w:rsid w:val="00D34FFF"/>
    <w:rsid w:val="00D3574E"/>
    <w:rsid w:val="00D400C3"/>
    <w:rsid w:val="00D447D9"/>
    <w:rsid w:val="00D44DBF"/>
    <w:rsid w:val="00D452D0"/>
    <w:rsid w:val="00D4552B"/>
    <w:rsid w:val="00D45A74"/>
    <w:rsid w:val="00D469B6"/>
    <w:rsid w:val="00D472BA"/>
    <w:rsid w:val="00D53150"/>
    <w:rsid w:val="00D5333B"/>
    <w:rsid w:val="00D545F5"/>
    <w:rsid w:val="00D546A5"/>
    <w:rsid w:val="00D551CD"/>
    <w:rsid w:val="00D56EC4"/>
    <w:rsid w:val="00D5763E"/>
    <w:rsid w:val="00D6147C"/>
    <w:rsid w:val="00D62777"/>
    <w:rsid w:val="00D642D7"/>
    <w:rsid w:val="00D66421"/>
    <w:rsid w:val="00D673A1"/>
    <w:rsid w:val="00D67D92"/>
    <w:rsid w:val="00D70DF8"/>
    <w:rsid w:val="00D71322"/>
    <w:rsid w:val="00D716FB"/>
    <w:rsid w:val="00D73996"/>
    <w:rsid w:val="00D744B2"/>
    <w:rsid w:val="00D74C64"/>
    <w:rsid w:val="00D760BE"/>
    <w:rsid w:val="00D813EC"/>
    <w:rsid w:val="00D825E6"/>
    <w:rsid w:val="00D83020"/>
    <w:rsid w:val="00D83905"/>
    <w:rsid w:val="00D83FC7"/>
    <w:rsid w:val="00D857BA"/>
    <w:rsid w:val="00D86022"/>
    <w:rsid w:val="00D8754B"/>
    <w:rsid w:val="00D9599D"/>
    <w:rsid w:val="00D969DF"/>
    <w:rsid w:val="00D97D20"/>
    <w:rsid w:val="00DA186C"/>
    <w:rsid w:val="00DA1949"/>
    <w:rsid w:val="00DA4144"/>
    <w:rsid w:val="00DA57AB"/>
    <w:rsid w:val="00DA5B0C"/>
    <w:rsid w:val="00DA6CFA"/>
    <w:rsid w:val="00DA76A9"/>
    <w:rsid w:val="00DA7827"/>
    <w:rsid w:val="00DB21DD"/>
    <w:rsid w:val="00DB22A4"/>
    <w:rsid w:val="00DB36CD"/>
    <w:rsid w:val="00DB7523"/>
    <w:rsid w:val="00DC18C3"/>
    <w:rsid w:val="00DC1A7A"/>
    <w:rsid w:val="00DC4A60"/>
    <w:rsid w:val="00DC6427"/>
    <w:rsid w:val="00DC7E7B"/>
    <w:rsid w:val="00DD1055"/>
    <w:rsid w:val="00DD1EC6"/>
    <w:rsid w:val="00DD4220"/>
    <w:rsid w:val="00DD6B0A"/>
    <w:rsid w:val="00DD72BA"/>
    <w:rsid w:val="00DD7AA4"/>
    <w:rsid w:val="00DE1ED9"/>
    <w:rsid w:val="00DE3185"/>
    <w:rsid w:val="00DE377E"/>
    <w:rsid w:val="00DE412D"/>
    <w:rsid w:val="00DE610B"/>
    <w:rsid w:val="00DE6C86"/>
    <w:rsid w:val="00DE7509"/>
    <w:rsid w:val="00DF1722"/>
    <w:rsid w:val="00DF26B2"/>
    <w:rsid w:val="00DF294A"/>
    <w:rsid w:val="00DF2DA6"/>
    <w:rsid w:val="00DF343E"/>
    <w:rsid w:val="00DF404F"/>
    <w:rsid w:val="00DF67EF"/>
    <w:rsid w:val="00DF69A6"/>
    <w:rsid w:val="00E007F6"/>
    <w:rsid w:val="00E0182B"/>
    <w:rsid w:val="00E01E9F"/>
    <w:rsid w:val="00E0217F"/>
    <w:rsid w:val="00E04EC3"/>
    <w:rsid w:val="00E063EA"/>
    <w:rsid w:val="00E06418"/>
    <w:rsid w:val="00E07A90"/>
    <w:rsid w:val="00E127A3"/>
    <w:rsid w:val="00E133D5"/>
    <w:rsid w:val="00E13642"/>
    <w:rsid w:val="00E13AEC"/>
    <w:rsid w:val="00E1487E"/>
    <w:rsid w:val="00E212BF"/>
    <w:rsid w:val="00E213F9"/>
    <w:rsid w:val="00E2145A"/>
    <w:rsid w:val="00E21940"/>
    <w:rsid w:val="00E2263F"/>
    <w:rsid w:val="00E239D8"/>
    <w:rsid w:val="00E30648"/>
    <w:rsid w:val="00E33073"/>
    <w:rsid w:val="00E332B4"/>
    <w:rsid w:val="00E36A89"/>
    <w:rsid w:val="00E37B1D"/>
    <w:rsid w:val="00E43726"/>
    <w:rsid w:val="00E46D1B"/>
    <w:rsid w:val="00E515F4"/>
    <w:rsid w:val="00E51A71"/>
    <w:rsid w:val="00E548B9"/>
    <w:rsid w:val="00E551B6"/>
    <w:rsid w:val="00E665F1"/>
    <w:rsid w:val="00E66BCA"/>
    <w:rsid w:val="00E6784C"/>
    <w:rsid w:val="00E730DA"/>
    <w:rsid w:val="00E73A50"/>
    <w:rsid w:val="00E74922"/>
    <w:rsid w:val="00E75468"/>
    <w:rsid w:val="00E75577"/>
    <w:rsid w:val="00E771B9"/>
    <w:rsid w:val="00E8039F"/>
    <w:rsid w:val="00E82D6D"/>
    <w:rsid w:val="00E85CB3"/>
    <w:rsid w:val="00E87645"/>
    <w:rsid w:val="00E87F32"/>
    <w:rsid w:val="00E91507"/>
    <w:rsid w:val="00E92B55"/>
    <w:rsid w:val="00E9548B"/>
    <w:rsid w:val="00E9555C"/>
    <w:rsid w:val="00E96FB5"/>
    <w:rsid w:val="00EA4E25"/>
    <w:rsid w:val="00EA62BE"/>
    <w:rsid w:val="00EA6E9D"/>
    <w:rsid w:val="00EA74B8"/>
    <w:rsid w:val="00EB1A78"/>
    <w:rsid w:val="00EB2031"/>
    <w:rsid w:val="00EB3606"/>
    <w:rsid w:val="00EB5833"/>
    <w:rsid w:val="00EC1244"/>
    <w:rsid w:val="00EC219B"/>
    <w:rsid w:val="00EC28C0"/>
    <w:rsid w:val="00EC4612"/>
    <w:rsid w:val="00EC5884"/>
    <w:rsid w:val="00EC58F3"/>
    <w:rsid w:val="00EC6180"/>
    <w:rsid w:val="00EC6552"/>
    <w:rsid w:val="00ED00B3"/>
    <w:rsid w:val="00ED0720"/>
    <w:rsid w:val="00ED0D3A"/>
    <w:rsid w:val="00ED2486"/>
    <w:rsid w:val="00ED33A8"/>
    <w:rsid w:val="00ED34E0"/>
    <w:rsid w:val="00ED4EFA"/>
    <w:rsid w:val="00ED52E9"/>
    <w:rsid w:val="00ED5580"/>
    <w:rsid w:val="00ED5B77"/>
    <w:rsid w:val="00EE1026"/>
    <w:rsid w:val="00EE1B1C"/>
    <w:rsid w:val="00EE39F2"/>
    <w:rsid w:val="00EE4246"/>
    <w:rsid w:val="00EE5027"/>
    <w:rsid w:val="00EE5DCD"/>
    <w:rsid w:val="00EE60BE"/>
    <w:rsid w:val="00EE7090"/>
    <w:rsid w:val="00EE79D7"/>
    <w:rsid w:val="00EF0667"/>
    <w:rsid w:val="00EF10B0"/>
    <w:rsid w:val="00EF25EB"/>
    <w:rsid w:val="00EF362A"/>
    <w:rsid w:val="00EF719F"/>
    <w:rsid w:val="00EF7520"/>
    <w:rsid w:val="00F01C90"/>
    <w:rsid w:val="00F0287A"/>
    <w:rsid w:val="00F03D2F"/>
    <w:rsid w:val="00F05494"/>
    <w:rsid w:val="00F05EB9"/>
    <w:rsid w:val="00F109ED"/>
    <w:rsid w:val="00F1543B"/>
    <w:rsid w:val="00F15B8F"/>
    <w:rsid w:val="00F15C78"/>
    <w:rsid w:val="00F1650A"/>
    <w:rsid w:val="00F21977"/>
    <w:rsid w:val="00F23ACB"/>
    <w:rsid w:val="00F24A55"/>
    <w:rsid w:val="00F24E21"/>
    <w:rsid w:val="00F26B1D"/>
    <w:rsid w:val="00F273B1"/>
    <w:rsid w:val="00F311AA"/>
    <w:rsid w:val="00F31DC7"/>
    <w:rsid w:val="00F32D4E"/>
    <w:rsid w:val="00F36BA6"/>
    <w:rsid w:val="00F36C0F"/>
    <w:rsid w:val="00F40A71"/>
    <w:rsid w:val="00F40B6B"/>
    <w:rsid w:val="00F443A1"/>
    <w:rsid w:val="00F45CF2"/>
    <w:rsid w:val="00F508AE"/>
    <w:rsid w:val="00F50954"/>
    <w:rsid w:val="00F50E97"/>
    <w:rsid w:val="00F522C9"/>
    <w:rsid w:val="00F527C8"/>
    <w:rsid w:val="00F52E21"/>
    <w:rsid w:val="00F551C1"/>
    <w:rsid w:val="00F557C7"/>
    <w:rsid w:val="00F55A9E"/>
    <w:rsid w:val="00F564FA"/>
    <w:rsid w:val="00F57C05"/>
    <w:rsid w:val="00F605B7"/>
    <w:rsid w:val="00F608B7"/>
    <w:rsid w:val="00F6169D"/>
    <w:rsid w:val="00F63D20"/>
    <w:rsid w:val="00F6546A"/>
    <w:rsid w:val="00F66DE7"/>
    <w:rsid w:val="00F701D4"/>
    <w:rsid w:val="00F7182B"/>
    <w:rsid w:val="00F71BEA"/>
    <w:rsid w:val="00F72AD8"/>
    <w:rsid w:val="00F73241"/>
    <w:rsid w:val="00F73BC4"/>
    <w:rsid w:val="00F74841"/>
    <w:rsid w:val="00F75478"/>
    <w:rsid w:val="00F768F8"/>
    <w:rsid w:val="00F801CA"/>
    <w:rsid w:val="00F80AA3"/>
    <w:rsid w:val="00F84422"/>
    <w:rsid w:val="00F85301"/>
    <w:rsid w:val="00F86FA1"/>
    <w:rsid w:val="00F917CC"/>
    <w:rsid w:val="00F926D1"/>
    <w:rsid w:val="00F93002"/>
    <w:rsid w:val="00F9674C"/>
    <w:rsid w:val="00F97086"/>
    <w:rsid w:val="00F9746B"/>
    <w:rsid w:val="00FA17FA"/>
    <w:rsid w:val="00FA1D45"/>
    <w:rsid w:val="00FA2F34"/>
    <w:rsid w:val="00FA4097"/>
    <w:rsid w:val="00FA5BBA"/>
    <w:rsid w:val="00FA5BF3"/>
    <w:rsid w:val="00FA5DDA"/>
    <w:rsid w:val="00FA6CF1"/>
    <w:rsid w:val="00FB1CA7"/>
    <w:rsid w:val="00FB2BDE"/>
    <w:rsid w:val="00FB3261"/>
    <w:rsid w:val="00FB3365"/>
    <w:rsid w:val="00FB44BF"/>
    <w:rsid w:val="00FB55CF"/>
    <w:rsid w:val="00FB6180"/>
    <w:rsid w:val="00FC1EE3"/>
    <w:rsid w:val="00FC24B2"/>
    <w:rsid w:val="00FC55F2"/>
    <w:rsid w:val="00FC5B33"/>
    <w:rsid w:val="00FC5F6E"/>
    <w:rsid w:val="00FC63AE"/>
    <w:rsid w:val="00FC6433"/>
    <w:rsid w:val="00FC7A89"/>
    <w:rsid w:val="00FC7A9B"/>
    <w:rsid w:val="00FD188E"/>
    <w:rsid w:val="00FD1D65"/>
    <w:rsid w:val="00FD41B9"/>
    <w:rsid w:val="00FD5E36"/>
    <w:rsid w:val="00FD734A"/>
    <w:rsid w:val="00FE0612"/>
    <w:rsid w:val="00FE0AE8"/>
    <w:rsid w:val="00FE503E"/>
    <w:rsid w:val="00FE504A"/>
    <w:rsid w:val="00FE6F50"/>
    <w:rsid w:val="00FF10C9"/>
    <w:rsid w:val="00FF16D7"/>
    <w:rsid w:val="00FF1EB9"/>
    <w:rsid w:val="00FF365C"/>
    <w:rsid w:val="00FF4928"/>
    <w:rsid w:val="00FF5A0B"/>
    <w:rsid w:val="00FF5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A4889FB0-D31B-493B-B8A0-286EB0D0F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5DD"/>
    <w:rPr>
      <w:rFonts w:ascii="Verdana" w:hAnsi="Verdana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702E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1C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  <w:rPr>
      <w:lang w:eastAsia="x-none"/>
    </w:r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 w:eastAsia="x-none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spacing w:after="60" w:line="220" w:lineRule="atLeast"/>
      <w:jc w:val="both"/>
    </w:pPr>
    <w:rPr>
      <w:rFonts w:ascii="Arial" w:eastAsia="Batang" w:hAnsi="Arial"/>
      <w:spacing w:val="-5"/>
      <w:lang w:val="en-US" w:eastAsia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uiPriority w:val="59"/>
    <w:rsid w:val="00550DCF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67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link w:val="HTMLPreformatted"/>
    <w:uiPriority w:val="99"/>
    <w:semiHidden/>
    <w:rsid w:val="00A3672E"/>
    <w:rPr>
      <w:rFonts w:ascii="Courier New" w:hAnsi="Courier New" w:cs="Courier New"/>
    </w:rPr>
  </w:style>
  <w:style w:type="paragraph" w:styleId="Caption">
    <w:name w:val="caption"/>
    <w:basedOn w:val="Normal"/>
    <w:next w:val="Normal"/>
    <w:uiPriority w:val="35"/>
    <w:unhideWhenUsed/>
    <w:qFormat/>
    <w:rsid w:val="009617A8"/>
    <w:rPr>
      <w:b/>
      <w:bCs/>
    </w:rPr>
  </w:style>
  <w:style w:type="paragraph" w:styleId="ListBullet">
    <w:name w:val="List Bullet"/>
    <w:basedOn w:val="Normal"/>
    <w:rsid w:val="00E515F4"/>
    <w:pPr>
      <w:jc w:val="center"/>
    </w:pPr>
    <w:rPr>
      <w:rFonts w:ascii="Arial" w:hAnsi="Arial" w:cs="Arial"/>
      <w:bCs/>
      <w:szCs w:val="24"/>
      <w:lang w:val="en-US"/>
    </w:rPr>
  </w:style>
  <w:style w:type="character" w:customStyle="1" w:styleId="Heading4Char">
    <w:name w:val="Heading 4 Char"/>
    <w:link w:val="Heading4"/>
    <w:uiPriority w:val="99"/>
    <w:rsid w:val="00C01CDB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customStyle="1" w:styleId="Location">
    <w:name w:val="Location"/>
    <w:basedOn w:val="Normal"/>
    <w:link w:val="LocationCharChar"/>
    <w:uiPriority w:val="99"/>
    <w:rsid w:val="00C01CDB"/>
    <w:pPr>
      <w:tabs>
        <w:tab w:val="right" w:pos="6480"/>
      </w:tabs>
      <w:spacing w:before="20"/>
    </w:pPr>
    <w:rPr>
      <w:rFonts w:ascii="Garamond" w:hAnsi="Garamond" w:cs="Garamond"/>
      <w:i/>
      <w:iCs/>
      <w:spacing w:val="8"/>
      <w:lang w:val="en-US"/>
    </w:rPr>
  </w:style>
  <w:style w:type="character" w:customStyle="1" w:styleId="LocationCharChar">
    <w:name w:val="Location Char Char"/>
    <w:link w:val="Location"/>
    <w:uiPriority w:val="99"/>
    <w:locked/>
    <w:rsid w:val="00C01CDB"/>
    <w:rPr>
      <w:rFonts w:ascii="Garamond" w:hAnsi="Garamond" w:cs="Garamond"/>
      <w:i/>
      <w:iCs/>
      <w:spacing w:val="8"/>
    </w:rPr>
  </w:style>
  <w:style w:type="character" w:styleId="CommentReference">
    <w:name w:val="annotation reference"/>
    <w:uiPriority w:val="99"/>
    <w:semiHidden/>
    <w:unhideWhenUsed/>
    <w:rsid w:val="00FD18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188E"/>
  </w:style>
  <w:style w:type="character" w:customStyle="1" w:styleId="CommentTextChar">
    <w:name w:val="Comment Text Char"/>
    <w:link w:val="CommentText"/>
    <w:uiPriority w:val="99"/>
    <w:semiHidden/>
    <w:rsid w:val="00FD188E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8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188E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188E"/>
    <w:rPr>
      <w:rFonts w:ascii="Segoe UI" w:hAnsi="Segoe UI" w:cs="Segoe UI"/>
      <w:sz w:val="18"/>
      <w:szCs w:val="18"/>
      <w:lang w:val="en-GB"/>
    </w:rPr>
  </w:style>
  <w:style w:type="character" w:customStyle="1" w:styleId="st">
    <w:name w:val="st"/>
    <w:rsid w:val="00FD188E"/>
  </w:style>
  <w:style w:type="character" w:styleId="Emphasis">
    <w:name w:val="Emphasis"/>
    <w:uiPriority w:val="20"/>
    <w:qFormat/>
    <w:rsid w:val="00FD188E"/>
    <w:rPr>
      <w:i/>
      <w:iCs/>
    </w:rPr>
  </w:style>
  <w:style w:type="character" w:customStyle="1" w:styleId="Heading3Char">
    <w:name w:val="Heading 3 Char"/>
    <w:link w:val="Heading3"/>
    <w:uiPriority w:val="9"/>
    <w:semiHidden/>
    <w:rsid w:val="002C702E"/>
    <w:rPr>
      <w:rFonts w:ascii="Calibri Light" w:eastAsia="Times New Roman" w:hAnsi="Calibri Light" w:cs="Times New Roman"/>
      <w:b/>
      <w:bCs/>
      <w:sz w:val="26"/>
      <w:szCs w:val="26"/>
      <w:lang w:val="en-GB"/>
    </w:rPr>
  </w:style>
  <w:style w:type="character" w:customStyle="1" w:styleId="mw-headline">
    <w:name w:val="mw-headline"/>
    <w:rsid w:val="002C702E"/>
  </w:style>
  <w:style w:type="character" w:customStyle="1" w:styleId="rvts32">
    <w:name w:val="rvts32"/>
    <w:rsid w:val="00086D16"/>
    <w:rPr>
      <w:rFonts w:ascii="Calibri" w:hAnsi="Calibri" w:hint="default"/>
      <w:color w:val="000000"/>
      <w:sz w:val="22"/>
      <w:szCs w:val="22"/>
    </w:rPr>
  </w:style>
  <w:style w:type="character" w:customStyle="1" w:styleId="ya-q-full-text">
    <w:name w:val="ya-q-full-text"/>
    <w:rsid w:val="001F1121"/>
  </w:style>
  <w:style w:type="character" w:customStyle="1" w:styleId="rvts113">
    <w:name w:val="rvts113"/>
    <w:rsid w:val="00C70632"/>
    <w:rPr>
      <w:color w:val="000000"/>
    </w:rPr>
  </w:style>
  <w:style w:type="character" w:customStyle="1" w:styleId="ListParagraphChar">
    <w:name w:val="List Paragraph Char"/>
    <w:link w:val="ListParagraph"/>
    <w:uiPriority w:val="34"/>
    <w:rsid w:val="00764694"/>
    <w:rPr>
      <w:rFonts w:ascii="Calibri" w:eastAsia="Calibri" w:hAnsi="Calibri" w:cs="Arial"/>
      <w:sz w:val="22"/>
      <w:szCs w:val="22"/>
      <w:lang w:val="en-US" w:eastAsia="en-US"/>
    </w:rPr>
  </w:style>
  <w:style w:type="character" w:customStyle="1" w:styleId="BodyTextIndentChar">
    <w:name w:val="Body Text Indent Char"/>
    <w:link w:val="BodyTextIndent"/>
    <w:uiPriority w:val="99"/>
    <w:rsid w:val="00764694"/>
    <w:rPr>
      <w:rFonts w:ascii="Verdana" w:hAnsi="Verdana"/>
      <w:lang w:val="en-GB" w:eastAsia="en-US"/>
    </w:rPr>
  </w:style>
  <w:style w:type="character" w:customStyle="1" w:styleId="ecklink">
    <w:name w:val="ec_klink"/>
    <w:rsid w:val="00764694"/>
  </w:style>
  <w:style w:type="character" w:customStyle="1" w:styleId="rvts36">
    <w:name w:val="rvts36"/>
    <w:rsid w:val="00544FFB"/>
    <w:rPr>
      <w:rFonts w:ascii="Calibri" w:hAnsi="Calibri" w:hint="default"/>
      <w:sz w:val="22"/>
      <w:szCs w:val="22"/>
    </w:rPr>
  </w:style>
  <w:style w:type="character" w:customStyle="1" w:styleId="highlight1">
    <w:name w:val="highlight1"/>
    <w:rsid w:val="00544FFB"/>
    <w:rPr>
      <w:shd w:val="clear" w:color="auto" w:fill="FFFF00"/>
    </w:rPr>
  </w:style>
  <w:style w:type="paragraph" w:customStyle="1" w:styleId="Char">
    <w:name w:val="Char"/>
    <w:basedOn w:val="Normal"/>
    <w:rsid w:val="008A7B99"/>
    <w:pPr>
      <w:spacing w:before="60" w:after="160" w:line="240" w:lineRule="exact"/>
    </w:pPr>
    <w:rPr>
      <w:rFonts w:cs="Arial"/>
      <w:color w:val="FF00FF"/>
      <w:szCs w:val="24"/>
    </w:rPr>
  </w:style>
  <w:style w:type="character" w:customStyle="1" w:styleId="ewtablecontentstextgreen1">
    <w:name w:val="ewtablecontentstextgreen1"/>
    <w:rsid w:val="00AD4A8B"/>
    <w:rPr>
      <w:rFonts w:ascii="Verdana" w:hAnsi="Verdana" w:hint="default"/>
      <w:color w:val="666666"/>
      <w:sz w:val="16"/>
      <w:szCs w:val="16"/>
    </w:rPr>
  </w:style>
  <w:style w:type="paragraph" w:customStyle="1" w:styleId="JobTitle">
    <w:name w:val="Job Title"/>
    <w:next w:val="Achievement"/>
    <w:rsid w:val="00AD4A8B"/>
    <w:pPr>
      <w:suppressAutoHyphens/>
      <w:spacing w:before="40" w:after="40" w:line="220" w:lineRule="atLeast"/>
    </w:pPr>
    <w:rPr>
      <w:rFonts w:ascii="Garamond" w:hAnsi="Garamond"/>
      <w:i/>
      <w:spacing w:val="5"/>
      <w:sz w:val="23"/>
      <w:lang w:val="en-US" w:eastAsia="ar-SA"/>
    </w:rPr>
  </w:style>
  <w:style w:type="paragraph" w:styleId="PlainText">
    <w:name w:val="Plain Text"/>
    <w:basedOn w:val="Normal"/>
    <w:link w:val="PlainTextChar"/>
    <w:semiHidden/>
    <w:rsid w:val="004F0162"/>
    <w:pPr>
      <w:autoSpaceDE w:val="0"/>
      <w:autoSpaceDN w:val="0"/>
    </w:pPr>
    <w:rPr>
      <w:rFonts w:ascii="Courier New" w:hAnsi="Courier New" w:cs="Courier New"/>
      <w:lang w:val="en-US"/>
    </w:rPr>
  </w:style>
  <w:style w:type="character" w:customStyle="1" w:styleId="PlainTextChar">
    <w:name w:val="Plain Text Char"/>
    <w:link w:val="PlainText"/>
    <w:semiHidden/>
    <w:rsid w:val="004F0162"/>
    <w:rPr>
      <w:rFonts w:ascii="Courier New" w:hAnsi="Courier New" w:cs="Courier New"/>
      <w:lang w:val="en-US" w:eastAsia="en-US"/>
    </w:rPr>
  </w:style>
  <w:style w:type="paragraph" w:customStyle="1" w:styleId="Objective">
    <w:name w:val="Objective"/>
    <w:basedOn w:val="Normal"/>
    <w:next w:val="BodyText"/>
    <w:rsid w:val="00F917CC"/>
    <w:pPr>
      <w:suppressLineNumbers/>
      <w:suppressAutoHyphens/>
      <w:spacing w:before="60" w:after="220" w:line="220" w:lineRule="atLeast"/>
      <w:jc w:val="center"/>
    </w:pPr>
    <w:rPr>
      <w:rFonts w:ascii="Garamond" w:hAnsi="Garamond"/>
      <w:sz w:val="22"/>
      <w:lang w:val="en-US" w:eastAsia="ar-SA"/>
    </w:rPr>
  </w:style>
  <w:style w:type="character" w:customStyle="1" w:styleId="WW8Num10z0">
    <w:name w:val="WW8Num10z0"/>
    <w:rsid w:val="00464A59"/>
    <w:rPr>
      <w:rFonts w:ascii="Wingdings" w:hAnsi="Wingdings"/>
    </w:rPr>
  </w:style>
  <w:style w:type="paragraph" w:styleId="Title">
    <w:name w:val="Title"/>
    <w:basedOn w:val="Normal"/>
    <w:link w:val="TitleChar"/>
    <w:qFormat/>
    <w:rsid w:val="00973370"/>
    <w:pPr>
      <w:jc w:val="center"/>
    </w:pPr>
    <w:rPr>
      <w:rFonts w:ascii="Times New Roman" w:hAnsi="Times New Roman"/>
      <w:sz w:val="28"/>
      <w:lang w:val="en-US"/>
    </w:rPr>
  </w:style>
  <w:style w:type="character" w:customStyle="1" w:styleId="TitleChar">
    <w:name w:val="Title Char"/>
    <w:link w:val="Title"/>
    <w:rsid w:val="00973370"/>
    <w:rPr>
      <w:sz w:val="28"/>
      <w:lang w:val="en-US" w:eastAsia="en-US"/>
    </w:rPr>
  </w:style>
  <w:style w:type="character" w:customStyle="1" w:styleId="CharAttribute1">
    <w:name w:val="CharAttribute1"/>
    <w:rsid w:val="00157177"/>
    <w:rPr>
      <w:rFonts w:ascii="Cambria" w:eastAsia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9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9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9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73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8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3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6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7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4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857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3171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sanna.khandek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rasanna.khandeka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49D743-791E-4001-91F8-D9E75FE7D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Hewlett-Packard Company</Company>
  <LinksUpToDate>false</LinksUpToDate>
  <CharactersWithSpaces>4592</CharactersWithSpaces>
  <SharedDoc>false</SharedDoc>
  <HLinks>
    <vt:vector size="6" baseType="variant">
      <vt:variant>
        <vt:i4>5570618</vt:i4>
      </vt:variant>
      <vt:variant>
        <vt:i4>0</vt:i4>
      </vt:variant>
      <vt:variant>
        <vt:i4>0</vt:i4>
      </vt:variant>
      <vt:variant>
        <vt:i4>5</vt:i4>
      </vt:variant>
      <vt:variant>
        <vt:lpwstr>mailto:prasanna.khandekar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subject/>
  <dc:creator>user</dc:creator>
  <cp:keywords/>
  <cp:lastModifiedBy>Farheen Ezafi</cp:lastModifiedBy>
  <cp:revision>5</cp:revision>
  <cp:lastPrinted>2007-09-21T04:19:00Z</cp:lastPrinted>
  <dcterms:created xsi:type="dcterms:W3CDTF">2019-05-09T07:38:00Z</dcterms:created>
  <dcterms:modified xsi:type="dcterms:W3CDTF">2019-05-10T06:28:00Z</dcterms:modified>
</cp:coreProperties>
</file>